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CA3A8" w14:textId="77777777" w:rsidR="00E726DF" w:rsidRPr="002A146B" w:rsidRDefault="000F60B7" w:rsidP="002A146B">
      <w:pPr>
        <w:rPr>
          <w:rFonts w:ascii="Adobe Devanagari" w:hAnsi="Adobe Devanagari" w:cs="Adobe Devanagari"/>
          <w:b/>
          <w:bCs/>
          <w:sz w:val="24"/>
          <w:szCs w:val="24"/>
        </w:rPr>
      </w:pPr>
      <w:r>
        <w:rPr>
          <w:rFonts w:ascii="Adobe Devanagari" w:hAnsi="Adobe Devanagari" w:cs="Adobe Devanagari"/>
          <w:b/>
          <w:bCs/>
          <w:noProof/>
          <w:sz w:val="24"/>
          <w:szCs w:val="24"/>
          <w:lang w:eastAsia="en-SG" w:bidi="ar-SA"/>
        </w:rPr>
        <w:t xml:space="preserve">                                        </w:t>
      </w:r>
      <w:r w:rsidR="002A146B">
        <w:rPr>
          <w:rFonts w:ascii="Adobe Devanagari" w:hAnsi="Adobe Devanagari" w:cs="Adobe Devanagari"/>
          <w:b/>
          <w:bCs/>
          <w:sz w:val="24"/>
          <w:szCs w:val="24"/>
        </w:rPr>
        <w:t xml:space="preserve">                         </w:t>
      </w:r>
    </w:p>
    <w:p w14:paraId="7F6F2A16" w14:textId="77777777" w:rsidR="00394BB2" w:rsidRPr="000E1869" w:rsidRDefault="00E726DF" w:rsidP="002C4EDB">
      <w:pPr>
        <w:jc w:val="center"/>
        <w:rPr>
          <w:rFonts w:cstheme="minorHAnsi"/>
          <w:sz w:val="40"/>
          <w:szCs w:val="40"/>
        </w:rPr>
      </w:pPr>
      <w:r w:rsidRPr="000E1869">
        <w:rPr>
          <w:rFonts w:cstheme="minorHAnsi"/>
          <w:b/>
          <w:bCs/>
          <w:sz w:val="40"/>
          <w:szCs w:val="40"/>
        </w:rPr>
        <w:t>Nati</w:t>
      </w:r>
      <w:r w:rsidR="003A6728" w:rsidRPr="000E1869">
        <w:rPr>
          <w:rFonts w:cstheme="minorHAnsi"/>
          <w:b/>
          <w:bCs/>
          <w:sz w:val="40"/>
          <w:szCs w:val="40"/>
        </w:rPr>
        <w:t>onal Cybersecurity R&amp;D Lab (NCL)</w:t>
      </w:r>
      <w:r w:rsidR="000F60B7" w:rsidRPr="000E1869">
        <w:rPr>
          <w:rFonts w:cstheme="minorHAnsi"/>
          <w:b/>
          <w:bCs/>
          <w:sz w:val="40"/>
          <w:szCs w:val="40"/>
        </w:rPr>
        <w:t xml:space="preserve"> Grant Call 2021 </w:t>
      </w:r>
      <w:r w:rsidR="00394BB2" w:rsidRPr="000E1869">
        <w:rPr>
          <w:rFonts w:cstheme="minorHAnsi"/>
          <w:sz w:val="40"/>
          <w:szCs w:val="40"/>
        </w:rPr>
        <w:br/>
      </w:r>
      <w:r w:rsidR="00394BB2" w:rsidRPr="000E1869">
        <w:rPr>
          <w:rFonts w:cstheme="minorHAnsi"/>
          <w:b/>
          <w:bCs/>
          <w:sz w:val="40"/>
          <w:szCs w:val="40"/>
        </w:rPr>
        <w:t>Project Proposal</w:t>
      </w:r>
    </w:p>
    <w:p w14:paraId="66AE87D3" w14:textId="77777777" w:rsidR="003E15BA" w:rsidRPr="00B47A03" w:rsidRDefault="003E15BA" w:rsidP="00E821C7">
      <w:pPr>
        <w:pStyle w:val="CSCNormal"/>
        <w:jc w:val="both"/>
        <w:rPr>
          <w:rFonts w:ascii="Adobe Devanagari" w:hAnsi="Adobe Devanagari" w:cs="Adobe Devanagari"/>
          <w:sz w:val="28"/>
          <w:szCs w:val="28"/>
        </w:rPr>
      </w:pPr>
    </w:p>
    <w:p w14:paraId="509D90FA" w14:textId="77777777" w:rsidR="003E15BA" w:rsidRPr="00297A96" w:rsidRDefault="00394BB2" w:rsidP="00E821C7">
      <w:pPr>
        <w:pStyle w:val="CSCNormal"/>
        <w:jc w:val="both"/>
        <w:rPr>
          <w:rFonts w:cstheme="minorHAnsi"/>
          <w:i/>
          <w:iCs/>
          <w:color w:val="000000" w:themeColor="text1"/>
          <w:sz w:val="24"/>
          <w:szCs w:val="24"/>
          <w:lang w:val="en-SG"/>
        </w:rPr>
      </w:pPr>
      <w:r w:rsidRPr="00297A96">
        <w:rPr>
          <w:rFonts w:cstheme="minorHAnsi"/>
          <w:iCs/>
          <w:color w:val="000000" w:themeColor="text1"/>
          <w:sz w:val="24"/>
          <w:szCs w:val="24"/>
        </w:rPr>
        <w:t>All information is treated in confidence</w:t>
      </w:r>
      <w:r w:rsidR="00E821C7" w:rsidRPr="00297A96">
        <w:rPr>
          <w:rFonts w:cstheme="minorHAnsi"/>
          <w:iCs/>
          <w:color w:val="000000" w:themeColor="text1"/>
          <w:sz w:val="24"/>
          <w:szCs w:val="24"/>
        </w:rPr>
        <w:t xml:space="preserve">. </w:t>
      </w:r>
      <w:r w:rsidR="00E821C7" w:rsidRPr="00297A96">
        <w:rPr>
          <w:rFonts w:cstheme="minorHAnsi"/>
          <w:iCs/>
          <w:color w:val="000000" w:themeColor="text1"/>
          <w:sz w:val="24"/>
          <w:szCs w:val="24"/>
          <w:lang w:val="en-SG"/>
        </w:rPr>
        <w:t>Furnished information shall be used or disclosed for evaluation, reference and reporting purposes</w:t>
      </w:r>
      <w:r w:rsidR="00E821C7" w:rsidRPr="00297A96">
        <w:rPr>
          <w:rFonts w:cstheme="minorHAnsi"/>
          <w:i/>
          <w:iCs/>
          <w:color w:val="000000" w:themeColor="text1"/>
          <w:sz w:val="24"/>
          <w:szCs w:val="24"/>
          <w:lang w:val="en-SG"/>
        </w:rPr>
        <w:t>.</w:t>
      </w:r>
    </w:p>
    <w:p w14:paraId="47CFB32B" w14:textId="77777777" w:rsidR="007F4E41" w:rsidRPr="00914D44" w:rsidRDefault="00E821C7" w:rsidP="00E726DF">
      <w:pPr>
        <w:pStyle w:val="CSCHeading1"/>
        <w:numPr>
          <w:ilvl w:val="0"/>
          <w:numId w:val="5"/>
        </w:numPr>
        <w:rPr>
          <w:rFonts w:ascii="Adobe Devanagari" w:hAnsi="Adobe Devanagari" w:cs="Adobe Devanagari"/>
          <w:b/>
          <w:bCs/>
          <w:szCs w:val="28"/>
        </w:rPr>
      </w:pPr>
      <w:r w:rsidRPr="00914D44">
        <w:rPr>
          <w:rFonts w:ascii="Adobe Devanagari" w:hAnsi="Adobe Devanagari" w:cs="Adobe Devanagari"/>
          <w:b/>
          <w:szCs w:val="28"/>
          <w:lang w:val="en-SG"/>
        </w:rPr>
        <w:t>Overview</w:t>
      </w:r>
      <w:r w:rsidR="003E15BA" w:rsidRPr="00914D44">
        <w:rPr>
          <w:rFonts w:ascii="Adobe Devanagari" w:hAnsi="Adobe Devanagari" w:cs="Adobe Devanagari"/>
          <w:b/>
          <w:bCs/>
          <w:szCs w:val="28"/>
        </w:rPr>
        <w:br/>
      </w:r>
    </w:p>
    <w:tbl>
      <w:tblPr>
        <w:tblStyle w:val="TableGrid"/>
        <w:tblpPr w:leftFromText="180" w:rightFromText="180" w:vertAnchor="text" w:tblpY="1"/>
        <w:tblOverlap w:val="never"/>
        <w:tblW w:w="10150" w:type="dxa"/>
        <w:tblLook w:val="04A0" w:firstRow="1" w:lastRow="0" w:firstColumn="1" w:lastColumn="0" w:noHBand="0" w:noVBand="1"/>
      </w:tblPr>
      <w:tblGrid>
        <w:gridCol w:w="2577"/>
        <w:gridCol w:w="7573"/>
      </w:tblGrid>
      <w:tr w:rsidR="007F4E41" w:rsidRPr="00F3515A" w14:paraId="78ABC8FB" w14:textId="77777777" w:rsidTr="00DC0984">
        <w:trPr>
          <w:trHeight w:val="717"/>
        </w:trPr>
        <w:tc>
          <w:tcPr>
            <w:tcW w:w="2577" w:type="dxa"/>
            <w:shd w:val="clear" w:color="auto" w:fill="D9E2F3" w:themeFill="accent1" w:themeFillTint="33"/>
          </w:tcPr>
          <w:p w14:paraId="06194520" w14:textId="77777777" w:rsidR="007F4E41" w:rsidRPr="00256165" w:rsidRDefault="00490375" w:rsidP="00DC76E0">
            <w:pPr>
              <w:pStyle w:val="CSCHeading1"/>
              <w:rPr>
                <w:rFonts w:cs="Adobe Devanagari"/>
                <w:b/>
                <w:bCs/>
                <w:color w:val="000000" w:themeColor="text1"/>
                <w:sz w:val="22"/>
                <w:szCs w:val="22"/>
              </w:rPr>
            </w:pPr>
            <w:r w:rsidRPr="00256165">
              <w:rPr>
                <w:rFonts w:cs="Adobe Devanagari"/>
                <w:b/>
                <w:bCs/>
                <w:color w:val="000000" w:themeColor="text1"/>
                <w:sz w:val="22"/>
                <w:szCs w:val="22"/>
              </w:rPr>
              <w:t>Project Title</w:t>
            </w:r>
          </w:p>
        </w:tc>
        <w:tc>
          <w:tcPr>
            <w:tcW w:w="7573" w:type="dxa"/>
            <w:shd w:val="clear" w:color="auto" w:fill="D9E2F3" w:themeFill="accent1" w:themeFillTint="33"/>
          </w:tcPr>
          <w:p w14:paraId="127DA190" w14:textId="77777777" w:rsidR="007F4E41" w:rsidRPr="00F3515A" w:rsidRDefault="007F4E41" w:rsidP="00DC76E0">
            <w:pPr>
              <w:pStyle w:val="CSCHeading1"/>
              <w:rPr>
                <w:rFonts w:ascii="Adobe Devanagari" w:hAnsi="Adobe Devanagari" w:cs="Adobe Devanagari"/>
                <w:b/>
                <w:bCs/>
                <w:sz w:val="24"/>
                <w:szCs w:val="24"/>
              </w:rPr>
            </w:pPr>
          </w:p>
        </w:tc>
      </w:tr>
      <w:tr w:rsidR="007F4E41" w:rsidRPr="00F3515A" w14:paraId="467B2EB7" w14:textId="77777777" w:rsidTr="00DC76E0">
        <w:trPr>
          <w:trHeight w:val="600"/>
        </w:trPr>
        <w:tc>
          <w:tcPr>
            <w:tcW w:w="2577" w:type="dxa"/>
          </w:tcPr>
          <w:p w14:paraId="714A43CF" w14:textId="77777777" w:rsidR="007F4E41" w:rsidRPr="00256165" w:rsidRDefault="00490375" w:rsidP="00DC76E0">
            <w:pPr>
              <w:pStyle w:val="CSCHeading1"/>
              <w:rPr>
                <w:rFonts w:cs="Adobe Devanagari"/>
                <w:b/>
                <w:bCs/>
                <w:color w:val="000000" w:themeColor="text1"/>
                <w:sz w:val="22"/>
                <w:szCs w:val="22"/>
              </w:rPr>
            </w:pPr>
            <w:r w:rsidRPr="00256165">
              <w:rPr>
                <w:rFonts w:cs="Adobe Devanagari"/>
                <w:b/>
                <w:bCs/>
                <w:color w:val="000000" w:themeColor="text1"/>
                <w:sz w:val="22"/>
                <w:szCs w:val="22"/>
              </w:rPr>
              <w:t>Project Duration</w:t>
            </w:r>
          </w:p>
        </w:tc>
        <w:tc>
          <w:tcPr>
            <w:tcW w:w="7573" w:type="dxa"/>
          </w:tcPr>
          <w:p w14:paraId="49185B81" w14:textId="77777777" w:rsidR="007F4E41" w:rsidRPr="00F3515A" w:rsidRDefault="007F4E41" w:rsidP="00DC76E0">
            <w:pPr>
              <w:pStyle w:val="CSCHeading1"/>
              <w:rPr>
                <w:rFonts w:ascii="Adobe Devanagari" w:hAnsi="Adobe Devanagari" w:cs="Adobe Devanagari"/>
                <w:b/>
                <w:bCs/>
                <w:sz w:val="24"/>
                <w:szCs w:val="24"/>
              </w:rPr>
            </w:pPr>
          </w:p>
        </w:tc>
      </w:tr>
      <w:tr w:rsidR="007F4E41" w:rsidRPr="00F3515A" w14:paraId="217E6940" w14:textId="77777777" w:rsidTr="00DC76E0">
        <w:trPr>
          <w:trHeight w:val="3590"/>
        </w:trPr>
        <w:tc>
          <w:tcPr>
            <w:tcW w:w="2577" w:type="dxa"/>
          </w:tcPr>
          <w:p w14:paraId="7EBC0DED" w14:textId="77777777" w:rsidR="007F4E41" w:rsidRPr="00256165" w:rsidRDefault="00490375" w:rsidP="00DC76E0">
            <w:pPr>
              <w:pStyle w:val="CSCHeading1"/>
              <w:rPr>
                <w:rFonts w:cs="Adobe Devanagari"/>
                <w:b/>
                <w:bCs/>
                <w:color w:val="000000" w:themeColor="text1"/>
                <w:sz w:val="22"/>
                <w:szCs w:val="22"/>
              </w:rPr>
            </w:pPr>
            <w:r w:rsidRPr="00256165">
              <w:rPr>
                <w:rFonts w:cs="Adobe Devanagari"/>
                <w:b/>
                <w:bCs/>
                <w:color w:val="000000" w:themeColor="text1"/>
                <w:sz w:val="22"/>
                <w:szCs w:val="22"/>
              </w:rPr>
              <w:t>Executive Summary</w:t>
            </w:r>
          </w:p>
          <w:p w14:paraId="0F6F2913" w14:textId="77777777" w:rsidR="00472CE0" w:rsidRPr="00945F74" w:rsidRDefault="00472CE0" w:rsidP="00DC76E0">
            <w:pPr>
              <w:rPr>
                <w:rFonts w:ascii="Gadugi" w:hAnsi="Gadugi" w:cs="Adobe Devanagari"/>
                <w:sz w:val="22"/>
                <w:szCs w:val="22"/>
              </w:rPr>
            </w:pPr>
            <w:r w:rsidRPr="00945F74">
              <w:rPr>
                <w:rFonts w:ascii="Gadugi" w:hAnsi="Gadugi" w:cs="Adobe Devanagari"/>
                <w:sz w:val="22"/>
                <w:szCs w:val="22"/>
              </w:rPr>
              <w:t>(</w:t>
            </w:r>
            <w:r w:rsidRPr="00945F74">
              <w:rPr>
                <w:rFonts w:ascii="Gadugi" w:hAnsi="Gadugi" w:cs="Adobe Devanagari"/>
                <w:sz w:val="22"/>
                <w:szCs w:val="22"/>
                <w:lang w:val="en-US"/>
              </w:rPr>
              <w:t>Provide a 250-word executive summary of your project</w:t>
            </w:r>
            <w:r w:rsidRPr="00945F74">
              <w:rPr>
                <w:rFonts w:ascii="Gadugi" w:hAnsi="Gadugi" w:cs="Adobe Devanagari"/>
                <w:sz w:val="22"/>
                <w:szCs w:val="22"/>
              </w:rPr>
              <w:t>)</w:t>
            </w:r>
          </w:p>
          <w:p w14:paraId="368767A3" w14:textId="77777777" w:rsidR="00472CE0" w:rsidRPr="00256165" w:rsidRDefault="00472CE0" w:rsidP="00DC76E0">
            <w:pPr>
              <w:pStyle w:val="CSCHeading1"/>
              <w:rPr>
                <w:rFonts w:cs="Adobe Devanagari"/>
                <w:b/>
                <w:bCs/>
                <w:color w:val="000000" w:themeColor="text1"/>
                <w:sz w:val="22"/>
                <w:szCs w:val="22"/>
              </w:rPr>
            </w:pPr>
          </w:p>
        </w:tc>
        <w:tc>
          <w:tcPr>
            <w:tcW w:w="7573" w:type="dxa"/>
          </w:tcPr>
          <w:p w14:paraId="039FB8BA" w14:textId="77777777" w:rsidR="007F4E41" w:rsidRPr="00F3515A" w:rsidRDefault="007F4E41" w:rsidP="00DC76E0">
            <w:pPr>
              <w:pStyle w:val="CSCHeading1"/>
              <w:rPr>
                <w:rFonts w:ascii="Adobe Devanagari" w:hAnsi="Adobe Devanagari" w:cs="Adobe Devanagari"/>
                <w:b/>
                <w:bCs/>
                <w:sz w:val="24"/>
                <w:szCs w:val="24"/>
              </w:rPr>
            </w:pPr>
          </w:p>
        </w:tc>
      </w:tr>
    </w:tbl>
    <w:p w14:paraId="09988024" w14:textId="77777777" w:rsidR="003E15BA" w:rsidRPr="00F3515A" w:rsidRDefault="003E15BA" w:rsidP="003E15BA">
      <w:pPr>
        <w:rPr>
          <w:rFonts w:ascii="Adobe Devanagari" w:hAnsi="Adobe Devanagari" w:cs="Adobe Devanagari"/>
          <w:sz w:val="24"/>
          <w:szCs w:val="24"/>
        </w:rPr>
      </w:pPr>
    </w:p>
    <w:p w14:paraId="3A7887EC" w14:textId="77777777" w:rsidR="003E15BA" w:rsidRPr="00F3515A" w:rsidRDefault="003E15BA" w:rsidP="003E15BA">
      <w:pPr>
        <w:rPr>
          <w:rFonts w:ascii="Adobe Devanagari" w:hAnsi="Adobe Devanagari" w:cs="Adobe Devanagari"/>
          <w:sz w:val="24"/>
          <w:szCs w:val="24"/>
        </w:rPr>
      </w:pPr>
    </w:p>
    <w:p w14:paraId="3D032DF8" w14:textId="77777777" w:rsidR="003E15BA" w:rsidRPr="00F3515A" w:rsidRDefault="003E15BA" w:rsidP="003E15BA">
      <w:pPr>
        <w:rPr>
          <w:rFonts w:ascii="Adobe Devanagari" w:hAnsi="Adobe Devanagari" w:cs="Adobe Devanagari"/>
          <w:sz w:val="24"/>
          <w:szCs w:val="24"/>
        </w:rPr>
      </w:pPr>
    </w:p>
    <w:p w14:paraId="3E0756A4" w14:textId="77777777" w:rsidR="003E15BA" w:rsidRPr="00F3515A" w:rsidRDefault="003E15BA" w:rsidP="003E15BA">
      <w:pPr>
        <w:rPr>
          <w:rFonts w:ascii="Adobe Devanagari" w:hAnsi="Adobe Devanagari" w:cs="Adobe Devanagari"/>
          <w:sz w:val="24"/>
          <w:szCs w:val="24"/>
        </w:rPr>
      </w:pPr>
    </w:p>
    <w:p w14:paraId="3A93995C" w14:textId="77777777" w:rsidR="003E15BA" w:rsidRPr="00F3515A" w:rsidRDefault="003E15BA" w:rsidP="003E15BA">
      <w:pPr>
        <w:rPr>
          <w:rFonts w:ascii="Adobe Devanagari" w:hAnsi="Adobe Devanagari" w:cs="Adobe Devanagari"/>
          <w:sz w:val="24"/>
          <w:szCs w:val="24"/>
        </w:rPr>
      </w:pPr>
    </w:p>
    <w:p w14:paraId="4B6F38B6" w14:textId="77777777" w:rsidR="003E15BA" w:rsidRPr="00F3515A" w:rsidRDefault="003E15BA" w:rsidP="003E15BA">
      <w:pPr>
        <w:rPr>
          <w:rFonts w:ascii="Adobe Devanagari" w:hAnsi="Adobe Devanagari" w:cs="Adobe Devanagari"/>
          <w:sz w:val="24"/>
          <w:szCs w:val="24"/>
        </w:rPr>
      </w:pPr>
    </w:p>
    <w:p w14:paraId="04DF733D" w14:textId="18934860" w:rsidR="003E15BA" w:rsidRDefault="003E15BA" w:rsidP="003E15BA">
      <w:pPr>
        <w:rPr>
          <w:rFonts w:ascii="Adobe Devanagari" w:hAnsi="Adobe Devanagari" w:cs="Adobe Devanagari"/>
          <w:sz w:val="24"/>
          <w:szCs w:val="24"/>
        </w:rPr>
      </w:pPr>
    </w:p>
    <w:p w14:paraId="654C4D2F" w14:textId="77777777" w:rsidR="000362AF" w:rsidRPr="00F3515A" w:rsidRDefault="000362AF" w:rsidP="003E15BA">
      <w:pPr>
        <w:rPr>
          <w:rFonts w:ascii="Adobe Devanagari" w:hAnsi="Adobe Devanagari" w:cs="Adobe Devanagari"/>
          <w:sz w:val="24"/>
          <w:szCs w:val="24"/>
        </w:rPr>
      </w:pPr>
    </w:p>
    <w:p w14:paraId="0B54ABD4" w14:textId="77777777" w:rsidR="00F241A0" w:rsidRPr="001E7BC9" w:rsidRDefault="00AA4DA7" w:rsidP="00E726DF">
      <w:pPr>
        <w:pStyle w:val="CSCHeading1"/>
        <w:numPr>
          <w:ilvl w:val="0"/>
          <w:numId w:val="5"/>
        </w:numPr>
        <w:rPr>
          <w:rFonts w:ascii="Adobe Devanagari" w:hAnsi="Adobe Devanagari" w:cs="Adobe Devanagari"/>
          <w:b/>
          <w:szCs w:val="28"/>
          <w:lang w:val="en-SG"/>
        </w:rPr>
      </w:pPr>
      <w:r w:rsidRPr="001E7BC9">
        <w:rPr>
          <w:rFonts w:ascii="Adobe Devanagari" w:hAnsi="Adobe Devanagari" w:cs="Adobe Devanagari"/>
          <w:b/>
          <w:szCs w:val="28"/>
          <w:lang w:val="en-SG"/>
        </w:rPr>
        <w:lastRenderedPageBreak/>
        <w:t>P</w:t>
      </w:r>
      <w:r w:rsidR="003E15BA" w:rsidRPr="001E7BC9">
        <w:rPr>
          <w:rFonts w:ascii="Adobe Devanagari" w:hAnsi="Adobe Devanagari" w:cs="Adobe Devanagari"/>
          <w:b/>
          <w:szCs w:val="28"/>
          <w:lang w:val="en-SG"/>
        </w:rPr>
        <w:t>roject Tea</w:t>
      </w:r>
      <w:r w:rsidR="00D36D22" w:rsidRPr="001E7BC9">
        <w:rPr>
          <w:rFonts w:ascii="Adobe Devanagari" w:hAnsi="Adobe Devanagari" w:cs="Adobe Devanagari"/>
          <w:b/>
          <w:szCs w:val="28"/>
          <w:lang w:val="en-SG"/>
        </w:rPr>
        <w:t>m</w:t>
      </w:r>
    </w:p>
    <w:p w14:paraId="4A508E20" w14:textId="77777777" w:rsidR="00DB479D" w:rsidRPr="00165877" w:rsidRDefault="006824A9" w:rsidP="00F241A0">
      <w:pPr>
        <w:spacing w:line="276" w:lineRule="auto"/>
        <w:ind w:left="360"/>
        <w:rPr>
          <w:rFonts w:cstheme="minorHAnsi"/>
          <w:b/>
          <w:bCs/>
          <w:i/>
          <w:iCs/>
          <w:color w:val="262626" w:themeColor="text1" w:themeTint="D9"/>
          <w:sz w:val="24"/>
          <w:szCs w:val="24"/>
        </w:rPr>
      </w:pPr>
      <w:r w:rsidRPr="005665C6">
        <w:rPr>
          <w:rFonts w:cstheme="minorHAnsi"/>
          <w:iCs/>
          <w:color w:val="000000" w:themeColor="text1"/>
          <w:sz w:val="24"/>
          <w:szCs w:val="24"/>
        </w:rPr>
        <w:t>For each person listed, please provide a CV in</w:t>
      </w:r>
      <w:r w:rsidR="002C4EDB" w:rsidRPr="005665C6">
        <w:rPr>
          <w:rFonts w:cstheme="minorHAnsi"/>
          <w:iCs/>
          <w:color w:val="000000" w:themeColor="text1"/>
          <w:sz w:val="24"/>
          <w:szCs w:val="24"/>
        </w:rPr>
        <w:t xml:space="preserve"> Annex A</w:t>
      </w:r>
      <w:r w:rsidR="001E7BC9" w:rsidRPr="005665C6">
        <w:rPr>
          <w:rFonts w:cstheme="minorHAnsi"/>
          <w:iCs/>
          <w:color w:val="000000" w:themeColor="text1"/>
          <w:sz w:val="24"/>
          <w:szCs w:val="24"/>
        </w:rPr>
        <w:t xml:space="preserve">. </w:t>
      </w:r>
      <w:r w:rsidR="00C17DFB" w:rsidRPr="005665C6">
        <w:rPr>
          <w:rFonts w:cstheme="minorHAnsi"/>
          <w:iCs/>
          <w:color w:val="000000" w:themeColor="text1"/>
          <w:sz w:val="24"/>
          <w:szCs w:val="24"/>
        </w:rPr>
        <w:t>(add/</w:t>
      </w:r>
      <w:r w:rsidRPr="005665C6">
        <w:rPr>
          <w:rFonts w:cstheme="minorHAnsi"/>
          <w:iCs/>
          <w:color w:val="000000" w:themeColor="text1"/>
          <w:sz w:val="24"/>
          <w:szCs w:val="24"/>
        </w:rPr>
        <w:t>delete rows as necessary</w:t>
      </w:r>
      <w:r w:rsidR="00C17DFB" w:rsidRPr="005665C6">
        <w:rPr>
          <w:rFonts w:cstheme="minorHAnsi"/>
          <w:i/>
          <w:iCs/>
          <w:color w:val="000000" w:themeColor="text1"/>
          <w:sz w:val="24"/>
          <w:szCs w:val="24"/>
        </w:rPr>
        <w:t>)</w:t>
      </w:r>
      <w:r w:rsidRPr="00165877">
        <w:rPr>
          <w:rFonts w:cstheme="minorHAnsi"/>
          <w:i/>
          <w:iCs/>
          <w:color w:val="323E4F" w:themeColor="text2" w:themeShade="BF"/>
          <w:sz w:val="24"/>
          <w:szCs w:val="24"/>
        </w:rPr>
        <w:t xml:space="preserve"> </w:t>
      </w:r>
    </w:p>
    <w:tbl>
      <w:tblPr>
        <w:tblStyle w:val="TableGrid"/>
        <w:tblW w:w="9640" w:type="dxa"/>
        <w:tblInd w:w="461" w:type="dxa"/>
        <w:tblLook w:val="04A0" w:firstRow="1" w:lastRow="0" w:firstColumn="1" w:lastColumn="0" w:noHBand="0" w:noVBand="1"/>
      </w:tblPr>
      <w:tblGrid>
        <w:gridCol w:w="1844"/>
        <w:gridCol w:w="4110"/>
        <w:gridCol w:w="3686"/>
      </w:tblGrid>
      <w:tr w:rsidR="006824A9" w:rsidRPr="00F3515A" w14:paraId="7B4A8570" w14:textId="77777777" w:rsidTr="001D5A93">
        <w:tc>
          <w:tcPr>
            <w:tcW w:w="1844" w:type="dxa"/>
            <w:shd w:val="clear" w:color="auto" w:fill="D9E2F3" w:themeFill="accent1" w:themeFillTint="33"/>
          </w:tcPr>
          <w:p w14:paraId="0F693E9D" w14:textId="77777777" w:rsidR="006824A9" w:rsidRPr="00F3515A" w:rsidRDefault="006824A9" w:rsidP="00DB479D">
            <w:pPr>
              <w:spacing w:line="320" w:lineRule="exact"/>
              <w:rPr>
                <w:rFonts w:ascii="Adobe Devanagari" w:hAnsi="Adobe Devanagari" w:cs="Adobe Devanagari"/>
                <w:b/>
                <w:lang w:val="en-US"/>
              </w:rPr>
            </w:pPr>
            <w:r w:rsidRPr="00F3515A">
              <w:rPr>
                <w:rFonts w:ascii="Adobe Devanagari" w:hAnsi="Adobe Devanagari" w:cs="Adobe Devanagari"/>
                <w:b/>
                <w:lang w:val="en-US"/>
              </w:rPr>
              <w:t>Role</w:t>
            </w:r>
          </w:p>
        </w:tc>
        <w:tc>
          <w:tcPr>
            <w:tcW w:w="4110" w:type="dxa"/>
            <w:shd w:val="clear" w:color="auto" w:fill="D9E2F3" w:themeFill="accent1" w:themeFillTint="33"/>
          </w:tcPr>
          <w:p w14:paraId="5393D078" w14:textId="77777777" w:rsidR="006824A9" w:rsidRPr="00F3515A" w:rsidRDefault="006824A9" w:rsidP="00DB479D">
            <w:pPr>
              <w:spacing w:line="320" w:lineRule="exact"/>
              <w:rPr>
                <w:rFonts w:ascii="Adobe Devanagari" w:hAnsi="Adobe Devanagari" w:cs="Adobe Devanagari"/>
                <w:b/>
                <w:lang w:val="en-US"/>
              </w:rPr>
            </w:pPr>
            <w:r w:rsidRPr="00F3515A">
              <w:rPr>
                <w:rFonts w:ascii="Adobe Devanagari" w:hAnsi="Adobe Devanagari" w:cs="Adobe Devanagari"/>
                <w:b/>
                <w:lang w:val="en-US"/>
              </w:rPr>
              <w:t>Name</w:t>
            </w:r>
            <w:r w:rsidR="00BC1E51">
              <w:rPr>
                <w:rFonts w:ascii="Adobe Devanagari" w:hAnsi="Adobe Devanagari" w:cs="Adobe Devanagari"/>
                <w:b/>
                <w:lang w:val="en-US"/>
              </w:rPr>
              <w:t xml:space="preserve"> </w:t>
            </w:r>
          </w:p>
        </w:tc>
        <w:tc>
          <w:tcPr>
            <w:tcW w:w="3686" w:type="dxa"/>
            <w:shd w:val="clear" w:color="auto" w:fill="D9E2F3" w:themeFill="accent1" w:themeFillTint="33"/>
          </w:tcPr>
          <w:p w14:paraId="68B177B7" w14:textId="77777777" w:rsidR="006824A9" w:rsidRPr="00F3515A" w:rsidRDefault="006824A9" w:rsidP="00DB479D">
            <w:pPr>
              <w:spacing w:line="320" w:lineRule="exact"/>
              <w:rPr>
                <w:rFonts w:ascii="Adobe Devanagari" w:hAnsi="Adobe Devanagari" w:cs="Adobe Devanagari"/>
                <w:b/>
                <w:lang w:val="en-US"/>
              </w:rPr>
            </w:pPr>
            <w:r w:rsidRPr="00F3515A">
              <w:rPr>
                <w:rFonts w:ascii="Adobe Devanagari" w:hAnsi="Adobe Devanagari" w:cs="Adobe Devanagari"/>
                <w:b/>
                <w:lang w:val="en-US"/>
              </w:rPr>
              <w:t>Institution</w:t>
            </w:r>
          </w:p>
        </w:tc>
      </w:tr>
      <w:tr w:rsidR="006824A9" w:rsidRPr="00F3515A" w14:paraId="306F2336" w14:textId="77777777" w:rsidTr="001D5A93">
        <w:tc>
          <w:tcPr>
            <w:tcW w:w="1844" w:type="dxa"/>
          </w:tcPr>
          <w:p w14:paraId="74EE1158" w14:textId="77777777" w:rsidR="006824A9" w:rsidRPr="00F3515A" w:rsidRDefault="006824A9" w:rsidP="00DB479D">
            <w:pPr>
              <w:spacing w:line="320" w:lineRule="exact"/>
              <w:rPr>
                <w:rFonts w:ascii="Adobe Devanagari" w:hAnsi="Adobe Devanagari" w:cs="Adobe Devanagari"/>
                <w:lang w:val="en-US"/>
              </w:rPr>
            </w:pPr>
            <w:r w:rsidRPr="00F3515A">
              <w:rPr>
                <w:rFonts w:ascii="Adobe Devanagari" w:hAnsi="Adobe Devanagari" w:cs="Adobe Devanagari"/>
                <w:lang w:val="en-US"/>
              </w:rPr>
              <w:t>Lead Principal Investigator (PI)</w:t>
            </w:r>
          </w:p>
        </w:tc>
        <w:tc>
          <w:tcPr>
            <w:tcW w:w="4110" w:type="dxa"/>
          </w:tcPr>
          <w:p w14:paraId="6C1C6051" w14:textId="77777777" w:rsidR="006824A9" w:rsidRDefault="006824A9" w:rsidP="00DB479D">
            <w:pPr>
              <w:spacing w:line="320" w:lineRule="exact"/>
              <w:rPr>
                <w:rFonts w:ascii="Adobe Devanagari" w:hAnsi="Adobe Devanagari" w:cs="Adobe Devanagari"/>
                <w:lang w:val="en-US"/>
              </w:rPr>
            </w:pPr>
          </w:p>
          <w:p w14:paraId="17A7ED4D" w14:textId="77777777" w:rsidR="00763D82" w:rsidRDefault="00763D82" w:rsidP="00DB479D">
            <w:pPr>
              <w:spacing w:line="320" w:lineRule="exact"/>
              <w:rPr>
                <w:rFonts w:ascii="Adobe Devanagari" w:hAnsi="Adobe Devanagari" w:cs="Adobe Devanagari"/>
                <w:lang w:val="en-US"/>
              </w:rPr>
            </w:pPr>
          </w:p>
          <w:p w14:paraId="20476FC7"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6F97DFBC" w14:textId="77777777" w:rsidR="006824A9" w:rsidRPr="00F3515A" w:rsidRDefault="006824A9" w:rsidP="00DB479D">
            <w:pPr>
              <w:spacing w:line="320" w:lineRule="exact"/>
              <w:rPr>
                <w:rFonts w:ascii="Adobe Devanagari" w:hAnsi="Adobe Devanagari" w:cs="Adobe Devanagari"/>
                <w:lang w:val="en-US"/>
              </w:rPr>
            </w:pPr>
          </w:p>
        </w:tc>
      </w:tr>
      <w:tr w:rsidR="00DB479D" w:rsidRPr="00F3515A" w14:paraId="494AE938" w14:textId="77777777" w:rsidTr="001D5A93">
        <w:tc>
          <w:tcPr>
            <w:tcW w:w="1844" w:type="dxa"/>
          </w:tcPr>
          <w:p w14:paraId="32A6A875"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PI (1)</w:t>
            </w:r>
          </w:p>
        </w:tc>
        <w:tc>
          <w:tcPr>
            <w:tcW w:w="4110" w:type="dxa"/>
          </w:tcPr>
          <w:p w14:paraId="3E99622D" w14:textId="77777777" w:rsidR="00DB479D" w:rsidRDefault="00DB479D" w:rsidP="00DB479D">
            <w:pPr>
              <w:spacing w:line="320" w:lineRule="exact"/>
              <w:rPr>
                <w:rFonts w:ascii="Adobe Devanagari" w:hAnsi="Adobe Devanagari" w:cs="Adobe Devanagari"/>
                <w:lang w:val="en-US"/>
              </w:rPr>
            </w:pPr>
          </w:p>
          <w:p w14:paraId="1D5831BD"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5B78EDE2" w14:textId="77777777" w:rsidR="00DB479D" w:rsidRPr="00F3515A" w:rsidRDefault="00DB479D" w:rsidP="00DB479D">
            <w:pPr>
              <w:spacing w:line="320" w:lineRule="exact"/>
              <w:rPr>
                <w:rFonts w:ascii="Adobe Devanagari" w:hAnsi="Adobe Devanagari" w:cs="Adobe Devanagari"/>
                <w:lang w:val="en-US"/>
              </w:rPr>
            </w:pPr>
          </w:p>
        </w:tc>
      </w:tr>
      <w:tr w:rsidR="00DB479D" w:rsidRPr="00F3515A" w14:paraId="7F4B0DCD" w14:textId="77777777" w:rsidTr="001D5A93">
        <w:tc>
          <w:tcPr>
            <w:tcW w:w="1844" w:type="dxa"/>
          </w:tcPr>
          <w:p w14:paraId="59E1D552"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PI (2)</w:t>
            </w:r>
          </w:p>
        </w:tc>
        <w:tc>
          <w:tcPr>
            <w:tcW w:w="4110" w:type="dxa"/>
          </w:tcPr>
          <w:p w14:paraId="47C18BAC" w14:textId="77777777" w:rsidR="00DB479D" w:rsidRDefault="00DB479D" w:rsidP="00DB479D">
            <w:pPr>
              <w:spacing w:line="320" w:lineRule="exact"/>
              <w:rPr>
                <w:rFonts w:ascii="Adobe Devanagari" w:hAnsi="Adobe Devanagari" w:cs="Adobe Devanagari"/>
                <w:lang w:val="en-US"/>
              </w:rPr>
            </w:pPr>
          </w:p>
          <w:p w14:paraId="67181A00"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22AA6E02" w14:textId="77777777" w:rsidR="00DB479D" w:rsidRPr="00F3515A" w:rsidRDefault="00DB479D" w:rsidP="00DB479D">
            <w:pPr>
              <w:spacing w:line="320" w:lineRule="exact"/>
              <w:rPr>
                <w:rFonts w:ascii="Adobe Devanagari" w:hAnsi="Adobe Devanagari" w:cs="Adobe Devanagari"/>
                <w:lang w:val="en-US"/>
              </w:rPr>
            </w:pPr>
          </w:p>
        </w:tc>
      </w:tr>
      <w:tr w:rsidR="00DB479D" w:rsidRPr="00F3515A" w14:paraId="554F20C4" w14:textId="77777777" w:rsidTr="001D5A93">
        <w:tc>
          <w:tcPr>
            <w:tcW w:w="1844" w:type="dxa"/>
          </w:tcPr>
          <w:p w14:paraId="7D5D71D2"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PI (3)</w:t>
            </w:r>
          </w:p>
        </w:tc>
        <w:tc>
          <w:tcPr>
            <w:tcW w:w="4110" w:type="dxa"/>
          </w:tcPr>
          <w:p w14:paraId="04E48B57" w14:textId="77777777" w:rsidR="00DB479D" w:rsidRDefault="00DB479D" w:rsidP="00DB479D">
            <w:pPr>
              <w:spacing w:line="320" w:lineRule="exact"/>
              <w:rPr>
                <w:rFonts w:ascii="Adobe Devanagari" w:hAnsi="Adobe Devanagari" w:cs="Adobe Devanagari"/>
                <w:lang w:val="en-US"/>
              </w:rPr>
            </w:pPr>
          </w:p>
          <w:p w14:paraId="4EC23A6F"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0C488626" w14:textId="77777777" w:rsidR="00DB479D" w:rsidRPr="00F3515A" w:rsidRDefault="00DB479D" w:rsidP="00DB479D">
            <w:pPr>
              <w:spacing w:line="320" w:lineRule="exact"/>
              <w:rPr>
                <w:rFonts w:ascii="Adobe Devanagari" w:hAnsi="Adobe Devanagari" w:cs="Adobe Devanagari"/>
                <w:lang w:val="en-US"/>
              </w:rPr>
            </w:pPr>
          </w:p>
        </w:tc>
      </w:tr>
      <w:tr w:rsidR="00DB479D" w:rsidRPr="00F3515A" w14:paraId="3490B9D2" w14:textId="77777777" w:rsidTr="001D5A93">
        <w:tc>
          <w:tcPr>
            <w:tcW w:w="1844" w:type="dxa"/>
          </w:tcPr>
          <w:p w14:paraId="57A8EB8C"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llaborator (1)</w:t>
            </w:r>
          </w:p>
        </w:tc>
        <w:tc>
          <w:tcPr>
            <w:tcW w:w="4110" w:type="dxa"/>
          </w:tcPr>
          <w:p w14:paraId="06614CBA" w14:textId="77777777" w:rsidR="00DB479D" w:rsidRDefault="00DB479D" w:rsidP="00DB479D">
            <w:pPr>
              <w:spacing w:line="320" w:lineRule="exact"/>
              <w:rPr>
                <w:rFonts w:ascii="Adobe Devanagari" w:hAnsi="Adobe Devanagari" w:cs="Adobe Devanagari"/>
                <w:lang w:val="en-US"/>
              </w:rPr>
            </w:pPr>
          </w:p>
          <w:p w14:paraId="5DC94081"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0CBC72E7" w14:textId="77777777" w:rsidR="00DB479D" w:rsidRPr="00F3515A" w:rsidRDefault="00DB479D" w:rsidP="00DB479D">
            <w:pPr>
              <w:spacing w:line="320" w:lineRule="exact"/>
              <w:rPr>
                <w:rFonts w:ascii="Adobe Devanagari" w:hAnsi="Adobe Devanagari" w:cs="Adobe Devanagari"/>
                <w:lang w:val="en-US"/>
              </w:rPr>
            </w:pPr>
          </w:p>
        </w:tc>
      </w:tr>
      <w:tr w:rsidR="00DB479D" w:rsidRPr="00F3515A" w14:paraId="643A2079" w14:textId="77777777" w:rsidTr="001D5A93">
        <w:tc>
          <w:tcPr>
            <w:tcW w:w="1844" w:type="dxa"/>
          </w:tcPr>
          <w:p w14:paraId="2F358615"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llaborator (2)</w:t>
            </w:r>
          </w:p>
        </w:tc>
        <w:tc>
          <w:tcPr>
            <w:tcW w:w="4110" w:type="dxa"/>
          </w:tcPr>
          <w:p w14:paraId="33659079" w14:textId="77777777" w:rsidR="00DB479D" w:rsidRDefault="00DB479D" w:rsidP="00DB479D">
            <w:pPr>
              <w:spacing w:line="320" w:lineRule="exact"/>
              <w:rPr>
                <w:rFonts w:ascii="Adobe Devanagari" w:hAnsi="Adobe Devanagari" w:cs="Adobe Devanagari"/>
                <w:lang w:val="en-US"/>
              </w:rPr>
            </w:pPr>
          </w:p>
          <w:p w14:paraId="5A643850"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51D14468" w14:textId="77777777" w:rsidR="00DB479D" w:rsidRPr="00F3515A" w:rsidRDefault="00DB479D" w:rsidP="00DB479D">
            <w:pPr>
              <w:spacing w:line="320" w:lineRule="exact"/>
              <w:rPr>
                <w:rFonts w:ascii="Adobe Devanagari" w:hAnsi="Adobe Devanagari" w:cs="Adobe Devanagari"/>
                <w:lang w:val="en-US"/>
              </w:rPr>
            </w:pPr>
          </w:p>
        </w:tc>
      </w:tr>
      <w:tr w:rsidR="00DB479D" w:rsidRPr="00F3515A" w14:paraId="0DA2B936" w14:textId="77777777" w:rsidTr="001D5A93">
        <w:tc>
          <w:tcPr>
            <w:tcW w:w="1844" w:type="dxa"/>
          </w:tcPr>
          <w:p w14:paraId="24FCA1DE" w14:textId="77777777" w:rsidR="00DB479D" w:rsidRPr="00F3515A" w:rsidRDefault="00DB479D" w:rsidP="00DB479D">
            <w:pPr>
              <w:pStyle w:val="CSCNormal"/>
              <w:spacing w:before="80" w:after="80"/>
              <w:rPr>
                <w:rFonts w:ascii="Adobe Devanagari" w:hAnsi="Adobe Devanagari" w:cs="Adobe Devanagari"/>
                <w:sz w:val="24"/>
                <w:szCs w:val="24"/>
              </w:rPr>
            </w:pPr>
            <w:r w:rsidRPr="00F3515A">
              <w:rPr>
                <w:rFonts w:ascii="Adobe Devanagari" w:hAnsi="Adobe Devanagari" w:cs="Adobe Devanagari"/>
                <w:sz w:val="24"/>
                <w:szCs w:val="24"/>
              </w:rPr>
              <w:t>Collaborator (3)</w:t>
            </w:r>
          </w:p>
        </w:tc>
        <w:tc>
          <w:tcPr>
            <w:tcW w:w="4110" w:type="dxa"/>
          </w:tcPr>
          <w:p w14:paraId="0ADA884F" w14:textId="77777777" w:rsidR="00DB479D" w:rsidRDefault="00DB479D" w:rsidP="00DB479D">
            <w:pPr>
              <w:spacing w:line="320" w:lineRule="exact"/>
              <w:rPr>
                <w:rFonts w:ascii="Adobe Devanagari" w:hAnsi="Adobe Devanagari" w:cs="Adobe Devanagari"/>
                <w:lang w:val="en-US"/>
              </w:rPr>
            </w:pPr>
          </w:p>
          <w:p w14:paraId="7CABFD30" w14:textId="77777777" w:rsidR="00763D82" w:rsidRPr="00F3515A" w:rsidRDefault="00763D82" w:rsidP="00DB479D">
            <w:pPr>
              <w:spacing w:line="320" w:lineRule="exact"/>
              <w:rPr>
                <w:rFonts w:ascii="Adobe Devanagari" w:hAnsi="Adobe Devanagari" w:cs="Adobe Devanagari"/>
                <w:lang w:val="en-US"/>
              </w:rPr>
            </w:pPr>
          </w:p>
        </w:tc>
        <w:tc>
          <w:tcPr>
            <w:tcW w:w="3686" w:type="dxa"/>
          </w:tcPr>
          <w:p w14:paraId="6D1D0702" w14:textId="77777777" w:rsidR="00DB479D" w:rsidRPr="00F3515A" w:rsidRDefault="00DB479D" w:rsidP="00DB479D">
            <w:pPr>
              <w:spacing w:line="320" w:lineRule="exact"/>
              <w:rPr>
                <w:rFonts w:ascii="Adobe Devanagari" w:hAnsi="Adobe Devanagari" w:cs="Adobe Devanagari"/>
                <w:lang w:val="en-US"/>
              </w:rPr>
            </w:pPr>
          </w:p>
        </w:tc>
      </w:tr>
    </w:tbl>
    <w:p w14:paraId="36A80C3B" w14:textId="77777777" w:rsidR="006824A9" w:rsidRPr="00F3515A" w:rsidRDefault="006824A9" w:rsidP="006824A9">
      <w:pPr>
        <w:pStyle w:val="ListParagraph"/>
        <w:rPr>
          <w:rFonts w:ascii="Adobe Devanagari" w:hAnsi="Adobe Devanagari" w:cs="Adobe Devanagari"/>
          <w:sz w:val="24"/>
          <w:szCs w:val="24"/>
        </w:rPr>
      </w:pPr>
    </w:p>
    <w:p w14:paraId="67EA1570" w14:textId="77777777" w:rsidR="00322D1F" w:rsidRDefault="00322D1F" w:rsidP="00D36D22">
      <w:pPr>
        <w:rPr>
          <w:rFonts w:ascii="Adobe Devanagari" w:hAnsi="Adobe Devanagari" w:cs="Adobe Devanagari"/>
          <w:sz w:val="24"/>
          <w:szCs w:val="24"/>
        </w:rPr>
      </w:pPr>
    </w:p>
    <w:p w14:paraId="1A455A02" w14:textId="77777777" w:rsidR="00065AC2" w:rsidRDefault="00065AC2" w:rsidP="00D36D22">
      <w:pPr>
        <w:rPr>
          <w:rFonts w:ascii="Adobe Devanagari" w:hAnsi="Adobe Devanagari" w:cs="Adobe Devanagari"/>
          <w:sz w:val="24"/>
          <w:szCs w:val="24"/>
        </w:rPr>
      </w:pPr>
    </w:p>
    <w:p w14:paraId="719ABCEA" w14:textId="77777777" w:rsidR="00065AC2" w:rsidRPr="00F3515A" w:rsidRDefault="00065AC2" w:rsidP="00D36D22">
      <w:pPr>
        <w:rPr>
          <w:rFonts w:ascii="Adobe Devanagari" w:hAnsi="Adobe Devanagari" w:cs="Adobe Devanagari"/>
          <w:sz w:val="24"/>
          <w:szCs w:val="24"/>
        </w:rPr>
      </w:pPr>
    </w:p>
    <w:p w14:paraId="584E5411" w14:textId="77777777" w:rsidR="00322D1F" w:rsidRPr="00F3515A" w:rsidRDefault="00322D1F" w:rsidP="003E15BA">
      <w:pPr>
        <w:rPr>
          <w:rFonts w:ascii="Adobe Devanagari" w:hAnsi="Adobe Devanagari" w:cs="Adobe Devanagari"/>
          <w:sz w:val="24"/>
          <w:szCs w:val="24"/>
        </w:rPr>
      </w:pPr>
    </w:p>
    <w:p w14:paraId="4FFC0224" w14:textId="77777777" w:rsidR="00322D1F" w:rsidRPr="00F3515A" w:rsidRDefault="00322D1F" w:rsidP="003E15BA">
      <w:pPr>
        <w:rPr>
          <w:rFonts w:ascii="Adobe Devanagari" w:hAnsi="Adobe Devanagari" w:cs="Adobe Devanagari"/>
          <w:sz w:val="24"/>
          <w:szCs w:val="24"/>
        </w:rPr>
      </w:pPr>
    </w:p>
    <w:p w14:paraId="11EB037C" w14:textId="77777777" w:rsidR="00322D1F" w:rsidRPr="00F3515A" w:rsidRDefault="00322D1F" w:rsidP="003E15BA">
      <w:pPr>
        <w:rPr>
          <w:rFonts w:ascii="Adobe Devanagari" w:hAnsi="Adobe Devanagari" w:cs="Adobe Devanagari"/>
          <w:sz w:val="24"/>
          <w:szCs w:val="24"/>
        </w:rPr>
      </w:pPr>
    </w:p>
    <w:p w14:paraId="7FF16ECE" w14:textId="77777777" w:rsidR="003E15BA" w:rsidRPr="00F3515A" w:rsidRDefault="003E15BA" w:rsidP="003E15BA">
      <w:pPr>
        <w:rPr>
          <w:rFonts w:ascii="Adobe Devanagari" w:hAnsi="Adobe Devanagari" w:cs="Adobe Devanagari"/>
          <w:sz w:val="24"/>
          <w:szCs w:val="24"/>
          <w:lang w:val="en-US"/>
        </w:rPr>
      </w:pPr>
    </w:p>
    <w:p w14:paraId="6C34CEF7" w14:textId="77777777" w:rsidR="00D36D22" w:rsidRPr="00F3515A" w:rsidRDefault="00D36D22" w:rsidP="003E15BA">
      <w:pPr>
        <w:rPr>
          <w:rFonts w:ascii="Adobe Devanagari" w:hAnsi="Adobe Devanagari" w:cs="Adobe Devanagari"/>
          <w:sz w:val="24"/>
          <w:szCs w:val="24"/>
          <w:lang w:val="en-US"/>
        </w:rPr>
      </w:pPr>
    </w:p>
    <w:p w14:paraId="40F4DCEE" w14:textId="77777777" w:rsidR="00D36D22" w:rsidRPr="00F3515A" w:rsidRDefault="00D36D22" w:rsidP="003E15BA">
      <w:pPr>
        <w:rPr>
          <w:rFonts w:ascii="Adobe Devanagari" w:hAnsi="Adobe Devanagari" w:cs="Adobe Devanagari"/>
          <w:sz w:val="24"/>
          <w:szCs w:val="24"/>
          <w:lang w:val="en-US"/>
        </w:rPr>
      </w:pPr>
    </w:p>
    <w:p w14:paraId="0CCC7267" w14:textId="77777777" w:rsidR="00D36D22" w:rsidRPr="00F3515A" w:rsidRDefault="00D36D22" w:rsidP="003E15BA">
      <w:pPr>
        <w:rPr>
          <w:rFonts w:ascii="Adobe Devanagari" w:hAnsi="Adobe Devanagari" w:cs="Adobe Devanagari"/>
          <w:sz w:val="24"/>
          <w:szCs w:val="24"/>
          <w:lang w:val="en-US"/>
        </w:rPr>
      </w:pPr>
    </w:p>
    <w:p w14:paraId="1A4D8807" w14:textId="77777777" w:rsidR="00D36D22" w:rsidRPr="00F3515A" w:rsidRDefault="00D36D22" w:rsidP="003E15BA">
      <w:pPr>
        <w:rPr>
          <w:rFonts w:ascii="Adobe Devanagari" w:hAnsi="Adobe Devanagari" w:cs="Adobe Devanagari"/>
          <w:sz w:val="24"/>
          <w:szCs w:val="24"/>
          <w:lang w:val="en-US"/>
        </w:rPr>
      </w:pPr>
    </w:p>
    <w:p w14:paraId="2B682745" w14:textId="77777777" w:rsidR="00D36D22" w:rsidRPr="00F3515A" w:rsidRDefault="00D36D22" w:rsidP="002E2FC6">
      <w:pPr>
        <w:pStyle w:val="CSCNormal"/>
        <w:rPr>
          <w:rFonts w:ascii="Adobe Devanagari" w:hAnsi="Adobe Devanagari" w:cs="Adobe Devanagari"/>
          <w:sz w:val="24"/>
          <w:szCs w:val="24"/>
        </w:rPr>
      </w:pPr>
    </w:p>
    <w:p w14:paraId="55B75AC8" w14:textId="77777777" w:rsidR="00DB479D" w:rsidRDefault="00DB479D" w:rsidP="002E2FC6">
      <w:pPr>
        <w:pStyle w:val="CSCNormal"/>
        <w:rPr>
          <w:rFonts w:ascii="Adobe Devanagari" w:hAnsi="Adobe Devanagari" w:cs="Adobe Devanagari"/>
          <w:sz w:val="24"/>
          <w:szCs w:val="24"/>
        </w:rPr>
      </w:pPr>
    </w:p>
    <w:p w14:paraId="762286E4" w14:textId="77777777" w:rsidR="004679C9" w:rsidRPr="00F3515A" w:rsidRDefault="004679C9" w:rsidP="002E2FC6">
      <w:pPr>
        <w:pStyle w:val="CSCNormal"/>
        <w:rPr>
          <w:rFonts w:ascii="Adobe Devanagari" w:hAnsi="Adobe Devanagari" w:cs="Adobe Devanagari"/>
          <w:sz w:val="24"/>
          <w:szCs w:val="24"/>
        </w:rPr>
      </w:pPr>
    </w:p>
    <w:p w14:paraId="259DC9AC" w14:textId="77777777" w:rsidR="00DB479D" w:rsidRPr="00F3515A" w:rsidRDefault="00DB479D" w:rsidP="002E2FC6">
      <w:pPr>
        <w:pStyle w:val="CSCNormal"/>
        <w:rPr>
          <w:rFonts w:ascii="Adobe Devanagari" w:hAnsi="Adobe Devanagari" w:cs="Adobe Devanagari"/>
          <w:sz w:val="24"/>
          <w:szCs w:val="24"/>
        </w:rPr>
      </w:pPr>
    </w:p>
    <w:p w14:paraId="314E943E" w14:textId="77777777" w:rsidR="00F241A0" w:rsidRPr="007D309D" w:rsidRDefault="00DE2AF3" w:rsidP="00E726DF">
      <w:pPr>
        <w:pStyle w:val="CSCHeading1"/>
        <w:numPr>
          <w:ilvl w:val="0"/>
          <w:numId w:val="5"/>
        </w:numPr>
        <w:rPr>
          <w:rFonts w:ascii="Adobe Devanagari" w:hAnsi="Adobe Devanagari" w:cs="Adobe Devanagari"/>
          <w:szCs w:val="28"/>
          <w:lang w:val="en-SG"/>
        </w:rPr>
      </w:pPr>
      <w:r w:rsidRPr="00DE2AF3">
        <w:rPr>
          <w:rFonts w:ascii="Adobe Devanagari" w:hAnsi="Adobe Devanagari" w:cs="Adobe Devanagari"/>
          <w:b/>
          <w:szCs w:val="28"/>
          <w:lang w:val="en-SG"/>
        </w:rPr>
        <w:lastRenderedPageBreak/>
        <w:t>P</w:t>
      </w:r>
      <w:r w:rsidR="00D36D22" w:rsidRPr="00DE2AF3">
        <w:rPr>
          <w:rFonts w:ascii="Adobe Devanagari" w:hAnsi="Adobe Devanagari" w:cs="Adobe Devanagari"/>
          <w:b/>
          <w:szCs w:val="28"/>
          <w:lang w:val="en-SG"/>
        </w:rPr>
        <w:t xml:space="preserve">roject Details </w:t>
      </w:r>
    </w:p>
    <w:p w14:paraId="2E99D050" w14:textId="77777777" w:rsidR="002E2FC6" w:rsidRPr="00150139" w:rsidRDefault="002E2FC6" w:rsidP="00F241A0">
      <w:pPr>
        <w:spacing w:line="276" w:lineRule="auto"/>
        <w:ind w:left="360"/>
        <w:rPr>
          <w:rFonts w:ascii="Gadugi" w:hAnsi="Gadugi" w:cstheme="minorHAnsi"/>
          <w:b/>
          <w:bCs/>
          <w:iCs/>
          <w:color w:val="2F5496" w:themeColor="accent1" w:themeShade="BF"/>
        </w:rPr>
      </w:pPr>
      <w:r w:rsidRPr="00150139">
        <w:rPr>
          <w:rFonts w:ascii="Gadugi" w:hAnsi="Gadugi" w:cstheme="minorHAnsi"/>
          <w:iCs/>
          <w:lang w:val="en-US" w:bidi="ar-SA"/>
        </w:rPr>
        <w:t>Provide the detailed project objectives, scope, approach, schedule, team, outcomes and deliverables</w:t>
      </w:r>
      <w:r w:rsidR="00B16F55" w:rsidRPr="00150139">
        <w:rPr>
          <w:rFonts w:ascii="Gadugi" w:hAnsi="Gadugi" w:cstheme="minorHAnsi"/>
          <w:iCs/>
          <w:lang w:val="en-US" w:bidi="ar-SA"/>
        </w:rPr>
        <w:t xml:space="preserve">.  </w:t>
      </w:r>
    </w:p>
    <w:p w14:paraId="5DD952F8" w14:textId="77777777" w:rsidR="00EC162B" w:rsidRPr="00182889" w:rsidRDefault="00B53882" w:rsidP="00E726DF">
      <w:pPr>
        <w:pStyle w:val="CSCHeading2"/>
        <w:numPr>
          <w:ilvl w:val="1"/>
          <w:numId w:val="5"/>
        </w:numPr>
        <w:ind w:left="540" w:hanging="540"/>
        <w:rPr>
          <w:rFonts w:ascii="Adobe Devanagari" w:hAnsi="Adobe Devanagari" w:cs="Adobe Devanagari"/>
          <w:sz w:val="28"/>
          <w:szCs w:val="28"/>
        </w:rPr>
      </w:pPr>
      <w:r w:rsidRPr="00182889">
        <w:rPr>
          <w:rFonts w:ascii="Adobe Devanagari" w:hAnsi="Adobe Devanagari" w:cs="Adobe Devanagari"/>
          <w:sz w:val="28"/>
          <w:szCs w:val="28"/>
        </w:rPr>
        <w:t>Project Objectives and Scope</w:t>
      </w:r>
    </w:p>
    <w:p w14:paraId="7550DFFD" w14:textId="77777777" w:rsidR="00EC162B" w:rsidRPr="007A129F" w:rsidRDefault="00EC162B" w:rsidP="00F241A0">
      <w:pPr>
        <w:pBdr>
          <w:bottom w:val="single" w:sz="4" w:space="1" w:color="auto"/>
        </w:pBdr>
        <w:spacing w:line="276" w:lineRule="auto"/>
        <w:ind w:left="360"/>
        <w:rPr>
          <w:rFonts w:ascii="Gadugi" w:hAnsi="Gadugi" w:cstheme="minorHAnsi"/>
          <w:b/>
          <w:bCs/>
          <w:iCs/>
          <w:color w:val="262626" w:themeColor="text1" w:themeTint="D9"/>
        </w:rPr>
      </w:pPr>
      <w:r w:rsidRPr="007A129F">
        <w:rPr>
          <w:rFonts w:ascii="Gadugi" w:hAnsi="Gadugi" w:cstheme="minorHAnsi"/>
          <w:iCs/>
          <w:color w:val="262626" w:themeColor="text1" w:themeTint="D9"/>
          <w:lang w:val="en-US" w:bidi="ar-SA"/>
        </w:rPr>
        <w:t xml:space="preserve">Explain the project objectives and scope in terms </w:t>
      </w:r>
      <w:r w:rsidR="003E1DA2" w:rsidRPr="007A129F">
        <w:rPr>
          <w:rFonts w:ascii="Gadugi" w:hAnsi="Gadugi" w:cstheme="minorHAnsi"/>
          <w:iCs/>
          <w:color w:val="262626" w:themeColor="text1" w:themeTint="D9"/>
          <w:lang w:val="en-US" w:bidi="ar-SA"/>
        </w:rPr>
        <w:t xml:space="preserve">of </w:t>
      </w:r>
      <w:r w:rsidR="000708D0" w:rsidRPr="007A129F">
        <w:rPr>
          <w:rFonts w:ascii="Gadugi" w:hAnsi="Gadugi" w:cstheme="minorHAnsi"/>
          <w:iCs/>
          <w:color w:val="262626" w:themeColor="text1" w:themeTint="D9"/>
          <w:lang w:val="en-US" w:bidi="ar-SA"/>
        </w:rPr>
        <w:t xml:space="preserve">the </w:t>
      </w:r>
      <w:r w:rsidRPr="007A129F">
        <w:rPr>
          <w:rFonts w:ascii="Gadugi" w:hAnsi="Gadugi" w:cstheme="minorHAnsi"/>
          <w:iCs/>
          <w:color w:val="262626" w:themeColor="text1" w:themeTint="D9"/>
          <w:lang w:val="en-US" w:bidi="ar-SA"/>
        </w:rPr>
        <w:t>problem you plan to address and why it is significant</w:t>
      </w:r>
    </w:p>
    <w:p w14:paraId="3AADDC54" w14:textId="77777777" w:rsidR="00EC162B" w:rsidRPr="007A129F" w:rsidRDefault="00EC162B" w:rsidP="00EC162B">
      <w:pPr>
        <w:rPr>
          <w:rFonts w:ascii="Gadugi" w:hAnsi="Gadugi" w:cs="Adobe Devanagari"/>
          <w:b/>
          <w:bCs/>
        </w:rPr>
      </w:pPr>
    </w:p>
    <w:p w14:paraId="3AEA6040" w14:textId="77777777" w:rsidR="00EC162B" w:rsidRPr="00F3515A" w:rsidRDefault="00EC162B" w:rsidP="00EC162B">
      <w:pPr>
        <w:rPr>
          <w:rFonts w:ascii="Adobe Devanagari" w:hAnsi="Adobe Devanagari" w:cs="Adobe Devanagari"/>
          <w:b/>
          <w:bCs/>
          <w:sz w:val="24"/>
          <w:szCs w:val="24"/>
        </w:rPr>
      </w:pPr>
    </w:p>
    <w:p w14:paraId="4C7B5A01" w14:textId="77777777" w:rsidR="00EC162B" w:rsidRPr="00F3515A" w:rsidRDefault="00EC162B" w:rsidP="00EC162B">
      <w:pPr>
        <w:rPr>
          <w:rFonts w:ascii="Adobe Devanagari" w:hAnsi="Adobe Devanagari" w:cs="Adobe Devanagari"/>
          <w:b/>
          <w:bCs/>
          <w:sz w:val="24"/>
          <w:szCs w:val="24"/>
        </w:rPr>
      </w:pPr>
    </w:p>
    <w:p w14:paraId="3338C1A3" w14:textId="77777777" w:rsidR="00EC162B" w:rsidRPr="00F3515A" w:rsidRDefault="00EC162B" w:rsidP="00EC162B">
      <w:pPr>
        <w:rPr>
          <w:rFonts w:ascii="Adobe Devanagari" w:hAnsi="Adobe Devanagari" w:cs="Adobe Devanagari"/>
          <w:b/>
          <w:bCs/>
          <w:sz w:val="24"/>
          <w:szCs w:val="24"/>
        </w:rPr>
      </w:pPr>
    </w:p>
    <w:p w14:paraId="23696BEC" w14:textId="77777777" w:rsidR="00EC162B" w:rsidRPr="00F3515A" w:rsidRDefault="00EC162B" w:rsidP="00EC162B">
      <w:pPr>
        <w:rPr>
          <w:rFonts w:ascii="Adobe Devanagari" w:hAnsi="Adobe Devanagari" w:cs="Adobe Devanagari"/>
          <w:b/>
          <w:bCs/>
          <w:sz w:val="24"/>
          <w:szCs w:val="24"/>
        </w:rPr>
      </w:pPr>
    </w:p>
    <w:p w14:paraId="1E5E112E" w14:textId="77777777" w:rsidR="00EC162B" w:rsidRPr="00F3515A" w:rsidRDefault="00EC162B" w:rsidP="00EC162B">
      <w:pPr>
        <w:rPr>
          <w:rFonts w:ascii="Adobe Devanagari" w:hAnsi="Adobe Devanagari" w:cs="Adobe Devanagari"/>
          <w:b/>
          <w:bCs/>
          <w:sz w:val="24"/>
          <w:szCs w:val="24"/>
        </w:rPr>
      </w:pPr>
    </w:p>
    <w:p w14:paraId="19C5E063" w14:textId="77777777" w:rsidR="00EC162B" w:rsidRPr="00F3515A" w:rsidRDefault="00EC162B" w:rsidP="00EC162B">
      <w:pPr>
        <w:rPr>
          <w:rFonts w:ascii="Adobe Devanagari" w:hAnsi="Adobe Devanagari" w:cs="Adobe Devanagari"/>
          <w:b/>
          <w:bCs/>
          <w:sz w:val="24"/>
          <w:szCs w:val="24"/>
        </w:rPr>
      </w:pPr>
    </w:p>
    <w:p w14:paraId="573E052A" w14:textId="77777777" w:rsidR="00EC162B" w:rsidRPr="00F3515A" w:rsidRDefault="00EC162B" w:rsidP="00EC162B">
      <w:pPr>
        <w:rPr>
          <w:rFonts w:ascii="Adobe Devanagari" w:hAnsi="Adobe Devanagari" w:cs="Adobe Devanagari"/>
          <w:b/>
          <w:bCs/>
          <w:sz w:val="24"/>
          <w:szCs w:val="24"/>
        </w:rPr>
      </w:pPr>
    </w:p>
    <w:p w14:paraId="0158F5E0" w14:textId="77777777" w:rsidR="00EC162B" w:rsidRPr="00F3515A" w:rsidRDefault="00EC162B" w:rsidP="00EC162B">
      <w:pPr>
        <w:rPr>
          <w:rFonts w:ascii="Adobe Devanagari" w:hAnsi="Adobe Devanagari" w:cs="Adobe Devanagari"/>
          <w:b/>
          <w:bCs/>
          <w:sz w:val="24"/>
          <w:szCs w:val="24"/>
        </w:rPr>
      </w:pPr>
    </w:p>
    <w:p w14:paraId="4CDD4F24" w14:textId="77777777" w:rsidR="00EC162B" w:rsidRPr="00F3515A" w:rsidRDefault="00EC162B" w:rsidP="00EC162B">
      <w:pPr>
        <w:rPr>
          <w:rFonts w:ascii="Adobe Devanagari" w:hAnsi="Adobe Devanagari" w:cs="Adobe Devanagari"/>
          <w:b/>
          <w:bCs/>
          <w:sz w:val="24"/>
          <w:szCs w:val="24"/>
        </w:rPr>
      </w:pPr>
    </w:p>
    <w:p w14:paraId="6131FDD5" w14:textId="77777777" w:rsidR="00EC162B" w:rsidRPr="00F3515A" w:rsidRDefault="00EC162B" w:rsidP="00EC162B">
      <w:pPr>
        <w:rPr>
          <w:rFonts w:ascii="Adobe Devanagari" w:hAnsi="Adobe Devanagari" w:cs="Adobe Devanagari"/>
          <w:b/>
          <w:bCs/>
          <w:sz w:val="24"/>
          <w:szCs w:val="24"/>
        </w:rPr>
      </w:pPr>
    </w:p>
    <w:p w14:paraId="55E3ACF1" w14:textId="77777777" w:rsidR="00EC162B" w:rsidRPr="00F3515A" w:rsidRDefault="00EC162B" w:rsidP="00EC162B">
      <w:pPr>
        <w:rPr>
          <w:rFonts w:ascii="Adobe Devanagari" w:hAnsi="Adobe Devanagari" w:cs="Adobe Devanagari"/>
          <w:b/>
          <w:bCs/>
          <w:sz w:val="24"/>
          <w:szCs w:val="24"/>
        </w:rPr>
      </w:pPr>
    </w:p>
    <w:p w14:paraId="1A6E8E37" w14:textId="77777777" w:rsidR="00EC162B" w:rsidRPr="00F3515A" w:rsidRDefault="00EC162B" w:rsidP="00EC162B">
      <w:pPr>
        <w:rPr>
          <w:rFonts w:ascii="Adobe Devanagari" w:hAnsi="Adobe Devanagari" w:cs="Adobe Devanagari"/>
          <w:b/>
          <w:bCs/>
          <w:sz w:val="24"/>
          <w:szCs w:val="24"/>
        </w:rPr>
      </w:pPr>
    </w:p>
    <w:p w14:paraId="1E52A6B4" w14:textId="77777777" w:rsidR="00EC162B" w:rsidRPr="00F3515A" w:rsidRDefault="00EC162B" w:rsidP="00EC162B">
      <w:pPr>
        <w:rPr>
          <w:rFonts w:ascii="Adobe Devanagari" w:hAnsi="Adobe Devanagari" w:cs="Adobe Devanagari"/>
          <w:b/>
          <w:bCs/>
          <w:sz w:val="24"/>
          <w:szCs w:val="24"/>
        </w:rPr>
      </w:pPr>
    </w:p>
    <w:p w14:paraId="63D20F3F" w14:textId="77777777" w:rsidR="00EC162B" w:rsidRPr="00F3515A" w:rsidRDefault="00EC162B" w:rsidP="00EC162B">
      <w:pPr>
        <w:rPr>
          <w:rFonts w:ascii="Adobe Devanagari" w:hAnsi="Adobe Devanagari" w:cs="Adobe Devanagari"/>
          <w:b/>
          <w:bCs/>
          <w:sz w:val="24"/>
          <w:szCs w:val="24"/>
        </w:rPr>
      </w:pPr>
    </w:p>
    <w:p w14:paraId="0C9FC526" w14:textId="77777777" w:rsidR="00EC162B" w:rsidRPr="00F3515A" w:rsidRDefault="00EC162B" w:rsidP="00EC162B">
      <w:pPr>
        <w:rPr>
          <w:rFonts w:ascii="Adobe Devanagari" w:hAnsi="Adobe Devanagari" w:cs="Adobe Devanagari"/>
          <w:b/>
          <w:bCs/>
          <w:sz w:val="24"/>
          <w:szCs w:val="24"/>
        </w:rPr>
      </w:pPr>
    </w:p>
    <w:p w14:paraId="685AED70" w14:textId="77777777" w:rsidR="00EC162B" w:rsidRPr="00F3515A" w:rsidRDefault="00EC162B" w:rsidP="00EC162B">
      <w:pPr>
        <w:rPr>
          <w:rFonts w:ascii="Adobe Devanagari" w:hAnsi="Adobe Devanagari" w:cs="Adobe Devanagari"/>
          <w:b/>
          <w:bCs/>
          <w:sz w:val="24"/>
          <w:szCs w:val="24"/>
        </w:rPr>
      </w:pPr>
    </w:p>
    <w:p w14:paraId="0353C918" w14:textId="77777777" w:rsidR="00EC162B" w:rsidRPr="00F3515A" w:rsidRDefault="00EC162B" w:rsidP="00EC162B">
      <w:pPr>
        <w:rPr>
          <w:rFonts w:ascii="Adobe Devanagari" w:hAnsi="Adobe Devanagari" w:cs="Adobe Devanagari"/>
          <w:b/>
          <w:bCs/>
          <w:sz w:val="24"/>
          <w:szCs w:val="24"/>
        </w:rPr>
      </w:pPr>
    </w:p>
    <w:p w14:paraId="4056444F" w14:textId="1CF18CB4" w:rsidR="00EC162B" w:rsidRDefault="00EC162B" w:rsidP="00EC162B">
      <w:pPr>
        <w:rPr>
          <w:rFonts w:ascii="Adobe Devanagari" w:hAnsi="Adobe Devanagari" w:cs="Adobe Devanagari"/>
          <w:b/>
          <w:bCs/>
          <w:sz w:val="24"/>
          <w:szCs w:val="24"/>
        </w:rPr>
      </w:pPr>
    </w:p>
    <w:p w14:paraId="79AFA004" w14:textId="619AB65B" w:rsidR="0069301E" w:rsidRDefault="0069301E" w:rsidP="00EC162B">
      <w:pPr>
        <w:rPr>
          <w:rFonts w:ascii="Adobe Devanagari" w:hAnsi="Adobe Devanagari" w:cs="Adobe Devanagari"/>
          <w:b/>
          <w:bCs/>
          <w:sz w:val="24"/>
          <w:szCs w:val="24"/>
        </w:rPr>
      </w:pPr>
    </w:p>
    <w:p w14:paraId="0752B979" w14:textId="77777777" w:rsidR="0069301E" w:rsidRPr="00F3515A" w:rsidRDefault="0069301E" w:rsidP="00EC162B">
      <w:pPr>
        <w:rPr>
          <w:rFonts w:ascii="Adobe Devanagari" w:hAnsi="Adobe Devanagari" w:cs="Adobe Devanagari"/>
          <w:b/>
          <w:bCs/>
          <w:sz w:val="24"/>
          <w:szCs w:val="24"/>
        </w:rPr>
      </w:pPr>
    </w:p>
    <w:p w14:paraId="48875315" w14:textId="77777777" w:rsidR="00EC162B" w:rsidRPr="00B06159" w:rsidRDefault="00EC162B" w:rsidP="00E726DF">
      <w:pPr>
        <w:pStyle w:val="CSCHeading2"/>
        <w:numPr>
          <w:ilvl w:val="1"/>
          <w:numId w:val="5"/>
        </w:numPr>
        <w:ind w:left="540" w:hanging="540"/>
        <w:rPr>
          <w:rFonts w:ascii="Adobe Devanagari" w:hAnsi="Adobe Devanagari" w:cs="Adobe Devanagari"/>
          <w:sz w:val="28"/>
          <w:szCs w:val="28"/>
        </w:rPr>
      </w:pPr>
      <w:r w:rsidRPr="00B06159">
        <w:rPr>
          <w:rFonts w:ascii="Adobe Devanagari" w:hAnsi="Adobe Devanagari" w:cs="Adobe Devanagari"/>
          <w:sz w:val="28"/>
          <w:szCs w:val="28"/>
        </w:rPr>
        <w:lastRenderedPageBreak/>
        <w:t>Project Approach</w:t>
      </w:r>
    </w:p>
    <w:p w14:paraId="0A8B28F2" w14:textId="77777777" w:rsidR="00F241A0" w:rsidRPr="00D83807" w:rsidRDefault="00F241A0" w:rsidP="00F241A0">
      <w:pPr>
        <w:pBdr>
          <w:bottom w:val="single" w:sz="4" w:space="1" w:color="auto"/>
        </w:pBdr>
        <w:spacing w:line="276" w:lineRule="auto"/>
        <w:ind w:left="360"/>
        <w:rPr>
          <w:rFonts w:ascii="Gadugi" w:hAnsi="Gadugi" w:cstheme="minorHAnsi"/>
          <w:b/>
          <w:bCs/>
          <w:iCs/>
        </w:rPr>
      </w:pPr>
      <w:r w:rsidRPr="00D83807">
        <w:rPr>
          <w:rFonts w:ascii="Gadugi" w:hAnsi="Gadugi" w:cstheme="minorHAnsi"/>
          <w:iCs/>
        </w:rPr>
        <w:t>Describe how you will solve the problem. If there are existing solutions to this problem, explain their limitations and the advantage of your approach over those.</w:t>
      </w:r>
    </w:p>
    <w:p w14:paraId="17AE7700"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1B17FF7D"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02B112A4"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E24C1D8"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432D5203"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3CB02611"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4CB12002"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4225D1A8"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3FE8E735"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64FAB98A"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01ACC272"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BAC44B0"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7AD3F365"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302D6A45"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952A737"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2E5D421"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607C616"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03471A81"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9D0788A"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2DAD3063"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6825FFCF"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14D38ABC"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127DFC4E"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0645040C"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20B8ED52"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717515AA"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33CD0169"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5ABBED4A"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768B090B"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4EE6F10B"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0CBA0B31" w14:textId="0BA20677" w:rsidR="00F241A0" w:rsidRDefault="00F241A0" w:rsidP="00F241A0">
      <w:pPr>
        <w:pStyle w:val="ListParagraph"/>
        <w:spacing w:line="276" w:lineRule="auto"/>
        <w:rPr>
          <w:rFonts w:ascii="Adobe Devanagari" w:hAnsi="Adobe Devanagari" w:cs="Adobe Devanagari"/>
          <w:b/>
          <w:bCs/>
          <w:sz w:val="24"/>
          <w:szCs w:val="24"/>
        </w:rPr>
      </w:pPr>
    </w:p>
    <w:p w14:paraId="61DEBCD9" w14:textId="77777777" w:rsidR="0069301E" w:rsidRPr="00F3515A" w:rsidRDefault="0069301E" w:rsidP="00F241A0">
      <w:pPr>
        <w:pStyle w:val="ListParagraph"/>
        <w:spacing w:line="276" w:lineRule="auto"/>
        <w:rPr>
          <w:rFonts w:ascii="Adobe Devanagari" w:hAnsi="Adobe Devanagari" w:cs="Adobe Devanagari"/>
          <w:b/>
          <w:bCs/>
          <w:sz w:val="24"/>
          <w:szCs w:val="24"/>
        </w:rPr>
      </w:pPr>
    </w:p>
    <w:p w14:paraId="584C0242" w14:textId="77777777" w:rsidR="00F241A0" w:rsidRPr="00F3515A" w:rsidRDefault="00F241A0" w:rsidP="00F241A0">
      <w:pPr>
        <w:pStyle w:val="ListParagraph"/>
        <w:spacing w:line="276" w:lineRule="auto"/>
        <w:rPr>
          <w:rFonts w:ascii="Adobe Devanagari" w:hAnsi="Adobe Devanagari" w:cs="Adobe Devanagari"/>
          <w:b/>
          <w:bCs/>
          <w:sz w:val="24"/>
          <w:szCs w:val="24"/>
        </w:rPr>
      </w:pPr>
    </w:p>
    <w:p w14:paraId="76FF854D" w14:textId="77777777" w:rsidR="00F241A0" w:rsidRPr="0075781F" w:rsidRDefault="00F241A0" w:rsidP="00E726DF">
      <w:pPr>
        <w:pStyle w:val="CSCHeading2"/>
        <w:numPr>
          <w:ilvl w:val="1"/>
          <w:numId w:val="5"/>
        </w:numPr>
        <w:ind w:left="540" w:hanging="540"/>
        <w:rPr>
          <w:rFonts w:ascii="Adobe Devanagari" w:hAnsi="Adobe Devanagari" w:cs="Adobe Devanagari"/>
          <w:sz w:val="28"/>
          <w:szCs w:val="28"/>
        </w:rPr>
      </w:pPr>
      <w:r w:rsidRPr="0075781F">
        <w:rPr>
          <w:rFonts w:ascii="Adobe Devanagari" w:hAnsi="Adobe Devanagari" w:cs="Adobe Devanagari"/>
          <w:sz w:val="28"/>
          <w:szCs w:val="28"/>
        </w:rPr>
        <w:lastRenderedPageBreak/>
        <w:t>Project Schedule</w:t>
      </w:r>
    </w:p>
    <w:p w14:paraId="43A9C752" w14:textId="77777777" w:rsidR="00F241A0" w:rsidRPr="00AA46DC" w:rsidRDefault="00F241A0" w:rsidP="00F241A0">
      <w:pPr>
        <w:pBdr>
          <w:bottom w:val="single" w:sz="4" w:space="1" w:color="auto"/>
        </w:pBdr>
        <w:spacing w:line="276" w:lineRule="auto"/>
        <w:ind w:left="360"/>
        <w:rPr>
          <w:rFonts w:ascii="Gadugi" w:hAnsi="Gadugi" w:cstheme="minorHAnsi"/>
          <w:b/>
          <w:bCs/>
          <w:iCs/>
        </w:rPr>
      </w:pPr>
      <w:r w:rsidRPr="00AA46DC">
        <w:rPr>
          <w:rFonts w:ascii="Gadugi" w:hAnsi="Gadugi" w:cstheme="minorHAnsi"/>
          <w:iCs/>
        </w:rPr>
        <w:t xml:space="preserve">Outline project schedule. State project risks and foreseen challenges and explain how you plan to manage them. </w:t>
      </w:r>
      <w:r w:rsidR="00A67546" w:rsidRPr="00AA46DC">
        <w:rPr>
          <w:rFonts w:ascii="Gadugi" w:hAnsi="Gadugi" w:cstheme="minorHAnsi"/>
          <w:iCs/>
          <w:color w:val="000000" w:themeColor="text1"/>
        </w:rPr>
        <w:t>Provide a Gantt chart depicting estimated progress against the timeline in a separate sheet using the MS Excel template provided</w:t>
      </w:r>
      <w:r w:rsidR="00953CEC" w:rsidRPr="00AA46DC">
        <w:rPr>
          <w:rFonts w:ascii="Gadugi" w:hAnsi="Gadugi" w:cstheme="minorHAnsi"/>
          <w:iCs/>
          <w:color w:val="000000" w:themeColor="text1"/>
        </w:rPr>
        <w:t>.</w:t>
      </w:r>
    </w:p>
    <w:p w14:paraId="63506170" w14:textId="77777777" w:rsidR="00F241A0" w:rsidRPr="00F3515A" w:rsidRDefault="00F241A0" w:rsidP="00F241A0">
      <w:pPr>
        <w:spacing w:line="276" w:lineRule="auto"/>
        <w:ind w:left="360"/>
        <w:rPr>
          <w:rFonts w:ascii="Adobe Devanagari" w:hAnsi="Adobe Devanagari" w:cs="Adobe Devanagari"/>
          <w:b/>
          <w:bCs/>
          <w:sz w:val="24"/>
          <w:szCs w:val="24"/>
        </w:rPr>
      </w:pPr>
    </w:p>
    <w:p w14:paraId="1DB6FEED" w14:textId="77777777" w:rsidR="00F241A0" w:rsidRPr="00F3515A" w:rsidRDefault="00F241A0" w:rsidP="00F241A0">
      <w:pPr>
        <w:spacing w:line="276" w:lineRule="auto"/>
        <w:ind w:left="360"/>
        <w:rPr>
          <w:rFonts w:ascii="Adobe Devanagari" w:hAnsi="Adobe Devanagari" w:cs="Adobe Devanagari"/>
          <w:b/>
          <w:bCs/>
          <w:sz w:val="24"/>
          <w:szCs w:val="24"/>
        </w:rPr>
      </w:pPr>
    </w:p>
    <w:p w14:paraId="105E7988" w14:textId="77777777" w:rsidR="00F241A0" w:rsidRPr="00F3515A" w:rsidRDefault="00F241A0" w:rsidP="00F241A0">
      <w:pPr>
        <w:spacing w:line="276" w:lineRule="auto"/>
        <w:ind w:left="360"/>
        <w:rPr>
          <w:rFonts w:ascii="Adobe Devanagari" w:hAnsi="Adobe Devanagari" w:cs="Adobe Devanagari"/>
          <w:b/>
          <w:bCs/>
          <w:sz w:val="24"/>
          <w:szCs w:val="24"/>
        </w:rPr>
      </w:pPr>
    </w:p>
    <w:p w14:paraId="13690910" w14:textId="77777777" w:rsidR="00F241A0" w:rsidRPr="00F3515A" w:rsidRDefault="00F241A0" w:rsidP="00F241A0">
      <w:pPr>
        <w:spacing w:line="276" w:lineRule="auto"/>
        <w:ind w:left="360"/>
        <w:rPr>
          <w:rFonts w:ascii="Adobe Devanagari" w:hAnsi="Adobe Devanagari" w:cs="Adobe Devanagari"/>
          <w:b/>
          <w:bCs/>
          <w:sz w:val="24"/>
          <w:szCs w:val="24"/>
        </w:rPr>
      </w:pPr>
    </w:p>
    <w:p w14:paraId="3F8D5632" w14:textId="77777777" w:rsidR="00F241A0" w:rsidRPr="00F3515A" w:rsidRDefault="00F241A0" w:rsidP="00F241A0">
      <w:pPr>
        <w:spacing w:line="276" w:lineRule="auto"/>
        <w:ind w:left="360"/>
        <w:rPr>
          <w:rFonts w:ascii="Adobe Devanagari" w:hAnsi="Adobe Devanagari" w:cs="Adobe Devanagari"/>
          <w:b/>
          <w:bCs/>
          <w:sz w:val="24"/>
          <w:szCs w:val="24"/>
        </w:rPr>
      </w:pPr>
    </w:p>
    <w:p w14:paraId="2C309C86" w14:textId="77777777" w:rsidR="00F241A0" w:rsidRPr="00F3515A" w:rsidRDefault="00F241A0" w:rsidP="00F241A0">
      <w:pPr>
        <w:spacing w:line="276" w:lineRule="auto"/>
        <w:ind w:left="360"/>
        <w:rPr>
          <w:rFonts w:ascii="Adobe Devanagari" w:hAnsi="Adobe Devanagari" w:cs="Adobe Devanagari"/>
          <w:b/>
          <w:bCs/>
          <w:sz w:val="24"/>
          <w:szCs w:val="24"/>
        </w:rPr>
      </w:pPr>
    </w:p>
    <w:p w14:paraId="5FF18AC8" w14:textId="77777777" w:rsidR="00F241A0" w:rsidRPr="00F3515A" w:rsidRDefault="00F241A0" w:rsidP="00F241A0">
      <w:pPr>
        <w:spacing w:line="276" w:lineRule="auto"/>
        <w:ind w:left="360"/>
        <w:rPr>
          <w:rFonts w:ascii="Adobe Devanagari" w:hAnsi="Adobe Devanagari" w:cs="Adobe Devanagari"/>
          <w:b/>
          <w:bCs/>
          <w:sz w:val="24"/>
          <w:szCs w:val="24"/>
        </w:rPr>
      </w:pPr>
    </w:p>
    <w:p w14:paraId="50660D25" w14:textId="77777777" w:rsidR="00F241A0" w:rsidRPr="00F3515A" w:rsidRDefault="00F241A0" w:rsidP="00F241A0">
      <w:pPr>
        <w:spacing w:line="276" w:lineRule="auto"/>
        <w:ind w:left="360"/>
        <w:rPr>
          <w:rFonts w:ascii="Adobe Devanagari" w:hAnsi="Adobe Devanagari" w:cs="Adobe Devanagari"/>
          <w:b/>
          <w:bCs/>
          <w:sz w:val="24"/>
          <w:szCs w:val="24"/>
        </w:rPr>
      </w:pPr>
    </w:p>
    <w:p w14:paraId="76133342" w14:textId="77777777" w:rsidR="00F241A0" w:rsidRPr="00F3515A" w:rsidRDefault="00F241A0" w:rsidP="00F241A0">
      <w:pPr>
        <w:spacing w:line="276" w:lineRule="auto"/>
        <w:ind w:left="360"/>
        <w:rPr>
          <w:rFonts w:ascii="Adobe Devanagari" w:hAnsi="Adobe Devanagari" w:cs="Adobe Devanagari"/>
          <w:b/>
          <w:bCs/>
          <w:sz w:val="24"/>
          <w:szCs w:val="24"/>
        </w:rPr>
      </w:pPr>
    </w:p>
    <w:p w14:paraId="59A25D9E" w14:textId="77777777" w:rsidR="00F241A0" w:rsidRPr="00F3515A" w:rsidRDefault="00F241A0" w:rsidP="00F241A0">
      <w:pPr>
        <w:spacing w:line="276" w:lineRule="auto"/>
        <w:ind w:left="360"/>
        <w:rPr>
          <w:rFonts w:ascii="Adobe Devanagari" w:hAnsi="Adobe Devanagari" w:cs="Adobe Devanagari"/>
          <w:b/>
          <w:bCs/>
          <w:sz w:val="24"/>
          <w:szCs w:val="24"/>
        </w:rPr>
      </w:pPr>
    </w:p>
    <w:p w14:paraId="44EE4CF1" w14:textId="77777777" w:rsidR="00F241A0" w:rsidRPr="00F3515A" w:rsidRDefault="00F241A0" w:rsidP="00F241A0">
      <w:pPr>
        <w:spacing w:line="276" w:lineRule="auto"/>
        <w:ind w:left="360"/>
        <w:rPr>
          <w:rFonts w:ascii="Adobe Devanagari" w:hAnsi="Adobe Devanagari" w:cs="Adobe Devanagari"/>
          <w:b/>
          <w:bCs/>
          <w:sz w:val="24"/>
          <w:szCs w:val="24"/>
        </w:rPr>
      </w:pPr>
    </w:p>
    <w:p w14:paraId="050A8B87" w14:textId="77777777" w:rsidR="00F241A0" w:rsidRPr="00F3515A" w:rsidRDefault="00F241A0" w:rsidP="00F241A0">
      <w:pPr>
        <w:spacing w:line="276" w:lineRule="auto"/>
        <w:ind w:left="360"/>
        <w:rPr>
          <w:rFonts w:ascii="Adobe Devanagari" w:hAnsi="Adobe Devanagari" w:cs="Adobe Devanagari"/>
          <w:b/>
          <w:bCs/>
          <w:sz w:val="24"/>
          <w:szCs w:val="24"/>
        </w:rPr>
      </w:pPr>
    </w:p>
    <w:p w14:paraId="00976295" w14:textId="77777777" w:rsidR="00F241A0" w:rsidRPr="00F3515A" w:rsidRDefault="00F241A0" w:rsidP="00F241A0">
      <w:pPr>
        <w:spacing w:line="276" w:lineRule="auto"/>
        <w:ind w:left="360"/>
        <w:rPr>
          <w:rFonts w:ascii="Adobe Devanagari" w:hAnsi="Adobe Devanagari" w:cs="Adobe Devanagari"/>
          <w:b/>
          <w:bCs/>
          <w:sz w:val="24"/>
          <w:szCs w:val="24"/>
        </w:rPr>
      </w:pPr>
    </w:p>
    <w:p w14:paraId="4AADABDF" w14:textId="77777777" w:rsidR="00F241A0" w:rsidRPr="00F3515A" w:rsidRDefault="00F241A0" w:rsidP="00F241A0">
      <w:pPr>
        <w:spacing w:line="276" w:lineRule="auto"/>
        <w:ind w:left="360"/>
        <w:rPr>
          <w:rFonts w:ascii="Adobe Devanagari" w:hAnsi="Adobe Devanagari" w:cs="Adobe Devanagari"/>
          <w:b/>
          <w:bCs/>
          <w:sz w:val="24"/>
          <w:szCs w:val="24"/>
        </w:rPr>
      </w:pPr>
    </w:p>
    <w:p w14:paraId="03A75745" w14:textId="77777777" w:rsidR="00F241A0" w:rsidRPr="00F3515A" w:rsidRDefault="00F241A0" w:rsidP="00F241A0">
      <w:pPr>
        <w:spacing w:line="276" w:lineRule="auto"/>
        <w:ind w:left="360"/>
        <w:rPr>
          <w:rFonts w:ascii="Adobe Devanagari" w:hAnsi="Adobe Devanagari" w:cs="Adobe Devanagari"/>
          <w:b/>
          <w:bCs/>
          <w:sz w:val="24"/>
          <w:szCs w:val="24"/>
        </w:rPr>
      </w:pPr>
    </w:p>
    <w:p w14:paraId="45CB950F" w14:textId="77777777" w:rsidR="00F241A0" w:rsidRPr="00F3515A" w:rsidRDefault="00F241A0" w:rsidP="00F241A0">
      <w:pPr>
        <w:spacing w:line="276" w:lineRule="auto"/>
        <w:ind w:left="360"/>
        <w:rPr>
          <w:rFonts w:ascii="Adobe Devanagari" w:hAnsi="Adobe Devanagari" w:cs="Adobe Devanagari"/>
          <w:b/>
          <w:bCs/>
          <w:sz w:val="24"/>
          <w:szCs w:val="24"/>
        </w:rPr>
      </w:pPr>
    </w:p>
    <w:p w14:paraId="2E22339F" w14:textId="77777777" w:rsidR="00F241A0" w:rsidRPr="00F3515A" w:rsidRDefault="00F241A0" w:rsidP="00F241A0">
      <w:pPr>
        <w:spacing w:line="276" w:lineRule="auto"/>
        <w:ind w:left="360"/>
        <w:rPr>
          <w:rFonts w:ascii="Adobe Devanagari" w:hAnsi="Adobe Devanagari" w:cs="Adobe Devanagari"/>
          <w:b/>
          <w:bCs/>
          <w:sz w:val="24"/>
          <w:szCs w:val="24"/>
        </w:rPr>
      </w:pPr>
    </w:p>
    <w:p w14:paraId="71232610" w14:textId="77777777" w:rsidR="00F241A0" w:rsidRPr="00F3515A" w:rsidRDefault="00F241A0" w:rsidP="00F241A0">
      <w:pPr>
        <w:spacing w:line="276" w:lineRule="auto"/>
        <w:ind w:left="360"/>
        <w:rPr>
          <w:rFonts w:ascii="Adobe Devanagari" w:hAnsi="Adobe Devanagari" w:cs="Adobe Devanagari"/>
          <w:b/>
          <w:bCs/>
          <w:sz w:val="24"/>
          <w:szCs w:val="24"/>
        </w:rPr>
      </w:pPr>
    </w:p>
    <w:p w14:paraId="6C7822B4" w14:textId="77777777" w:rsidR="00F241A0" w:rsidRPr="00F3515A" w:rsidRDefault="00F241A0" w:rsidP="00F241A0">
      <w:pPr>
        <w:spacing w:line="276" w:lineRule="auto"/>
        <w:ind w:left="360"/>
        <w:rPr>
          <w:rFonts w:ascii="Adobe Devanagari" w:hAnsi="Adobe Devanagari" w:cs="Adobe Devanagari"/>
          <w:b/>
          <w:bCs/>
          <w:sz w:val="24"/>
          <w:szCs w:val="24"/>
        </w:rPr>
      </w:pPr>
    </w:p>
    <w:p w14:paraId="57D84D00" w14:textId="38FFC4D2" w:rsidR="00F241A0" w:rsidRDefault="00F241A0" w:rsidP="00F241A0">
      <w:pPr>
        <w:spacing w:line="276" w:lineRule="auto"/>
        <w:ind w:left="360"/>
        <w:rPr>
          <w:rFonts w:ascii="Adobe Devanagari" w:hAnsi="Adobe Devanagari" w:cs="Adobe Devanagari"/>
          <w:b/>
          <w:bCs/>
          <w:sz w:val="24"/>
          <w:szCs w:val="24"/>
        </w:rPr>
      </w:pPr>
    </w:p>
    <w:p w14:paraId="472E8D05" w14:textId="5FE4E5C3" w:rsidR="0069301E" w:rsidRDefault="0069301E" w:rsidP="00F241A0">
      <w:pPr>
        <w:spacing w:line="276" w:lineRule="auto"/>
        <w:ind w:left="360"/>
        <w:rPr>
          <w:rFonts w:ascii="Adobe Devanagari" w:hAnsi="Adobe Devanagari" w:cs="Adobe Devanagari"/>
          <w:b/>
          <w:bCs/>
          <w:sz w:val="24"/>
          <w:szCs w:val="24"/>
        </w:rPr>
      </w:pPr>
    </w:p>
    <w:p w14:paraId="6B4F47B9" w14:textId="77777777" w:rsidR="0069301E" w:rsidRPr="00F3515A" w:rsidRDefault="0069301E" w:rsidP="00F241A0">
      <w:pPr>
        <w:spacing w:line="276" w:lineRule="auto"/>
        <w:ind w:left="360"/>
        <w:rPr>
          <w:rFonts w:ascii="Adobe Devanagari" w:hAnsi="Adobe Devanagari" w:cs="Adobe Devanagari"/>
          <w:b/>
          <w:bCs/>
          <w:sz w:val="24"/>
          <w:szCs w:val="24"/>
        </w:rPr>
      </w:pPr>
    </w:p>
    <w:p w14:paraId="200ECB59" w14:textId="77777777" w:rsidR="00FA7562" w:rsidRPr="005C2896" w:rsidRDefault="00D90211" w:rsidP="002E71F7">
      <w:pPr>
        <w:pStyle w:val="CSCHeading2"/>
        <w:rPr>
          <w:rFonts w:ascii="Adobe Devanagari" w:hAnsi="Adobe Devanagari" w:cs="Adobe Devanagari"/>
          <w:sz w:val="28"/>
          <w:szCs w:val="28"/>
          <w:lang w:val="en-SG"/>
        </w:rPr>
      </w:pPr>
      <w:r>
        <w:rPr>
          <w:rFonts w:ascii="Adobe Devanagari" w:hAnsi="Adobe Devanagari" w:cs="Adobe Devanagari"/>
          <w:sz w:val="28"/>
          <w:szCs w:val="28"/>
          <w:lang w:val="en-SG"/>
        </w:rPr>
        <w:lastRenderedPageBreak/>
        <w:t>3.4</w:t>
      </w:r>
      <w:r w:rsidR="002E71F7">
        <w:rPr>
          <w:rFonts w:ascii="Adobe Devanagari" w:hAnsi="Adobe Devanagari" w:cs="Adobe Devanagari"/>
          <w:sz w:val="28"/>
          <w:szCs w:val="28"/>
          <w:lang w:val="en-SG"/>
        </w:rPr>
        <w:t xml:space="preserve"> </w:t>
      </w:r>
      <w:r w:rsidR="00FA7562" w:rsidRPr="005C2896">
        <w:rPr>
          <w:rFonts w:ascii="Adobe Devanagari" w:hAnsi="Adobe Devanagari" w:cs="Adobe Devanagari"/>
          <w:sz w:val="28"/>
          <w:szCs w:val="28"/>
          <w:lang w:val="en-SG"/>
        </w:rPr>
        <w:t>Project Team</w:t>
      </w:r>
    </w:p>
    <w:p w14:paraId="729BE0B5" w14:textId="77777777" w:rsidR="00F241A0" w:rsidRPr="002F7168" w:rsidRDefault="00EA6931" w:rsidP="008E7566">
      <w:pPr>
        <w:pBdr>
          <w:bottom w:val="single" w:sz="4" w:space="1" w:color="auto"/>
        </w:pBdr>
        <w:spacing w:line="276" w:lineRule="auto"/>
        <w:ind w:left="360"/>
        <w:rPr>
          <w:rFonts w:ascii="Gadugi" w:hAnsi="Gadugi" w:cstheme="minorHAnsi"/>
          <w:b/>
          <w:bCs/>
        </w:rPr>
      </w:pPr>
      <w:r w:rsidRPr="002F7168">
        <w:rPr>
          <w:rFonts w:ascii="Gadugi" w:hAnsi="Gadugi" w:cstheme="minorHAnsi"/>
        </w:rPr>
        <w:t>Describe the roles and contribution of the team members and collaborators, and their qualifications towards fulfilling these. Provide the detailed deliverables and performance indicators in separate sheets using the MS Excel template provided</w:t>
      </w:r>
      <w:r w:rsidR="008E7566" w:rsidRPr="002F7168">
        <w:rPr>
          <w:rFonts w:ascii="Gadugi" w:hAnsi="Gadugi" w:cstheme="minorHAnsi"/>
          <w:lang w:val="en-US"/>
        </w:rPr>
        <w:t xml:space="preserve">. </w:t>
      </w:r>
    </w:p>
    <w:p w14:paraId="6108759D" w14:textId="77777777" w:rsidR="00B53882" w:rsidRPr="002F7168" w:rsidRDefault="00B53882" w:rsidP="00B53882">
      <w:pPr>
        <w:rPr>
          <w:rFonts w:ascii="Gadugi" w:hAnsi="Gadugi" w:cstheme="minorHAnsi"/>
          <w:lang w:val="en-US" w:bidi="ar-SA"/>
        </w:rPr>
      </w:pPr>
    </w:p>
    <w:p w14:paraId="1C94FD9A" w14:textId="77777777" w:rsidR="00B53882" w:rsidRPr="00F3515A" w:rsidRDefault="00B53882" w:rsidP="00B53882">
      <w:pPr>
        <w:rPr>
          <w:rFonts w:ascii="Adobe Devanagari" w:hAnsi="Adobe Devanagari" w:cs="Adobe Devanagari"/>
          <w:sz w:val="24"/>
          <w:szCs w:val="24"/>
          <w:lang w:val="en-US" w:bidi="ar-SA"/>
        </w:rPr>
      </w:pPr>
    </w:p>
    <w:p w14:paraId="1AD1B033" w14:textId="77777777" w:rsidR="00B53882" w:rsidRPr="00F3515A" w:rsidRDefault="00B53882" w:rsidP="00B53882">
      <w:pPr>
        <w:rPr>
          <w:rFonts w:ascii="Adobe Devanagari" w:hAnsi="Adobe Devanagari" w:cs="Adobe Devanagari"/>
          <w:sz w:val="24"/>
          <w:szCs w:val="24"/>
          <w:lang w:val="en-US" w:bidi="ar-SA"/>
        </w:rPr>
      </w:pPr>
    </w:p>
    <w:p w14:paraId="7961514A" w14:textId="77777777" w:rsidR="00B53882" w:rsidRPr="00F3515A" w:rsidRDefault="00B53882" w:rsidP="00B53882">
      <w:pPr>
        <w:rPr>
          <w:rFonts w:ascii="Adobe Devanagari" w:hAnsi="Adobe Devanagari" w:cs="Adobe Devanagari"/>
          <w:sz w:val="24"/>
          <w:szCs w:val="24"/>
          <w:lang w:val="en-US" w:bidi="ar-SA"/>
        </w:rPr>
      </w:pPr>
    </w:p>
    <w:p w14:paraId="25789000" w14:textId="77777777" w:rsidR="00B53882" w:rsidRPr="00F3515A" w:rsidRDefault="00B53882" w:rsidP="00B53882">
      <w:pPr>
        <w:rPr>
          <w:rFonts w:ascii="Adobe Devanagari" w:hAnsi="Adobe Devanagari" w:cs="Adobe Devanagari"/>
          <w:sz w:val="24"/>
          <w:szCs w:val="24"/>
          <w:lang w:val="en-US" w:bidi="ar-SA"/>
        </w:rPr>
      </w:pPr>
    </w:p>
    <w:p w14:paraId="1D391D41" w14:textId="77777777" w:rsidR="00B53882" w:rsidRPr="00F3515A" w:rsidRDefault="00B53882" w:rsidP="00B53882">
      <w:pPr>
        <w:rPr>
          <w:rFonts w:ascii="Adobe Devanagari" w:hAnsi="Adobe Devanagari" w:cs="Adobe Devanagari"/>
          <w:sz w:val="24"/>
          <w:szCs w:val="24"/>
          <w:lang w:val="en-US" w:bidi="ar-SA"/>
        </w:rPr>
      </w:pPr>
    </w:p>
    <w:p w14:paraId="33240481" w14:textId="77777777" w:rsidR="00B53882" w:rsidRPr="00F3515A" w:rsidRDefault="00B53882" w:rsidP="00B53882">
      <w:pPr>
        <w:rPr>
          <w:rFonts w:ascii="Adobe Devanagari" w:hAnsi="Adobe Devanagari" w:cs="Adobe Devanagari"/>
          <w:sz w:val="24"/>
          <w:szCs w:val="24"/>
          <w:lang w:val="en-US" w:bidi="ar-SA"/>
        </w:rPr>
      </w:pPr>
    </w:p>
    <w:p w14:paraId="07CDA40E" w14:textId="77777777" w:rsidR="00B53882" w:rsidRPr="00F3515A" w:rsidRDefault="00B53882" w:rsidP="00B53882">
      <w:pPr>
        <w:rPr>
          <w:rFonts w:ascii="Adobe Devanagari" w:hAnsi="Adobe Devanagari" w:cs="Adobe Devanagari"/>
          <w:sz w:val="24"/>
          <w:szCs w:val="24"/>
          <w:lang w:val="en-US" w:bidi="ar-SA"/>
        </w:rPr>
      </w:pPr>
    </w:p>
    <w:p w14:paraId="771B62BB" w14:textId="77777777" w:rsidR="00B53882" w:rsidRPr="00F3515A" w:rsidRDefault="00B53882" w:rsidP="00B53882">
      <w:pPr>
        <w:rPr>
          <w:rFonts w:ascii="Adobe Devanagari" w:hAnsi="Adobe Devanagari" w:cs="Adobe Devanagari"/>
          <w:sz w:val="24"/>
          <w:szCs w:val="24"/>
          <w:lang w:val="en-US" w:bidi="ar-SA"/>
        </w:rPr>
      </w:pPr>
    </w:p>
    <w:p w14:paraId="70A7A23B" w14:textId="77777777" w:rsidR="00B53882" w:rsidRPr="00F3515A" w:rsidRDefault="00B53882" w:rsidP="00B53882">
      <w:pPr>
        <w:rPr>
          <w:rFonts w:ascii="Adobe Devanagari" w:hAnsi="Adobe Devanagari" w:cs="Adobe Devanagari"/>
          <w:sz w:val="24"/>
          <w:szCs w:val="24"/>
          <w:lang w:val="en-US" w:bidi="ar-SA"/>
        </w:rPr>
      </w:pPr>
    </w:p>
    <w:p w14:paraId="6A07ACD7" w14:textId="77777777" w:rsidR="00B53882" w:rsidRPr="00F3515A" w:rsidRDefault="00B53882" w:rsidP="00B53882">
      <w:pPr>
        <w:rPr>
          <w:rFonts w:ascii="Adobe Devanagari" w:hAnsi="Adobe Devanagari" w:cs="Adobe Devanagari"/>
          <w:sz w:val="24"/>
          <w:szCs w:val="24"/>
          <w:lang w:val="en-US" w:bidi="ar-SA"/>
        </w:rPr>
      </w:pPr>
    </w:p>
    <w:p w14:paraId="437E943D" w14:textId="77777777" w:rsidR="00B53882" w:rsidRPr="00F3515A" w:rsidRDefault="00B53882" w:rsidP="00B53882">
      <w:pPr>
        <w:rPr>
          <w:rFonts w:ascii="Adobe Devanagari" w:hAnsi="Adobe Devanagari" w:cs="Adobe Devanagari"/>
          <w:sz w:val="24"/>
          <w:szCs w:val="24"/>
          <w:lang w:val="en-US" w:bidi="ar-SA"/>
        </w:rPr>
      </w:pPr>
    </w:p>
    <w:p w14:paraId="6A09C3B8" w14:textId="77777777" w:rsidR="00B53882" w:rsidRPr="00F3515A" w:rsidRDefault="00B53882" w:rsidP="00B53882">
      <w:pPr>
        <w:rPr>
          <w:rFonts w:ascii="Adobe Devanagari" w:hAnsi="Adobe Devanagari" w:cs="Adobe Devanagari"/>
          <w:sz w:val="24"/>
          <w:szCs w:val="24"/>
          <w:lang w:val="en-US" w:bidi="ar-SA"/>
        </w:rPr>
      </w:pPr>
    </w:p>
    <w:p w14:paraId="13A668B3" w14:textId="77777777" w:rsidR="00B53882" w:rsidRPr="00F3515A" w:rsidRDefault="00B53882" w:rsidP="00B53882">
      <w:pPr>
        <w:rPr>
          <w:rFonts w:ascii="Adobe Devanagari" w:hAnsi="Adobe Devanagari" w:cs="Adobe Devanagari"/>
          <w:sz w:val="24"/>
          <w:szCs w:val="24"/>
          <w:lang w:val="en-US" w:bidi="ar-SA"/>
        </w:rPr>
      </w:pPr>
    </w:p>
    <w:p w14:paraId="720B625B" w14:textId="77777777" w:rsidR="00B53882" w:rsidRPr="00F3515A" w:rsidRDefault="00B53882" w:rsidP="00B53882">
      <w:pPr>
        <w:rPr>
          <w:rFonts w:ascii="Adobe Devanagari" w:hAnsi="Adobe Devanagari" w:cs="Adobe Devanagari"/>
          <w:sz w:val="24"/>
          <w:szCs w:val="24"/>
          <w:lang w:val="en-US" w:bidi="ar-SA"/>
        </w:rPr>
      </w:pPr>
    </w:p>
    <w:p w14:paraId="39C93A44" w14:textId="77777777" w:rsidR="00B53882" w:rsidRPr="00F3515A" w:rsidRDefault="00B53882" w:rsidP="00B53882">
      <w:pPr>
        <w:rPr>
          <w:rFonts w:ascii="Adobe Devanagari" w:hAnsi="Adobe Devanagari" w:cs="Adobe Devanagari"/>
          <w:sz w:val="24"/>
          <w:szCs w:val="24"/>
          <w:lang w:val="en-US" w:bidi="ar-SA"/>
        </w:rPr>
      </w:pPr>
    </w:p>
    <w:p w14:paraId="77CD0A42" w14:textId="77777777" w:rsidR="00B53882" w:rsidRPr="00F3515A" w:rsidRDefault="00B53882" w:rsidP="00B53882">
      <w:pPr>
        <w:rPr>
          <w:rFonts w:ascii="Adobe Devanagari" w:hAnsi="Adobe Devanagari" w:cs="Adobe Devanagari"/>
          <w:sz w:val="24"/>
          <w:szCs w:val="24"/>
          <w:lang w:val="en-US" w:bidi="ar-SA"/>
        </w:rPr>
      </w:pPr>
    </w:p>
    <w:p w14:paraId="100F71BA" w14:textId="77777777" w:rsidR="00EC162B" w:rsidRPr="00F3515A" w:rsidRDefault="00EC162B" w:rsidP="00B53882">
      <w:pPr>
        <w:rPr>
          <w:rFonts w:ascii="Adobe Devanagari" w:hAnsi="Adobe Devanagari" w:cs="Adobe Devanagari"/>
          <w:sz w:val="24"/>
          <w:szCs w:val="24"/>
          <w:lang w:val="en-US" w:bidi="ar-SA"/>
        </w:rPr>
      </w:pPr>
    </w:p>
    <w:p w14:paraId="3B8AA7D7" w14:textId="77777777" w:rsidR="00EC162B" w:rsidRPr="00F3515A" w:rsidRDefault="00EC162B" w:rsidP="00B53882">
      <w:pPr>
        <w:rPr>
          <w:rFonts w:ascii="Adobe Devanagari" w:hAnsi="Adobe Devanagari" w:cs="Adobe Devanagari"/>
          <w:sz w:val="24"/>
          <w:szCs w:val="24"/>
          <w:lang w:val="en-US" w:bidi="ar-SA"/>
        </w:rPr>
      </w:pPr>
    </w:p>
    <w:p w14:paraId="5155B095" w14:textId="77777777" w:rsidR="00EC162B" w:rsidRPr="00F3515A" w:rsidRDefault="00EC162B" w:rsidP="00B53882">
      <w:pPr>
        <w:rPr>
          <w:rFonts w:ascii="Adobe Devanagari" w:hAnsi="Adobe Devanagari" w:cs="Adobe Devanagari"/>
          <w:sz w:val="24"/>
          <w:szCs w:val="24"/>
          <w:lang w:val="en-US" w:bidi="ar-SA"/>
        </w:rPr>
      </w:pPr>
    </w:p>
    <w:p w14:paraId="5F6416EC" w14:textId="77777777" w:rsidR="00EC162B" w:rsidRPr="00F3515A" w:rsidRDefault="00EC162B" w:rsidP="00B53882">
      <w:pPr>
        <w:rPr>
          <w:rFonts w:ascii="Adobe Devanagari" w:hAnsi="Adobe Devanagari" w:cs="Adobe Devanagari"/>
          <w:sz w:val="24"/>
          <w:szCs w:val="24"/>
          <w:lang w:val="en-US" w:bidi="ar-SA"/>
        </w:rPr>
      </w:pPr>
    </w:p>
    <w:p w14:paraId="1DD050ED" w14:textId="77777777" w:rsidR="00EC162B" w:rsidRPr="00F3515A" w:rsidRDefault="00EC162B" w:rsidP="00EC162B">
      <w:pPr>
        <w:rPr>
          <w:rFonts w:ascii="Adobe Devanagari" w:hAnsi="Adobe Devanagari" w:cs="Adobe Devanagari"/>
          <w:sz w:val="24"/>
          <w:szCs w:val="24"/>
          <w:lang w:val="en-US" w:bidi="ar-SA"/>
        </w:rPr>
      </w:pPr>
    </w:p>
    <w:p w14:paraId="5BBD4ADE" w14:textId="77777777" w:rsidR="00EC162B" w:rsidRPr="00F3515A" w:rsidRDefault="00EC162B" w:rsidP="00EC162B">
      <w:pPr>
        <w:rPr>
          <w:rFonts w:ascii="Adobe Devanagari" w:hAnsi="Adobe Devanagari" w:cs="Adobe Devanagari"/>
          <w:sz w:val="24"/>
          <w:szCs w:val="24"/>
          <w:lang w:val="en-US" w:bidi="ar-SA"/>
        </w:rPr>
      </w:pPr>
    </w:p>
    <w:p w14:paraId="07EE1E63" w14:textId="77777777" w:rsidR="00793401" w:rsidRPr="00F3515A" w:rsidRDefault="00793401" w:rsidP="00EC162B">
      <w:pPr>
        <w:rPr>
          <w:rFonts w:ascii="Adobe Devanagari" w:hAnsi="Adobe Devanagari" w:cs="Adobe Devanagari"/>
          <w:sz w:val="24"/>
          <w:szCs w:val="24"/>
        </w:rPr>
      </w:pPr>
    </w:p>
    <w:p w14:paraId="5510797B" w14:textId="77777777" w:rsidR="00E726DF" w:rsidRPr="00B26982" w:rsidRDefault="005A77DD" w:rsidP="005A77DD">
      <w:pPr>
        <w:pStyle w:val="CSCHeading2"/>
        <w:rPr>
          <w:rFonts w:ascii="Adobe Devanagari" w:hAnsi="Adobe Devanagari" w:cs="Adobe Devanagari"/>
          <w:sz w:val="28"/>
          <w:szCs w:val="28"/>
          <w:lang w:val="en-SG"/>
        </w:rPr>
      </w:pPr>
      <w:r>
        <w:rPr>
          <w:rFonts w:ascii="Adobe Devanagari" w:hAnsi="Adobe Devanagari" w:cs="Adobe Devanagari"/>
          <w:sz w:val="28"/>
          <w:szCs w:val="28"/>
          <w:lang w:val="en-SG"/>
        </w:rPr>
        <w:lastRenderedPageBreak/>
        <w:t>3.5</w:t>
      </w:r>
      <w:r w:rsidR="00DB6ED8">
        <w:rPr>
          <w:rFonts w:ascii="Adobe Devanagari" w:hAnsi="Adobe Devanagari" w:cs="Adobe Devanagari"/>
          <w:sz w:val="28"/>
          <w:szCs w:val="28"/>
          <w:lang w:val="en-SG"/>
        </w:rPr>
        <w:t xml:space="preserve"> </w:t>
      </w:r>
      <w:r w:rsidR="00E726DF" w:rsidRPr="00B26982">
        <w:rPr>
          <w:rFonts w:ascii="Adobe Devanagari" w:hAnsi="Adobe Devanagari" w:cs="Adobe Devanagari"/>
          <w:sz w:val="28"/>
          <w:szCs w:val="28"/>
          <w:lang w:val="en-SG"/>
        </w:rPr>
        <w:t>Project Outcomes and Deliverables</w:t>
      </w:r>
    </w:p>
    <w:p w14:paraId="74114264" w14:textId="77777777" w:rsidR="00B16F55" w:rsidRPr="002851C5" w:rsidRDefault="00C20477" w:rsidP="00B16F55">
      <w:pPr>
        <w:pStyle w:val="CSCNormal"/>
        <w:pBdr>
          <w:bottom w:val="single" w:sz="6" w:space="1" w:color="auto"/>
        </w:pBdr>
        <w:jc w:val="both"/>
        <w:rPr>
          <w:rFonts w:asciiTheme="minorHAnsi" w:hAnsiTheme="minorHAnsi" w:cstheme="minorHAnsi"/>
          <w:sz w:val="22"/>
          <w:szCs w:val="22"/>
          <w:lang w:bidi="my-MM"/>
        </w:rPr>
      </w:pPr>
      <w:r w:rsidRPr="002851C5">
        <w:rPr>
          <w:sz w:val="22"/>
          <w:szCs w:val="22"/>
          <w:lang w:val="en-SG"/>
        </w:rPr>
        <w:t>Describe the project milestones and deliverables as indicators of project success. Define at least one milestone every six months. Provide the detailed deliverables and performance indicators in separate sheets using the MS Excel template provided. Explain the TRL indicated in the performance indicators.</w:t>
      </w:r>
    </w:p>
    <w:p w14:paraId="552CE6F2" w14:textId="77777777" w:rsidR="00753F0A" w:rsidRPr="00F3515A" w:rsidRDefault="00753F0A" w:rsidP="00EC162B">
      <w:pPr>
        <w:rPr>
          <w:rFonts w:ascii="Adobe Devanagari" w:hAnsi="Adobe Devanagari" w:cs="Adobe Devanagari"/>
          <w:sz w:val="24"/>
          <w:szCs w:val="24"/>
        </w:rPr>
      </w:pPr>
    </w:p>
    <w:p w14:paraId="36A4AC0E" w14:textId="77777777" w:rsidR="00E726DF" w:rsidRPr="00F3515A" w:rsidRDefault="00E726DF" w:rsidP="00EC162B">
      <w:pPr>
        <w:rPr>
          <w:rFonts w:ascii="Adobe Devanagari" w:hAnsi="Adobe Devanagari" w:cs="Adobe Devanagari"/>
          <w:sz w:val="24"/>
          <w:szCs w:val="24"/>
        </w:rPr>
      </w:pPr>
    </w:p>
    <w:p w14:paraId="66695C44" w14:textId="77777777" w:rsidR="00E726DF" w:rsidRPr="00F3515A" w:rsidRDefault="00E726DF" w:rsidP="00EC162B">
      <w:pPr>
        <w:rPr>
          <w:rFonts w:ascii="Adobe Devanagari" w:hAnsi="Adobe Devanagari" w:cs="Adobe Devanagari"/>
          <w:sz w:val="24"/>
          <w:szCs w:val="24"/>
        </w:rPr>
      </w:pPr>
    </w:p>
    <w:p w14:paraId="73058BF8" w14:textId="77777777" w:rsidR="00E726DF" w:rsidRPr="00F3515A" w:rsidRDefault="00E726DF" w:rsidP="00EC162B">
      <w:pPr>
        <w:rPr>
          <w:rFonts w:ascii="Adobe Devanagari" w:hAnsi="Adobe Devanagari" w:cs="Adobe Devanagari"/>
          <w:sz w:val="24"/>
          <w:szCs w:val="24"/>
        </w:rPr>
      </w:pPr>
    </w:p>
    <w:p w14:paraId="36D79F2E" w14:textId="77777777" w:rsidR="00E726DF" w:rsidRPr="00F3515A" w:rsidRDefault="00E726DF" w:rsidP="00EC162B">
      <w:pPr>
        <w:rPr>
          <w:rFonts w:ascii="Adobe Devanagari" w:hAnsi="Adobe Devanagari" w:cs="Adobe Devanagari"/>
          <w:sz w:val="24"/>
          <w:szCs w:val="24"/>
        </w:rPr>
      </w:pPr>
    </w:p>
    <w:p w14:paraId="09028BBE" w14:textId="77777777" w:rsidR="00E726DF" w:rsidRPr="00F3515A" w:rsidRDefault="00E726DF" w:rsidP="00EC162B">
      <w:pPr>
        <w:rPr>
          <w:rFonts w:ascii="Adobe Devanagari" w:hAnsi="Adobe Devanagari" w:cs="Adobe Devanagari"/>
          <w:sz w:val="24"/>
          <w:szCs w:val="24"/>
        </w:rPr>
      </w:pPr>
    </w:p>
    <w:p w14:paraId="41B7BE4E" w14:textId="77777777" w:rsidR="00E726DF" w:rsidRPr="00F3515A" w:rsidRDefault="00E726DF" w:rsidP="00EC162B">
      <w:pPr>
        <w:rPr>
          <w:rFonts w:ascii="Adobe Devanagari" w:hAnsi="Adobe Devanagari" w:cs="Adobe Devanagari"/>
          <w:sz w:val="24"/>
          <w:szCs w:val="24"/>
        </w:rPr>
      </w:pPr>
    </w:p>
    <w:p w14:paraId="410C9EB6" w14:textId="77777777" w:rsidR="00E726DF" w:rsidRPr="00F3515A" w:rsidRDefault="00E726DF" w:rsidP="00EC162B">
      <w:pPr>
        <w:rPr>
          <w:rFonts w:ascii="Adobe Devanagari" w:hAnsi="Adobe Devanagari" w:cs="Adobe Devanagari"/>
          <w:sz w:val="24"/>
          <w:szCs w:val="24"/>
        </w:rPr>
      </w:pPr>
    </w:p>
    <w:p w14:paraId="1C3186EF" w14:textId="77777777" w:rsidR="00E726DF" w:rsidRPr="00F3515A" w:rsidRDefault="00E726DF" w:rsidP="00EC162B">
      <w:pPr>
        <w:rPr>
          <w:rFonts w:ascii="Adobe Devanagari" w:hAnsi="Adobe Devanagari" w:cs="Adobe Devanagari"/>
          <w:sz w:val="24"/>
          <w:szCs w:val="24"/>
        </w:rPr>
      </w:pPr>
    </w:p>
    <w:p w14:paraId="331237FF" w14:textId="77777777" w:rsidR="00E726DF" w:rsidRPr="00F3515A" w:rsidRDefault="00E726DF" w:rsidP="00EC162B">
      <w:pPr>
        <w:rPr>
          <w:rFonts w:ascii="Adobe Devanagari" w:hAnsi="Adobe Devanagari" w:cs="Adobe Devanagari"/>
          <w:sz w:val="24"/>
          <w:szCs w:val="24"/>
        </w:rPr>
      </w:pPr>
    </w:p>
    <w:p w14:paraId="5CFAFBD0" w14:textId="77777777" w:rsidR="00E726DF" w:rsidRPr="00F3515A" w:rsidRDefault="00E726DF" w:rsidP="00EC162B">
      <w:pPr>
        <w:rPr>
          <w:rFonts w:ascii="Adobe Devanagari" w:hAnsi="Adobe Devanagari" w:cs="Adobe Devanagari"/>
          <w:sz w:val="24"/>
          <w:szCs w:val="24"/>
        </w:rPr>
      </w:pPr>
    </w:p>
    <w:p w14:paraId="239B5406" w14:textId="77777777" w:rsidR="00E726DF" w:rsidRPr="00F3515A" w:rsidRDefault="00E726DF" w:rsidP="00EC162B">
      <w:pPr>
        <w:rPr>
          <w:rFonts w:ascii="Adobe Devanagari" w:hAnsi="Adobe Devanagari" w:cs="Adobe Devanagari"/>
          <w:sz w:val="24"/>
          <w:szCs w:val="24"/>
        </w:rPr>
      </w:pPr>
    </w:p>
    <w:p w14:paraId="18F32E84" w14:textId="77777777" w:rsidR="00E726DF" w:rsidRPr="00F3515A" w:rsidRDefault="00E726DF" w:rsidP="00EC162B">
      <w:pPr>
        <w:rPr>
          <w:rFonts w:ascii="Adobe Devanagari" w:hAnsi="Adobe Devanagari" w:cs="Adobe Devanagari"/>
          <w:sz w:val="24"/>
          <w:szCs w:val="24"/>
        </w:rPr>
      </w:pPr>
    </w:p>
    <w:p w14:paraId="444C4A9B" w14:textId="77777777" w:rsidR="00E726DF" w:rsidRPr="00F3515A" w:rsidRDefault="00E726DF" w:rsidP="00EC162B">
      <w:pPr>
        <w:rPr>
          <w:rFonts w:ascii="Adobe Devanagari" w:hAnsi="Adobe Devanagari" w:cs="Adobe Devanagari"/>
          <w:sz w:val="24"/>
          <w:szCs w:val="24"/>
        </w:rPr>
      </w:pPr>
    </w:p>
    <w:p w14:paraId="3DD6EF2E" w14:textId="77777777" w:rsidR="00E726DF" w:rsidRPr="00F3515A" w:rsidRDefault="00E726DF" w:rsidP="00EC162B">
      <w:pPr>
        <w:rPr>
          <w:rFonts w:ascii="Adobe Devanagari" w:hAnsi="Adobe Devanagari" w:cs="Adobe Devanagari"/>
          <w:sz w:val="24"/>
          <w:szCs w:val="24"/>
        </w:rPr>
      </w:pPr>
    </w:p>
    <w:p w14:paraId="79A28D80" w14:textId="77777777" w:rsidR="00E726DF" w:rsidRPr="00F3515A" w:rsidRDefault="00E726DF" w:rsidP="00EC162B">
      <w:pPr>
        <w:rPr>
          <w:rFonts w:ascii="Adobe Devanagari" w:hAnsi="Adobe Devanagari" w:cs="Adobe Devanagari"/>
          <w:sz w:val="24"/>
          <w:szCs w:val="24"/>
        </w:rPr>
      </w:pPr>
    </w:p>
    <w:p w14:paraId="6C1B66E0" w14:textId="77777777" w:rsidR="00E726DF" w:rsidRPr="00F3515A" w:rsidRDefault="00E726DF" w:rsidP="00EC162B">
      <w:pPr>
        <w:rPr>
          <w:rFonts w:ascii="Adobe Devanagari" w:hAnsi="Adobe Devanagari" w:cs="Adobe Devanagari"/>
          <w:sz w:val="24"/>
          <w:szCs w:val="24"/>
        </w:rPr>
      </w:pPr>
    </w:p>
    <w:p w14:paraId="7246977B" w14:textId="77777777" w:rsidR="00E726DF" w:rsidRPr="00F3515A" w:rsidRDefault="00E726DF" w:rsidP="00EC162B">
      <w:pPr>
        <w:rPr>
          <w:rFonts w:ascii="Adobe Devanagari" w:hAnsi="Adobe Devanagari" w:cs="Adobe Devanagari"/>
          <w:sz w:val="24"/>
          <w:szCs w:val="24"/>
        </w:rPr>
      </w:pPr>
    </w:p>
    <w:p w14:paraId="192E507B" w14:textId="77777777" w:rsidR="00E726DF" w:rsidRPr="00F3515A" w:rsidRDefault="00E726DF" w:rsidP="00EC162B">
      <w:pPr>
        <w:rPr>
          <w:rFonts w:ascii="Adobe Devanagari" w:hAnsi="Adobe Devanagari" w:cs="Adobe Devanagari"/>
          <w:sz w:val="24"/>
          <w:szCs w:val="24"/>
        </w:rPr>
      </w:pPr>
    </w:p>
    <w:p w14:paraId="20D24FD5" w14:textId="77777777" w:rsidR="00E726DF" w:rsidRPr="00F3515A" w:rsidRDefault="00E726DF" w:rsidP="00EC162B">
      <w:pPr>
        <w:rPr>
          <w:rFonts w:ascii="Adobe Devanagari" w:hAnsi="Adobe Devanagari" w:cs="Adobe Devanagari"/>
          <w:sz w:val="24"/>
          <w:szCs w:val="24"/>
        </w:rPr>
      </w:pPr>
    </w:p>
    <w:p w14:paraId="3F4D6D5B" w14:textId="77777777" w:rsidR="00E726DF" w:rsidRPr="00F3515A" w:rsidRDefault="00E726DF" w:rsidP="00EC162B">
      <w:pPr>
        <w:rPr>
          <w:rFonts w:ascii="Adobe Devanagari" w:hAnsi="Adobe Devanagari" w:cs="Adobe Devanagari"/>
          <w:sz w:val="24"/>
          <w:szCs w:val="24"/>
        </w:rPr>
      </w:pPr>
    </w:p>
    <w:p w14:paraId="186900C5" w14:textId="5B7F74E6" w:rsidR="00E726DF" w:rsidRDefault="00E726DF" w:rsidP="00EC162B">
      <w:pPr>
        <w:rPr>
          <w:rFonts w:ascii="Adobe Devanagari" w:hAnsi="Adobe Devanagari" w:cs="Adobe Devanagari"/>
          <w:sz w:val="24"/>
          <w:szCs w:val="24"/>
        </w:rPr>
      </w:pPr>
    </w:p>
    <w:p w14:paraId="43B47C96" w14:textId="77777777" w:rsidR="0069301E" w:rsidRPr="00F3515A" w:rsidRDefault="0069301E" w:rsidP="00EC162B">
      <w:pPr>
        <w:rPr>
          <w:rFonts w:ascii="Adobe Devanagari" w:hAnsi="Adobe Devanagari" w:cs="Adobe Devanagari"/>
          <w:sz w:val="24"/>
          <w:szCs w:val="24"/>
        </w:rPr>
      </w:pPr>
    </w:p>
    <w:p w14:paraId="0F4F4EB3" w14:textId="77777777" w:rsidR="00C575DB" w:rsidRPr="00D23B27" w:rsidRDefault="00D23B27" w:rsidP="00E726DF">
      <w:pPr>
        <w:pStyle w:val="CSCHeading1"/>
        <w:numPr>
          <w:ilvl w:val="0"/>
          <w:numId w:val="5"/>
        </w:numPr>
        <w:rPr>
          <w:rFonts w:ascii="Adobe Devanagari" w:hAnsi="Adobe Devanagari" w:cs="Adobe Devanagari"/>
          <w:szCs w:val="28"/>
          <w:lang w:val="en-SG"/>
        </w:rPr>
      </w:pPr>
      <w:r w:rsidRPr="00D23B27">
        <w:rPr>
          <w:rFonts w:ascii="Adobe Devanagari" w:hAnsi="Adobe Devanagari" w:cs="Adobe Devanagari"/>
          <w:szCs w:val="28"/>
          <w:lang w:val="en-SG"/>
        </w:rPr>
        <w:lastRenderedPageBreak/>
        <w:t>P</w:t>
      </w:r>
      <w:r w:rsidR="00793401" w:rsidRPr="00D23B27">
        <w:rPr>
          <w:rFonts w:ascii="Adobe Devanagari" w:hAnsi="Adobe Devanagari" w:cs="Adobe Devanagari"/>
          <w:szCs w:val="28"/>
          <w:lang w:val="en-SG"/>
        </w:rPr>
        <w:t>roposed Budget</w:t>
      </w:r>
    </w:p>
    <w:p w14:paraId="708AE74A" w14:textId="77777777" w:rsidR="00793401" w:rsidRPr="0013664A" w:rsidRDefault="00AD64FB" w:rsidP="00AC49CF">
      <w:pPr>
        <w:pStyle w:val="CSCHeading2"/>
        <w:rPr>
          <w:rFonts w:ascii="Adobe Devanagari" w:hAnsi="Adobe Devanagari" w:cs="Adobe Devanagari"/>
          <w:b/>
          <w:szCs w:val="24"/>
          <w:lang w:val="en-SG"/>
        </w:rPr>
      </w:pPr>
      <w:r>
        <w:rPr>
          <w:rFonts w:ascii="Adobe Devanagari" w:hAnsi="Adobe Devanagari" w:cs="Adobe Devanagari"/>
          <w:b/>
          <w:szCs w:val="24"/>
          <w:lang w:val="en-SG"/>
        </w:rPr>
        <w:t>4.1</w:t>
      </w:r>
      <w:r w:rsidR="002C4EDB" w:rsidRPr="0013664A">
        <w:rPr>
          <w:rFonts w:ascii="Adobe Devanagari" w:hAnsi="Adobe Devanagari" w:cs="Adobe Devanagari"/>
          <w:b/>
          <w:szCs w:val="24"/>
          <w:lang w:val="en-SG"/>
        </w:rPr>
        <w:t>Funding Request</w:t>
      </w:r>
    </w:p>
    <w:p w14:paraId="1BD7FFEA" w14:textId="77777777" w:rsidR="00B11C6F" w:rsidRPr="00210C5F" w:rsidRDefault="00B11C6F" w:rsidP="00B11C6F">
      <w:pPr>
        <w:pStyle w:val="CSCNormal"/>
        <w:jc w:val="both"/>
        <w:rPr>
          <w:rFonts w:cs="Adobe Devanagari"/>
          <w:sz w:val="22"/>
          <w:szCs w:val="22"/>
          <w:lang w:val="en-SG"/>
        </w:rPr>
      </w:pPr>
      <w:r w:rsidRPr="00210C5F">
        <w:rPr>
          <w:rFonts w:cs="Adobe Devanagari"/>
          <w:sz w:val="22"/>
          <w:szCs w:val="22"/>
          <w:lang w:val="en-SG"/>
        </w:rPr>
        <w:t xml:space="preserve">Provide an estimated budget with brief description of each item and its use towards achieving project objectives. Provide budget details in a separate sheet using the MS Excel template provided. </w:t>
      </w:r>
    </w:p>
    <w:p w14:paraId="48817B90" w14:textId="77777777" w:rsidR="00B11C6F" w:rsidRDefault="00B11C6F" w:rsidP="00B11C6F">
      <w:pPr>
        <w:pStyle w:val="CSCNormal"/>
        <w:rPr>
          <w:rFonts w:cs="Adobe Devanagari"/>
          <w:sz w:val="22"/>
          <w:szCs w:val="22"/>
          <w:lang w:val="en-SG"/>
        </w:rPr>
      </w:pPr>
      <w:r w:rsidRPr="00210C5F">
        <w:rPr>
          <w:rFonts w:cs="Adobe Devanagari"/>
          <w:sz w:val="22"/>
          <w:szCs w:val="22"/>
          <w:lang w:val="en-SG"/>
        </w:rPr>
        <w:t>Add / delete rows as necessary.</w:t>
      </w:r>
    </w:p>
    <w:p w14:paraId="2A6E2F10" w14:textId="77777777" w:rsidR="000D5BA6" w:rsidRPr="00210C5F" w:rsidRDefault="000D5BA6" w:rsidP="00B11C6F">
      <w:pPr>
        <w:pStyle w:val="CSCNormal"/>
        <w:rPr>
          <w:rFonts w:cs="Adobe Devanagari"/>
          <w:sz w:val="22"/>
          <w:szCs w:val="22"/>
          <w:lang w:val="en-SG"/>
        </w:rPr>
      </w:pPr>
    </w:p>
    <w:tbl>
      <w:tblPr>
        <w:tblStyle w:val="TableGrid"/>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7465"/>
        <w:gridCol w:w="2163"/>
      </w:tblGrid>
      <w:tr w:rsidR="00B11C6F" w:rsidRPr="00F3515A" w14:paraId="207E25D3" w14:textId="77777777" w:rsidTr="00DB479D">
        <w:trPr>
          <w:cantSplit/>
          <w:tblHeader/>
        </w:trPr>
        <w:tc>
          <w:tcPr>
            <w:tcW w:w="7555" w:type="dxa"/>
            <w:shd w:val="clear" w:color="auto" w:fill="E7E6E6" w:themeFill="background2"/>
          </w:tcPr>
          <w:p w14:paraId="601033EE"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Expense Item</w:t>
            </w:r>
          </w:p>
        </w:tc>
        <w:tc>
          <w:tcPr>
            <w:tcW w:w="2182" w:type="dxa"/>
            <w:shd w:val="clear" w:color="auto" w:fill="E7E6E6" w:themeFill="background2"/>
          </w:tcPr>
          <w:p w14:paraId="68A5175C"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Budget (S$)</w:t>
            </w:r>
          </w:p>
        </w:tc>
      </w:tr>
      <w:tr w:rsidR="00B11C6F" w:rsidRPr="00F3515A" w14:paraId="51B00CC0" w14:textId="77777777" w:rsidTr="00DB479D">
        <w:trPr>
          <w:cantSplit/>
        </w:trPr>
        <w:tc>
          <w:tcPr>
            <w:tcW w:w="9737" w:type="dxa"/>
            <w:gridSpan w:val="2"/>
            <w:shd w:val="clear" w:color="auto" w:fill="F2F2F2" w:themeFill="background1" w:themeFillShade="F2"/>
          </w:tcPr>
          <w:p w14:paraId="227DDDBB"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Expenditure on Manpower (EOM)</w:t>
            </w:r>
          </w:p>
        </w:tc>
      </w:tr>
      <w:tr w:rsidR="00B11C6F" w:rsidRPr="00F3515A" w14:paraId="202D8BA3" w14:textId="77777777" w:rsidTr="00DB479D">
        <w:trPr>
          <w:cantSplit/>
        </w:trPr>
        <w:tc>
          <w:tcPr>
            <w:tcW w:w="7555" w:type="dxa"/>
          </w:tcPr>
          <w:p w14:paraId="69E5F5F8"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361A0B3A"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6DB529D0" w14:textId="77777777" w:rsidTr="00DB479D">
        <w:trPr>
          <w:cantSplit/>
        </w:trPr>
        <w:tc>
          <w:tcPr>
            <w:tcW w:w="7555" w:type="dxa"/>
          </w:tcPr>
          <w:p w14:paraId="0E529E58"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12915D4E"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3142D34B" w14:textId="77777777" w:rsidTr="00DB479D">
        <w:trPr>
          <w:cantSplit/>
        </w:trPr>
        <w:tc>
          <w:tcPr>
            <w:tcW w:w="7555" w:type="dxa"/>
          </w:tcPr>
          <w:p w14:paraId="5A11FE68"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7F59C0B5"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77031D74" w14:textId="77777777" w:rsidTr="00DB479D">
        <w:trPr>
          <w:cantSplit/>
        </w:trPr>
        <w:tc>
          <w:tcPr>
            <w:tcW w:w="9737" w:type="dxa"/>
            <w:gridSpan w:val="2"/>
            <w:shd w:val="clear" w:color="auto" w:fill="F2F2F2" w:themeFill="background1" w:themeFillShade="F2"/>
          </w:tcPr>
          <w:p w14:paraId="6BB0C1AE"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Expenditure on Equipment</w:t>
            </w:r>
          </w:p>
        </w:tc>
      </w:tr>
      <w:tr w:rsidR="00B11C6F" w:rsidRPr="00F3515A" w14:paraId="20926E06" w14:textId="77777777" w:rsidTr="00DB479D">
        <w:trPr>
          <w:cantSplit/>
        </w:trPr>
        <w:tc>
          <w:tcPr>
            <w:tcW w:w="7555" w:type="dxa"/>
          </w:tcPr>
          <w:p w14:paraId="4D8DE50C"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5798EB94"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757658B3" w14:textId="77777777" w:rsidTr="00DB479D">
        <w:trPr>
          <w:cantSplit/>
        </w:trPr>
        <w:tc>
          <w:tcPr>
            <w:tcW w:w="7555" w:type="dxa"/>
          </w:tcPr>
          <w:p w14:paraId="2C93AD2E"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38677EC0"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2024A664" w14:textId="77777777" w:rsidTr="00DB479D">
        <w:trPr>
          <w:cantSplit/>
        </w:trPr>
        <w:tc>
          <w:tcPr>
            <w:tcW w:w="9737" w:type="dxa"/>
            <w:gridSpan w:val="2"/>
            <w:shd w:val="clear" w:color="auto" w:fill="F2F2F2" w:themeFill="background1" w:themeFillShade="F2"/>
          </w:tcPr>
          <w:p w14:paraId="5835B9C5"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Other Operating Expenditure (OOE)</w:t>
            </w:r>
          </w:p>
        </w:tc>
      </w:tr>
      <w:tr w:rsidR="00B11C6F" w:rsidRPr="00F3515A" w14:paraId="5418924B" w14:textId="77777777" w:rsidTr="00DB479D">
        <w:trPr>
          <w:cantSplit/>
        </w:trPr>
        <w:tc>
          <w:tcPr>
            <w:tcW w:w="7555" w:type="dxa"/>
          </w:tcPr>
          <w:p w14:paraId="39100C6A"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37B9204A"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65762B78" w14:textId="77777777" w:rsidTr="00DB479D">
        <w:trPr>
          <w:cantSplit/>
        </w:trPr>
        <w:tc>
          <w:tcPr>
            <w:tcW w:w="7555" w:type="dxa"/>
          </w:tcPr>
          <w:p w14:paraId="4DB1382A"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22C472D5"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09834950" w14:textId="77777777" w:rsidTr="00DB479D">
        <w:trPr>
          <w:cantSplit/>
        </w:trPr>
        <w:tc>
          <w:tcPr>
            <w:tcW w:w="9737" w:type="dxa"/>
            <w:gridSpan w:val="2"/>
            <w:shd w:val="clear" w:color="auto" w:fill="F2F2F2" w:themeFill="background1" w:themeFillShade="F2"/>
          </w:tcPr>
          <w:p w14:paraId="016E8F7C" w14:textId="77777777" w:rsidR="00B11C6F" w:rsidRPr="00F3515A" w:rsidRDefault="00FA5B02" w:rsidP="00FA5B02">
            <w:pPr>
              <w:pStyle w:val="CSCNormal"/>
              <w:spacing w:before="80" w:after="80"/>
              <w:rPr>
                <w:rFonts w:ascii="Adobe Devanagari" w:hAnsi="Adobe Devanagari" w:cs="Adobe Devanagari"/>
                <w:b/>
                <w:i/>
                <w:sz w:val="24"/>
                <w:szCs w:val="24"/>
                <w:lang w:val="en-SG"/>
              </w:rPr>
            </w:pPr>
            <w:r>
              <w:rPr>
                <w:rFonts w:ascii="Adobe Devanagari" w:hAnsi="Adobe Devanagari" w:cs="Adobe Devanagari"/>
                <w:b/>
                <w:sz w:val="24"/>
                <w:szCs w:val="24"/>
                <w:lang w:val="en-SG"/>
              </w:rPr>
              <w:t xml:space="preserve">Expenditure on </w:t>
            </w:r>
            <w:r w:rsidR="00B11C6F" w:rsidRPr="00F3515A">
              <w:rPr>
                <w:rFonts w:ascii="Adobe Devanagari" w:hAnsi="Adobe Devanagari" w:cs="Adobe Devanagari"/>
                <w:b/>
                <w:sz w:val="24"/>
                <w:szCs w:val="24"/>
                <w:lang w:val="en-SG"/>
              </w:rPr>
              <w:t>Overseas Travel (OT</w:t>
            </w:r>
            <w:r>
              <w:rPr>
                <w:rFonts w:ascii="Adobe Devanagari" w:hAnsi="Adobe Devanagari" w:cs="Adobe Devanagari"/>
                <w:b/>
                <w:sz w:val="24"/>
                <w:szCs w:val="24"/>
                <w:lang w:val="en-SG"/>
              </w:rPr>
              <w:t>)</w:t>
            </w:r>
          </w:p>
        </w:tc>
      </w:tr>
      <w:tr w:rsidR="00B11C6F" w:rsidRPr="00F3515A" w14:paraId="4442F6AD" w14:textId="77777777" w:rsidTr="00DB479D">
        <w:trPr>
          <w:cantSplit/>
        </w:trPr>
        <w:tc>
          <w:tcPr>
            <w:tcW w:w="7555" w:type="dxa"/>
          </w:tcPr>
          <w:p w14:paraId="0CA03D8F"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c>
          <w:tcPr>
            <w:tcW w:w="2182" w:type="dxa"/>
          </w:tcPr>
          <w:p w14:paraId="7A665E77" w14:textId="77777777" w:rsidR="00B11C6F" w:rsidRPr="00F3515A" w:rsidRDefault="00B11C6F" w:rsidP="00DB479D">
            <w:pPr>
              <w:pStyle w:val="CSCNormal"/>
              <w:spacing w:before="80" w:after="80"/>
              <w:rPr>
                <w:rFonts w:ascii="Adobe Devanagari" w:hAnsi="Adobe Devanagari" w:cs="Adobe Devanagari"/>
                <w:sz w:val="24"/>
                <w:szCs w:val="24"/>
                <w:lang w:val="en-SG"/>
              </w:rPr>
            </w:pPr>
          </w:p>
        </w:tc>
      </w:tr>
      <w:tr w:rsidR="00B11C6F" w:rsidRPr="00F3515A" w14:paraId="161D2CD7" w14:textId="77777777" w:rsidTr="00DB479D">
        <w:trPr>
          <w:cantSplit/>
        </w:trPr>
        <w:tc>
          <w:tcPr>
            <w:tcW w:w="7555" w:type="dxa"/>
            <w:shd w:val="clear" w:color="auto" w:fill="E7E6E6" w:themeFill="background2"/>
          </w:tcPr>
          <w:p w14:paraId="57FE1B3F" w14:textId="77777777" w:rsidR="00B11C6F" w:rsidRPr="00F3515A" w:rsidRDefault="00B11C6F" w:rsidP="00DB479D">
            <w:pPr>
              <w:pStyle w:val="CSCNormal"/>
              <w:spacing w:before="80" w:after="80"/>
              <w:rPr>
                <w:rFonts w:ascii="Adobe Devanagari" w:hAnsi="Adobe Devanagari" w:cs="Adobe Devanagari"/>
                <w:b/>
                <w:sz w:val="24"/>
                <w:szCs w:val="24"/>
                <w:lang w:val="en-SG"/>
              </w:rPr>
            </w:pPr>
            <w:r w:rsidRPr="00F3515A">
              <w:rPr>
                <w:rFonts w:ascii="Adobe Devanagari" w:hAnsi="Adobe Devanagari" w:cs="Adobe Devanagari"/>
                <w:b/>
                <w:sz w:val="24"/>
                <w:szCs w:val="24"/>
                <w:lang w:val="en-SG"/>
              </w:rPr>
              <w:t>Total</w:t>
            </w:r>
          </w:p>
        </w:tc>
        <w:tc>
          <w:tcPr>
            <w:tcW w:w="2182" w:type="dxa"/>
            <w:shd w:val="clear" w:color="auto" w:fill="E7E6E6" w:themeFill="background2"/>
          </w:tcPr>
          <w:p w14:paraId="4A6815E7" w14:textId="77777777" w:rsidR="00B11C6F" w:rsidRPr="00F3515A" w:rsidRDefault="00B11C6F" w:rsidP="00DB479D">
            <w:pPr>
              <w:pStyle w:val="CSCNormal"/>
              <w:spacing w:before="80" w:after="80"/>
              <w:rPr>
                <w:rFonts w:ascii="Adobe Devanagari" w:hAnsi="Adobe Devanagari" w:cs="Adobe Devanagari"/>
                <w:b/>
                <w:sz w:val="24"/>
                <w:szCs w:val="24"/>
                <w:lang w:val="en-SG"/>
              </w:rPr>
            </w:pPr>
          </w:p>
        </w:tc>
      </w:tr>
    </w:tbl>
    <w:p w14:paraId="784DF97C" w14:textId="77777777" w:rsidR="00B11C6F" w:rsidRPr="00F3515A" w:rsidRDefault="00B11C6F" w:rsidP="00B11C6F">
      <w:pPr>
        <w:pStyle w:val="CSCNormal"/>
        <w:rPr>
          <w:rFonts w:ascii="Adobe Devanagari" w:hAnsi="Adobe Devanagari" w:cs="Adobe Devanagari"/>
          <w:sz w:val="24"/>
          <w:szCs w:val="24"/>
          <w:lang w:val="en-SG"/>
        </w:rPr>
      </w:pPr>
    </w:p>
    <w:p w14:paraId="626911E4" w14:textId="77777777" w:rsidR="00B11C6F" w:rsidRPr="00F3515A" w:rsidRDefault="00B11C6F" w:rsidP="00B11C6F">
      <w:pPr>
        <w:pStyle w:val="CSCNormal"/>
        <w:rPr>
          <w:rFonts w:ascii="Adobe Devanagari" w:hAnsi="Adobe Devanagari" w:cs="Adobe Devanagari"/>
          <w:sz w:val="24"/>
          <w:szCs w:val="24"/>
          <w:lang w:val="en-SG"/>
        </w:rPr>
      </w:pPr>
    </w:p>
    <w:p w14:paraId="73E03DCD" w14:textId="77777777" w:rsidR="00E726DF" w:rsidRDefault="00E726DF" w:rsidP="00E726DF">
      <w:pPr>
        <w:rPr>
          <w:rFonts w:ascii="Adobe Devanagari" w:eastAsiaTheme="majorEastAsia" w:hAnsi="Adobe Devanagari" w:cs="Adobe Devanagari"/>
          <w:color w:val="2F5496" w:themeColor="accent1" w:themeShade="BF"/>
          <w:sz w:val="24"/>
          <w:szCs w:val="24"/>
        </w:rPr>
      </w:pPr>
    </w:p>
    <w:p w14:paraId="7CAFE9D7" w14:textId="77777777" w:rsidR="00F00436" w:rsidRDefault="00F00436" w:rsidP="00E726DF">
      <w:pPr>
        <w:rPr>
          <w:rFonts w:ascii="Adobe Devanagari" w:eastAsiaTheme="majorEastAsia" w:hAnsi="Adobe Devanagari" w:cs="Adobe Devanagari"/>
          <w:color w:val="2F5496" w:themeColor="accent1" w:themeShade="BF"/>
          <w:sz w:val="24"/>
          <w:szCs w:val="24"/>
        </w:rPr>
      </w:pPr>
    </w:p>
    <w:p w14:paraId="03AACD6D" w14:textId="77777777" w:rsidR="00F00436" w:rsidRDefault="00F00436" w:rsidP="00E726DF">
      <w:pPr>
        <w:rPr>
          <w:rFonts w:ascii="Adobe Devanagari" w:eastAsiaTheme="majorEastAsia" w:hAnsi="Adobe Devanagari" w:cs="Adobe Devanagari"/>
          <w:color w:val="2F5496" w:themeColor="accent1" w:themeShade="BF"/>
          <w:sz w:val="24"/>
          <w:szCs w:val="24"/>
        </w:rPr>
      </w:pPr>
    </w:p>
    <w:p w14:paraId="4A978CDD" w14:textId="77777777" w:rsidR="00F00436" w:rsidRDefault="00F00436" w:rsidP="00E726DF">
      <w:pPr>
        <w:rPr>
          <w:rFonts w:ascii="Adobe Devanagari" w:eastAsiaTheme="majorEastAsia" w:hAnsi="Adobe Devanagari" w:cs="Adobe Devanagari"/>
          <w:color w:val="2F5496" w:themeColor="accent1" w:themeShade="BF"/>
          <w:sz w:val="24"/>
          <w:szCs w:val="24"/>
        </w:rPr>
      </w:pPr>
    </w:p>
    <w:p w14:paraId="3303D1F4" w14:textId="77777777" w:rsidR="00F00436" w:rsidRDefault="00F00436" w:rsidP="00E726DF">
      <w:pPr>
        <w:rPr>
          <w:rFonts w:ascii="Adobe Devanagari" w:eastAsiaTheme="majorEastAsia" w:hAnsi="Adobe Devanagari" w:cs="Adobe Devanagari"/>
          <w:color w:val="2F5496" w:themeColor="accent1" w:themeShade="BF"/>
          <w:sz w:val="24"/>
          <w:szCs w:val="24"/>
        </w:rPr>
      </w:pPr>
    </w:p>
    <w:p w14:paraId="349A450C" w14:textId="77777777" w:rsidR="00F00436" w:rsidRPr="00F3515A" w:rsidRDefault="00F00436" w:rsidP="00E726DF">
      <w:pPr>
        <w:rPr>
          <w:rFonts w:ascii="Adobe Devanagari" w:eastAsiaTheme="majorEastAsia" w:hAnsi="Adobe Devanagari" w:cs="Adobe Devanagari"/>
          <w:color w:val="2F5496" w:themeColor="accent1" w:themeShade="BF"/>
          <w:sz w:val="24"/>
          <w:szCs w:val="24"/>
        </w:rPr>
      </w:pPr>
    </w:p>
    <w:p w14:paraId="1D57BB2C" w14:textId="77777777" w:rsidR="00E726DF" w:rsidRPr="001E635A" w:rsidRDefault="00E726DF" w:rsidP="00E726DF">
      <w:pPr>
        <w:pStyle w:val="CSCHeading1"/>
        <w:numPr>
          <w:ilvl w:val="0"/>
          <w:numId w:val="5"/>
        </w:numPr>
        <w:rPr>
          <w:rFonts w:cs="Adobe Devanagari"/>
          <w:sz w:val="22"/>
          <w:szCs w:val="22"/>
          <w:lang w:val="en-SG"/>
        </w:rPr>
      </w:pPr>
      <w:r w:rsidRPr="00D65B82">
        <w:rPr>
          <w:rFonts w:ascii="Adobe Devanagari" w:hAnsi="Adobe Devanagari" w:cs="Adobe Devanagari"/>
          <w:szCs w:val="28"/>
          <w:lang w:val="en-SG"/>
        </w:rPr>
        <w:lastRenderedPageBreak/>
        <w:t>Declaration</w:t>
      </w:r>
    </w:p>
    <w:p w14:paraId="49B44A58" w14:textId="77777777" w:rsidR="00E726DF" w:rsidRPr="001E635A" w:rsidRDefault="00E726DF" w:rsidP="00975810">
      <w:pPr>
        <w:pStyle w:val="CSCNormal"/>
        <w:numPr>
          <w:ilvl w:val="0"/>
          <w:numId w:val="10"/>
        </w:numPr>
        <w:jc w:val="both"/>
        <w:rPr>
          <w:rFonts w:cs="Adobe Devanagari"/>
          <w:sz w:val="22"/>
          <w:szCs w:val="22"/>
          <w:lang w:val="en-SG"/>
        </w:rPr>
      </w:pPr>
      <w:r w:rsidRPr="001E635A">
        <w:rPr>
          <w:rFonts w:cs="Adobe Devanagari"/>
          <w:sz w:val="22"/>
          <w:szCs w:val="22"/>
          <w:lang w:val="en-SG"/>
        </w:rPr>
        <w:t>We declare that this proposal is submitted with endorsement from relevant authorities of all participating organizations.</w:t>
      </w:r>
    </w:p>
    <w:p w14:paraId="2494F720" w14:textId="77777777" w:rsidR="00E726DF" w:rsidRDefault="00E726DF" w:rsidP="00975810">
      <w:pPr>
        <w:pStyle w:val="ListParagraph"/>
        <w:numPr>
          <w:ilvl w:val="0"/>
          <w:numId w:val="10"/>
        </w:numPr>
        <w:spacing w:after="0" w:line="240" w:lineRule="auto"/>
        <w:jc w:val="both"/>
        <w:rPr>
          <w:rFonts w:ascii="Gadugi" w:hAnsi="Gadugi" w:cs="Adobe Devanagari"/>
        </w:rPr>
      </w:pPr>
      <w:r w:rsidRPr="001E635A">
        <w:rPr>
          <w:rFonts w:ascii="Gadugi" w:hAnsi="Gadugi" w:cs="Adobe Devanagari"/>
        </w:rPr>
        <w:t xml:space="preserve">We declare that all project work is done in Singapore, unless expressly approved by the </w:t>
      </w:r>
      <w:r w:rsidR="00E61624" w:rsidRPr="001E635A">
        <w:rPr>
          <w:rFonts w:ascii="Gadugi" w:hAnsi="Gadugi" w:cs="Adobe Devanagari"/>
        </w:rPr>
        <w:t>NCL</w:t>
      </w:r>
      <w:r w:rsidRPr="001E635A">
        <w:rPr>
          <w:rFonts w:ascii="Gadugi" w:hAnsi="Gadugi" w:cs="Adobe Devanagari"/>
        </w:rPr>
        <w:t>.</w:t>
      </w:r>
    </w:p>
    <w:p w14:paraId="01D94259" w14:textId="77777777" w:rsidR="00D55008" w:rsidRPr="001E635A" w:rsidRDefault="00D55008" w:rsidP="00D55008">
      <w:pPr>
        <w:pStyle w:val="ListParagraph"/>
        <w:spacing w:after="0" w:line="240" w:lineRule="auto"/>
        <w:jc w:val="both"/>
        <w:rPr>
          <w:rFonts w:ascii="Gadugi" w:hAnsi="Gadugi" w:cs="Adobe Devanagari"/>
        </w:rPr>
      </w:pPr>
    </w:p>
    <w:p w14:paraId="06D2FAE5" w14:textId="7AAC55E7" w:rsidR="00E726DF" w:rsidRDefault="00E726DF" w:rsidP="00975810">
      <w:pPr>
        <w:pStyle w:val="CSCNormal"/>
        <w:numPr>
          <w:ilvl w:val="0"/>
          <w:numId w:val="10"/>
        </w:numPr>
        <w:jc w:val="both"/>
        <w:rPr>
          <w:rFonts w:cs="Adobe Devanagari"/>
          <w:sz w:val="22"/>
          <w:szCs w:val="22"/>
          <w:lang w:val="en-SG"/>
        </w:rPr>
      </w:pPr>
      <w:r w:rsidRPr="001E635A">
        <w:rPr>
          <w:rFonts w:cs="Adobe Devanagari"/>
          <w:sz w:val="22"/>
          <w:szCs w:val="22"/>
          <w:lang w:val="en-SG"/>
        </w:rPr>
        <w:t>We declare that none of the project work proposed here is currently being funded or under submission for funding by any public agency of Singapore.</w:t>
      </w:r>
    </w:p>
    <w:p w14:paraId="040F97F1" w14:textId="77777777" w:rsidR="00A06B27" w:rsidRDefault="00A06B27" w:rsidP="00A06B27">
      <w:pPr>
        <w:pStyle w:val="ListParagraph"/>
        <w:rPr>
          <w:rFonts w:cs="Adobe Devanagari"/>
        </w:rPr>
      </w:pPr>
    </w:p>
    <w:p w14:paraId="40688052" w14:textId="77777777" w:rsidR="00A06B27" w:rsidRPr="001E635A" w:rsidRDefault="00A06B27" w:rsidP="00A06B27">
      <w:pPr>
        <w:pStyle w:val="CSCNormal"/>
        <w:jc w:val="both"/>
        <w:rPr>
          <w:rFonts w:cs="Adobe Devanagari"/>
          <w:sz w:val="22"/>
          <w:szCs w:val="22"/>
          <w:lang w:val="en-SG"/>
        </w:rPr>
      </w:pPr>
    </w:p>
    <w:p w14:paraId="66EFDD43" w14:textId="6C689FD3" w:rsidR="00E726DF" w:rsidRPr="00FD077F" w:rsidRDefault="00FD077F" w:rsidP="00793401">
      <w:pPr>
        <w:spacing w:line="320" w:lineRule="exact"/>
        <w:rPr>
          <w:rFonts w:ascii="Adobe Devanagari" w:hAnsi="Adobe Devanagari" w:cs="Adobe Devanagari"/>
          <w:bCs/>
          <w:sz w:val="24"/>
          <w:szCs w:val="24"/>
          <w:lang w:val="en-US"/>
        </w:rPr>
      </w:pPr>
      <w:r w:rsidRPr="00FD077F">
        <w:rPr>
          <w:rFonts w:ascii="Adobe Devanagari" w:hAnsi="Adobe Devanagari" w:cs="Adobe Devanagari"/>
          <w:bCs/>
          <w:sz w:val="24"/>
          <w:szCs w:val="24"/>
          <w:lang w:val="en-US"/>
        </w:rPr>
        <w:t>Insert signatures (inked or electronic) of PI and all Co-PIs</w:t>
      </w:r>
    </w:p>
    <w:tbl>
      <w:tblPr>
        <w:tblStyle w:val="TableGrid"/>
        <w:tblW w:w="97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737"/>
      </w:tblGrid>
      <w:tr w:rsidR="00FD077F" w:rsidRPr="00BE2C9A" w14:paraId="2752AB25" w14:textId="77777777" w:rsidTr="007E3354">
        <w:tc>
          <w:tcPr>
            <w:tcW w:w="3262" w:type="dxa"/>
          </w:tcPr>
          <w:p w14:paraId="4F548993"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Signature</w:t>
            </w:r>
          </w:p>
          <w:p w14:paraId="792EB825" w14:textId="77777777" w:rsidR="00FD077F" w:rsidRPr="00BE2C9A" w:rsidRDefault="00FD077F" w:rsidP="007E3354">
            <w:pPr>
              <w:pStyle w:val="CSCNormal"/>
              <w:spacing w:before="60" w:after="60"/>
              <w:rPr>
                <w:color w:val="A6A6A6" w:themeColor="background1" w:themeShade="A6"/>
                <w:lang w:val="en-SG"/>
              </w:rPr>
            </w:pPr>
          </w:p>
          <w:p w14:paraId="1E2FB580" w14:textId="77777777" w:rsidR="00FD077F" w:rsidRPr="00BE2C9A" w:rsidRDefault="00FD077F" w:rsidP="007E3354">
            <w:pPr>
              <w:pStyle w:val="CSCNormal"/>
              <w:spacing w:before="60" w:after="60"/>
              <w:rPr>
                <w:color w:val="A6A6A6" w:themeColor="background1" w:themeShade="A6"/>
                <w:lang w:val="en-SG"/>
              </w:rPr>
            </w:pPr>
          </w:p>
        </w:tc>
      </w:tr>
      <w:tr w:rsidR="00FD077F" w:rsidRPr="00BE2C9A" w14:paraId="268A2B3F" w14:textId="77777777" w:rsidTr="007E3354">
        <w:tc>
          <w:tcPr>
            <w:tcW w:w="3262" w:type="dxa"/>
          </w:tcPr>
          <w:p w14:paraId="297C7466"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Name</w:t>
            </w:r>
          </w:p>
        </w:tc>
      </w:tr>
      <w:tr w:rsidR="00FD077F" w:rsidRPr="00BE2C9A" w14:paraId="1919A606" w14:textId="77777777" w:rsidTr="007E3354">
        <w:tc>
          <w:tcPr>
            <w:tcW w:w="3262" w:type="dxa"/>
          </w:tcPr>
          <w:p w14:paraId="1DA9E096" w14:textId="77777777" w:rsidR="00FD077F" w:rsidRPr="00BE2C9A" w:rsidRDefault="00FD077F" w:rsidP="007E3354">
            <w:pPr>
              <w:pStyle w:val="CSCNormal"/>
              <w:spacing w:before="60" w:after="60"/>
              <w:rPr>
                <w:color w:val="A6A6A6" w:themeColor="background1" w:themeShade="A6"/>
                <w:lang w:val="en-SG"/>
              </w:rPr>
            </w:pPr>
            <w:r>
              <w:rPr>
                <w:color w:val="A6A6A6" w:themeColor="background1" w:themeShade="A6"/>
                <w:lang w:val="en-SG"/>
              </w:rPr>
              <w:t>Organization</w:t>
            </w:r>
          </w:p>
        </w:tc>
      </w:tr>
    </w:tbl>
    <w:p w14:paraId="1B083B69" w14:textId="77777777" w:rsidR="00793401" w:rsidRDefault="00793401" w:rsidP="00793401">
      <w:pPr>
        <w:spacing w:line="400" w:lineRule="exact"/>
        <w:rPr>
          <w:rFonts w:ascii="Adobe Devanagari" w:hAnsi="Adobe Devanagari" w:cs="Adobe Devanagari"/>
          <w:b/>
          <w:sz w:val="24"/>
          <w:szCs w:val="24"/>
          <w:lang w:val="en-US"/>
        </w:rPr>
      </w:pPr>
    </w:p>
    <w:tbl>
      <w:tblPr>
        <w:tblStyle w:val="TableGrid"/>
        <w:tblW w:w="97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737"/>
      </w:tblGrid>
      <w:tr w:rsidR="00FD077F" w:rsidRPr="00BE2C9A" w14:paraId="4D11975E" w14:textId="77777777" w:rsidTr="007E3354">
        <w:tc>
          <w:tcPr>
            <w:tcW w:w="3262" w:type="dxa"/>
          </w:tcPr>
          <w:p w14:paraId="1BAD7DE3"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Signature</w:t>
            </w:r>
          </w:p>
          <w:p w14:paraId="69C3383E" w14:textId="77777777" w:rsidR="00FD077F" w:rsidRPr="00BE2C9A" w:rsidRDefault="00FD077F" w:rsidP="007E3354">
            <w:pPr>
              <w:pStyle w:val="CSCNormal"/>
              <w:spacing w:before="60" w:after="60"/>
              <w:rPr>
                <w:color w:val="A6A6A6" w:themeColor="background1" w:themeShade="A6"/>
                <w:lang w:val="en-SG"/>
              </w:rPr>
            </w:pPr>
          </w:p>
          <w:p w14:paraId="01518702" w14:textId="77777777" w:rsidR="00FD077F" w:rsidRPr="00BE2C9A" w:rsidRDefault="00FD077F" w:rsidP="007E3354">
            <w:pPr>
              <w:pStyle w:val="CSCNormal"/>
              <w:spacing w:before="60" w:after="60"/>
              <w:rPr>
                <w:color w:val="A6A6A6" w:themeColor="background1" w:themeShade="A6"/>
                <w:lang w:val="en-SG"/>
              </w:rPr>
            </w:pPr>
          </w:p>
          <w:p w14:paraId="2FB4FB18" w14:textId="77777777" w:rsidR="00FD077F" w:rsidRPr="00BE2C9A" w:rsidRDefault="00FD077F" w:rsidP="007E3354">
            <w:pPr>
              <w:pStyle w:val="CSCNormal"/>
              <w:spacing w:before="60" w:after="60"/>
              <w:rPr>
                <w:color w:val="A6A6A6" w:themeColor="background1" w:themeShade="A6"/>
                <w:lang w:val="en-SG"/>
              </w:rPr>
            </w:pPr>
          </w:p>
        </w:tc>
      </w:tr>
      <w:tr w:rsidR="00FD077F" w:rsidRPr="00BE2C9A" w14:paraId="1DF4F422" w14:textId="77777777" w:rsidTr="007E3354">
        <w:tc>
          <w:tcPr>
            <w:tcW w:w="3262" w:type="dxa"/>
          </w:tcPr>
          <w:p w14:paraId="36E8D9B6"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Name</w:t>
            </w:r>
          </w:p>
        </w:tc>
      </w:tr>
      <w:tr w:rsidR="00FD077F" w:rsidRPr="00BE2C9A" w14:paraId="02C63572" w14:textId="77777777" w:rsidTr="007E3354">
        <w:tc>
          <w:tcPr>
            <w:tcW w:w="3262" w:type="dxa"/>
          </w:tcPr>
          <w:p w14:paraId="59468E19" w14:textId="77777777" w:rsidR="00FD077F" w:rsidRPr="00BE2C9A" w:rsidRDefault="00FD077F" w:rsidP="007E3354">
            <w:pPr>
              <w:pStyle w:val="CSCNormal"/>
              <w:spacing w:before="60" w:after="60"/>
              <w:rPr>
                <w:color w:val="A6A6A6" w:themeColor="background1" w:themeShade="A6"/>
                <w:lang w:val="en-SG"/>
              </w:rPr>
            </w:pPr>
            <w:r>
              <w:rPr>
                <w:color w:val="A6A6A6" w:themeColor="background1" w:themeShade="A6"/>
                <w:lang w:val="en-SG"/>
              </w:rPr>
              <w:t>Organization</w:t>
            </w:r>
          </w:p>
        </w:tc>
      </w:tr>
    </w:tbl>
    <w:p w14:paraId="25DBDACD" w14:textId="189C6C4F" w:rsidR="00420015" w:rsidRDefault="00420015" w:rsidP="00793401">
      <w:pPr>
        <w:spacing w:line="400" w:lineRule="exact"/>
        <w:rPr>
          <w:rFonts w:ascii="Adobe Devanagari" w:hAnsi="Adobe Devanagari" w:cs="Adobe Devanagari"/>
          <w:b/>
          <w:sz w:val="24"/>
          <w:szCs w:val="24"/>
          <w:lang w:val="en-US"/>
        </w:rPr>
      </w:pPr>
    </w:p>
    <w:tbl>
      <w:tblPr>
        <w:tblStyle w:val="TableGrid"/>
        <w:tblW w:w="9737"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9737"/>
      </w:tblGrid>
      <w:tr w:rsidR="00FD077F" w:rsidRPr="00BE2C9A" w14:paraId="67B004BB" w14:textId="77777777" w:rsidTr="007E3354">
        <w:tc>
          <w:tcPr>
            <w:tcW w:w="3262" w:type="dxa"/>
          </w:tcPr>
          <w:p w14:paraId="7D1FDA52"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Signature</w:t>
            </w:r>
          </w:p>
          <w:p w14:paraId="4A078907" w14:textId="77777777" w:rsidR="00FD077F" w:rsidRPr="00BE2C9A" w:rsidRDefault="00FD077F" w:rsidP="007E3354">
            <w:pPr>
              <w:pStyle w:val="CSCNormal"/>
              <w:spacing w:before="60" w:after="60"/>
              <w:rPr>
                <w:color w:val="A6A6A6" w:themeColor="background1" w:themeShade="A6"/>
                <w:lang w:val="en-SG"/>
              </w:rPr>
            </w:pPr>
          </w:p>
          <w:p w14:paraId="1E20BA85" w14:textId="77777777" w:rsidR="00FD077F" w:rsidRPr="00BE2C9A" w:rsidRDefault="00FD077F" w:rsidP="007E3354">
            <w:pPr>
              <w:pStyle w:val="CSCNormal"/>
              <w:spacing w:before="60" w:after="60"/>
              <w:rPr>
                <w:color w:val="A6A6A6" w:themeColor="background1" w:themeShade="A6"/>
                <w:lang w:val="en-SG"/>
              </w:rPr>
            </w:pPr>
          </w:p>
          <w:p w14:paraId="68A04626" w14:textId="77777777" w:rsidR="00FD077F" w:rsidRPr="00BE2C9A" w:rsidRDefault="00FD077F" w:rsidP="007E3354">
            <w:pPr>
              <w:pStyle w:val="CSCNormal"/>
              <w:spacing w:before="60" w:after="60"/>
              <w:rPr>
                <w:color w:val="A6A6A6" w:themeColor="background1" w:themeShade="A6"/>
                <w:lang w:val="en-SG"/>
              </w:rPr>
            </w:pPr>
          </w:p>
        </w:tc>
      </w:tr>
      <w:tr w:rsidR="00FD077F" w:rsidRPr="00BE2C9A" w14:paraId="661E983E" w14:textId="77777777" w:rsidTr="007E3354">
        <w:tc>
          <w:tcPr>
            <w:tcW w:w="3262" w:type="dxa"/>
          </w:tcPr>
          <w:p w14:paraId="66B26D79" w14:textId="77777777" w:rsidR="00FD077F" w:rsidRPr="00BE2C9A" w:rsidRDefault="00FD077F" w:rsidP="007E3354">
            <w:pPr>
              <w:pStyle w:val="CSCNormal"/>
              <w:spacing w:before="60" w:after="60"/>
              <w:rPr>
                <w:color w:val="A6A6A6" w:themeColor="background1" w:themeShade="A6"/>
                <w:lang w:val="en-SG"/>
              </w:rPr>
            </w:pPr>
            <w:r w:rsidRPr="00BE2C9A">
              <w:rPr>
                <w:color w:val="A6A6A6" w:themeColor="background1" w:themeShade="A6"/>
                <w:lang w:val="en-SG"/>
              </w:rPr>
              <w:t>Name</w:t>
            </w:r>
          </w:p>
        </w:tc>
      </w:tr>
      <w:tr w:rsidR="00FD077F" w:rsidRPr="00BE2C9A" w14:paraId="688D0404" w14:textId="77777777" w:rsidTr="007E3354">
        <w:tc>
          <w:tcPr>
            <w:tcW w:w="3262" w:type="dxa"/>
          </w:tcPr>
          <w:p w14:paraId="3EC361D5" w14:textId="77777777" w:rsidR="00FD077F" w:rsidRPr="00BE2C9A" w:rsidRDefault="00FD077F" w:rsidP="007E3354">
            <w:pPr>
              <w:pStyle w:val="CSCNormal"/>
              <w:spacing w:before="60" w:after="60"/>
              <w:rPr>
                <w:color w:val="A6A6A6" w:themeColor="background1" w:themeShade="A6"/>
                <w:lang w:val="en-SG"/>
              </w:rPr>
            </w:pPr>
            <w:r>
              <w:rPr>
                <w:color w:val="A6A6A6" w:themeColor="background1" w:themeShade="A6"/>
                <w:lang w:val="en-SG"/>
              </w:rPr>
              <w:t>Organization</w:t>
            </w:r>
          </w:p>
        </w:tc>
      </w:tr>
    </w:tbl>
    <w:p w14:paraId="43F3DADB" w14:textId="77777777" w:rsidR="00FD077F" w:rsidRDefault="00FD077F" w:rsidP="00793401">
      <w:pPr>
        <w:spacing w:line="400" w:lineRule="exact"/>
        <w:rPr>
          <w:rFonts w:ascii="Adobe Devanagari" w:hAnsi="Adobe Devanagari" w:cs="Adobe Devanagari"/>
          <w:b/>
          <w:sz w:val="24"/>
          <w:szCs w:val="24"/>
          <w:lang w:val="en-US"/>
        </w:rPr>
      </w:pPr>
    </w:p>
    <w:p w14:paraId="7E65B207" w14:textId="77777777" w:rsidR="00420015" w:rsidRPr="00F3515A" w:rsidRDefault="00420015" w:rsidP="00793401">
      <w:pPr>
        <w:spacing w:line="400" w:lineRule="exact"/>
        <w:rPr>
          <w:rFonts w:ascii="Adobe Devanagari" w:hAnsi="Adobe Devanagari" w:cs="Adobe Devanagari"/>
          <w:b/>
          <w:sz w:val="24"/>
          <w:szCs w:val="24"/>
          <w:lang w:val="en-US"/>
        </w:rPr>
      </w:pPr>
    </w:p>
    <w:p w14:paraId="1E6BA24B" w14:textId="77777777" w:rsidR="002C4EDB" w:rsidRPr="00F3515A" w:rsidRDefault="002C4EDB" w:rsidP="00EC162B">
      <w:pPr>
        <w:rPr>
          <w:rFonts w:ascii="Adobe Devanagari" w:hAnsi="Adobe Devanagari" w:cs="Adobe Devanagari"/>
          <w:sz w:val="24"/>
          <w:szCs w:val="24"/>
          <w:lang w:val="en-US" w:bidi="ar-SA"/>
        </w:rPr>
      </w:pPr>
    </w:p>
    <w:p w14:paraId="223DD284" w14:textId="77777777" w:rsidR="002C4EDB" w:rsidRPr="00F3515A" w:rsidRDefault="002C4EDB" w:rsidP="00EC162B">
      <w:pPr>
        <w:rPr>
          <w:rFonts w:ascii="Adobe Devanagari" w:hAnsi="Adobe Devanagari" w:cs="Adobe Devanagari"/>
          <w:sz w:val="24"/>
          <w:szCs w:val="24"/>
          <w:lang w:val="en-US" w:bidi="ar-SA"/>
        </w:rPr>
      </w:pPr>
    </w:p>
    <w:p w14:paraId="32854E22" w14:textId="77777777" w:rsidR="002C4EDB" w:rsidRPr="00D57CC6" w:rsidRDefault="002C4EDB" w:rsidP="006C094D">
      <w:pPr>
        <w:pStyle w:val="CSCHeading1"/>
        <w:rPr>
          <w:rFonts w:ascii="Adobe Devanagari" w:hAnsi="Adobe Devanagari" w:cs="Adobe Devanagari"/>
          <w:b/>
          <w:i/>
          <w:sz w:val="32"/>
        </w:rPr>
      </w:pPr>
      <w:r w:rsidRPr="00D57CC6">
        <w:rPr>
          <w:rFonts w:ascii="Adobe Devanagari" w:hAnsi="Adobe Devanagari" w:cs="Adobe Devanagari"/>
          <w:b/>
          <w:i/>
          <w:sz w:val="32"/>
        </w:rPr>
        <w:lastRenderedPageBreak/>
        <w:t>Annex A: Curriculum Vitae</w:t>
      </w:r>
    </w:p>
    <w:p w14:paraId="3F133250" w14:textId="77777777" w:rsidR="002C4EDB" w:rsidRPr="006C78D6" w:rsidRDefault="002C4EDB" w:rsidP="002C4EDB">
      <w:pPr>
        <w:pStyle w:val="CSCNormal"/>
        <w:jc w:val="both"/>
        <w:rPr>
          <w:rFonts w:cs="Adobe Devanagari"/>
          <w:iCs/>
          <w:sz w:val="22"/>
          <w:szCs w:val="22"/>
          <w:lang w:val="en-SG" w:bidi="my-MM"/>
        </w:rPr>
      </w:pPr>
      <w:r w:rsidRPr="006C78D6">
        <w:rPr>
          <w:rFonts w:cs="Adobe Devanagari"/>
          <w:iCs/>
          <w:sz w:val="22"/>
          <w:szCs w:val="22"/>
          <w:lang w:val="en-SG" w:bidi="my-MM"/>
        </w:rPr>
        <w:t>Please provide CVs of the Lead PI, Co-PIs, and Collaborators of up to 2 pages each. Information to include are:</w:t>
      </w:r>
    </w:p>
    <w:p w14:paraId="5E7DF73C"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Name</w:t>
      </w:r>
    </w:p>
    <w:p w14:paraId="2182A046"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Title</w:t>
      </w:r>
    </w:p>
    <w:p w14:paraId="2B4B715A"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Office mailing address</w:t>
      </w:r>
    </w:p>
    <w:p w14:paraId="08484DF5"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E-mail address</w:t>
      </w:r>
    </w:p>
    <w:p w14:paraId="58E375B0"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Contact number</w:t>
      </w:r>
    </w:p>
    <w:p w14:paraId="2926B7EE"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Current position and appointments</w:t>
      </w:r>
    </w:p>
    <w:p w14:paraId="4D6AFAE1"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Employment history</w:t>
      </w:r>
    </w:p>
    <w:p w14:paraId="1C276647"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Academic qualifications</w:t>
      </w:r>
    </w:p>
    <w:p w14:paraId="2E8B71C8"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Research interests</w:t>
      </w:r>
    </w:p>
    <w:p w14:paraId="3698E424" w14:textId="77777777" w:rsidR="002C4EDB" w:rsidRPr="006C78D6" w:rsidRDefault="002C4EDB" w:rsidP="002C4EDB">
      <w:pPr>
        <w:pStyle w:val="CSCNormal"/>
        <w:numPr>
          <w:ilvl w:val="0"/>
          <w:numId w:val="8"/>
        </w:numPr>
        <w:ind w:left="450"/>
        <w:contextualSpacing/>
        <w:rPr>
          <w:rFonts w:cs="Adobe Devanagari"/>
          <w:iCs/>
          <w:sz w:val="22"/>
          <w:szCs w:val="22"/>
          <w:lang w:val="en-SG" w:bidi="my-MM"/>
        </w:rPr>
      </w:pPr>
      <w:r w:rsidRPr="006C78D6">
        <w:rPr>
          <w:rFonts w:cs="Adobe Devanagari"/>
          <w:iCs/>
          <w:sz w:val="22"/>
          <w:szCs w:val="22"/>
          <w:lang w:val="en-SG" w:bidi="my-MM"/>
        </w:rPr>
        <w:t>Other achievements (e.g., awards, publications, patents) relevant to the proposed project</w:t>
      </w:r>
    </w:p>
    <w:p w14:paraId="227514CB" w14:textId="77777777" w:rsidR="002C4EDB" w:rsidRPr="00020CD3" w:rsidRDefault="002C4EDB" w:rsidP="002C4EDB">
      <w:pPr>
        <w:pStyle w:val="CSCNormal"/>
        <w:pBdr>
          <w:bottom w:val="single" w:sz="6" w:space="1" w:color="auto"/>
        </w:pBdr>
        <w:rPr>
          <w:rFonts w:ascii="Adobe Devanagari" w:hAnsi="Adobe Devanagari" w:cs="Adobe Devanagari"/>
          <w:sz w:val="24"/>
          <w:szCs w:val="24"/>
          <w:lang w:val="en-SG"/>
        </w:rPr>
      </w:pPr>
    </w:p>
    <w:p w14:paraId="00AB6FD0" w14:textId="77777777" w:rsidR="002C4EDB" w:rsidRPr="00F3515A" w:rsidRDefault="002C4EDB" w:rsidP="002C4EDB">
      <w:pPr>
        <w:rPr>
          <w:rFonts w:ascii="Adobe Devanagari" w:hAnsi="Adobe Devanagari" w:cs="Adobe Devanagari"/>
          <w:color w:val="2F5496" w:themeColor="accent1" w:themeShade="BF"/>
          <w:sz w:val="24"/>
          <w:szCs w:val="24"/>
        </w:rPr>
      </w:pPr>
    </w:p>
    <w:p w14:paraId="4BED3DA7" w14:textId="77777777" w:rsidR="002C4EDB" w:rsidRPr="00F3515A" w:rsidRDefault="002C4EDB" w:rsidP="002C4EDB">
      <w:pPr>
        <w:rPr>
          <w:rFonts w:ascii="Adobe Devanagari" w:hAnsi="Adobe Devanagari" w:cs="Adobe Devanagari"/>
          <w:color w:val="2F5496" w:themeColor="accent1" w:themeShade="BF"/>
          <w:sz w:val="24"/>
          <w:szCs w:val="24"/>
        </w:rPr>
      </w:pPr>
    </w:p>
    <w:p w14:paraId="67630742" w14:textId="77777777" w:rsidR="002C4EDB" w:rsidRPr="00F3515A" w:rsidRDefault="002C4EDB" w:rsidP="002C4EDB">
      <w:pPr>
        <w:rPr>
          <w:rFonts w:ascii="Adobe Devanagari" w:hAnsi="Adobe Devanagari" w:cs="Adobe Devanagari"/>
          <w:color w:val="2F5496" w:themeColor="accent1" w:themeShade="BF"/>
          <w:sz w:val="24"/>
          <w:szCs w:val="24"/>
        </w:rPr>
      </w:pPr>
    </w:p>
    <w:p w14:paraId="5D1A613E" w14:textId="77777777" w:rsidR="002C4EDB" w:rsidRPr="00F3515A" w:rsidRDefault="002C4EDB" w:rsidP="002C4EDB">
      <w:pPr>
        <w:rPr>
          <w:rFonts w:ascii="Adobe Devanagari" w:hAnsi="Adobe Devanagari" w:cs="Adobe Devanagari"/>
          <w:color w:val="2F5496" w:themeColor="accent1" w:themeShade="BF"/>
          <w:sz w:val="24"/>
          <w:szCs w:val="24"/>
        </w:rPr>
      </w:pPr>
    </w:p>
    <w:p w14:paraId="58116170" w14:textId="77777777" w:rsidR="002C4EDB" w:rsidRPr="00F3515A" w:rsidRDefault="002C4EDB" w:rsidP="002C4EDB">
      <w:pPr>
        <w:rPr>
          <w:rFonts w:ascii="Adobe Devanagari" w:hAnsi="Adobe Devanagari" w:cs="Adobe Devanagari"/>
          <w:color w:val="2F5496" w:themeColor="accent1" w:themeShade="BF"/>
          <w:sz w:val="24"/>
          <w:szCs w:val="24"/>
        </w:rPr>
      </w:pPr>
    </w:p>
    <w:p w14:paraId="2DD3DE54" w14:textId="77777777" w:rsidR="002C4EDB" w:rsidRPr="00F3515A" w:rsidRDefault="002C4EDB" w:rsidP="002C4EDB">
      <w:pPr>
        <w:rPr>
          <w:rFonts w:ascii="Adobe Devanagari" w:hAnsi="Adobe Devanagari" w:cs="Adobe Devanagari"/>
          <w:color w:val="2F5496" w:themeColor="accent1" w:themeShade="BF"/>
          <w:sz w:val="24"/>
          <w:szCs w:val="24"/>
        </w:rPr>
      </w:pPr>
    </w:p>
    <w:p w14:paraId="340511C9" w14:textId="77777777" w:rsidR="002C4EDB" w:rsidRPr="00F3515A" w:rsidRDefault="002C4EDB" w:rsidP="002C4EDB">
      <w:pPr>
        <w:rPr>
          <w:rFonts w:ascii="Adobe Devanagari" w:hAnsi="Adobe Devanagari" w:cs="Adobe Devanagari"/>
          <w:color w:val="2F5496" w:themeColor="accent1" w:themeShade="BF"/>
          <w:sz w:val="24"/>
          <w:szCs w:val="24"/>
        </w:rPr>
      </w:pPr>
    </w:p>
    <w:p w14:paraId="41881A9F" w14:textId="77777777" w:rsidR="002C4EDB" w:rsidRPr="00F3515A" w:rsidRDefault="002C4EDB" w:rsidP="002C4EDB">
      <w:pPr>
        <w:rPr>
          <w:rFonts w:ascii="Adobe Devanagari" w:hAnsi="Adobe Devanagari" w:cs="Adobe Devanagari"/>
          <w:color w:val="2F5496" w:themeColor="accent1" w:themeShade="BF"/>
          <w:sz w:val="24"/>
          <w:szCs w:val="24"/>
        </w:rPr>
      </w:pPr>
    </w:p>
    <w:p w14:paraId="1D720DFF" w14:textId="77777777" w:rsidR="002C4EDB" w:rsidRPr="00F3515A" w:rsidRDefault="002C4EDB" w:rsidP="002C4EDB">
      <w:pPr>
        <w:rPr>
          <w:rFonts w:ascii="Adobe Devanagari" w:hAnsi="Adobe Devanagari" w:cs="Adobe Devanagari"/>
          <w:color w:val="2F5496" w:themeColor="accent1" w:themeShade="BF"/>
          <w:sz w:val="24"/>
          <w:szCs w:val="24"/>
        </w:rPr>
      </w:pPr>
    </w:p>
    <w:p w14:paraId="3B8FA702" w14:textId="77777777" w:rsidR="002C4EDB" w:rsidRPr="00F3515A" w:rsidRDefault="002C4EDB" w:rsidP="002C4EDB">
      <w:pPr>
        <w:rPr>
          <w:rFonts w:ascii="Adobe Devanagari" w:hAnsi="Adobe Devanagari" w:cs="Adobe Devanagari"/>
          <w:color w:val="2F5496" w:themeColor="accent1" w:themeShade="BF"/>
          <w:sz w:val="24"/>
          <w:szCs w:val="24"/>
        </w:rPr>
      </w:pPr>
    </w:p>
    <w:p w14:paraId="1106DA7C" w14:textId="77777777" w:rsidR="002C4EDB" w:rsidRPr="00F3515A" w:rsidRDefault="002C4EDB" w:rsidP="002C4EDB">
      <w:pPr>
        <w:rPr>
          <w:rFonts w:ascii="Adobe Devanagari" w:hAnsi="Adobe Devanagari" w:cs="Adobe Devanagari"/>
          <w:color w:val="2F5496" w:themeColor="accent1" w:themeShade="BF"/>
          <w:sz w:val="24"/>
          <w:szCs w:val="24"/>
        </w:rPr>
      </w:pPr>
    </w:p>
    <w:p w14:paraId="4EF889F5" w14:textId="77777777" w:rsidR="002C4EDB" w:rsidRPr="00F3515A" w:rsidRDefault="002C4EDB" w:rsidP="002C4EDB">
      <w:pPr>
        <w:rPr>
          <w:rFonts w:ascii="Adobe Devanagari" w:hAnsi="Adobe Devanagari" w:cs="Adobe Devanagari"/>
          <w:color w:val="2F5496" w:themeColor="accent1" w:themeShade="BF"/>
          <w:sz w:val="24"/>
          <w:szCs w:val="24"/>
        </w:rPr>
      </w:pPr>
    </w:p>
    <w:p w14:paraId="2FD15DB6" w14:textId="77777777" w:rsidR="002C4EDB" w:rsidRPr="00F3515A" w:rsidRDefault="002C4EDB" w:rsidP="002C4EDB">
      <w:pPr>
        <w:rPr>
          <w:rFonts w:ascii="Adobe Devanagari" w:hAnsi="Adobe Devanagari" w:cs="Adobe Devanagari"/>
          <w:color w:val="2F5496" w:themeColor="accent1" w:themeShade="BF"/>
          <w:sz w:val="24"/>
          <w:szCs w:val="24"/>
        </w:rPr>
      </w:pPr>
    </w:p>
    <w:p w14:paraId="0E04E391" w14:textId="77777777" w:rsidR="002C4EDB" w:rsidRPr="00F3515A" w:rsidRDefault="002C4EDB" w:rsidP="002C4EDB">
      <w:pPr>
        <w:rPr>
          <w:rFonts w:ascii="Adobe Devanagari" w:hAnsi="Adobe Devanagari" w:cs="Adobe Devanagari"/>
          <w:color w:val="2F5496" w:themeColor="accent1" w:themeShade="BF"/>
          <w:sz w:val="24"/>
          <w:szCs w:val="24"/>
        </w:rPr>
      </w:pPr>
    </w:p>
    <w:p w14:paraId="0E8B6E94" w14:textId="77777777" w:rsidR="00A06B27" w:rsidRDefault="00A06B27" w:rsidP="00E726DF">
      <w:pPr>
        <w:pStyle w:val="CSCHeading1"/>
        <w:rPr>
          <w:rFonts w:ascii="Adobe Devanagari" w:hAnsi="Adobe Devanagari" w:cs="Adobe Devanagari"/>
          <w:b/>
          <w:i/>
          <w:sz w:val="32"/>
          <w:lang w:val="en-SG"/>
        </w:rPr>
      </w:pPr>
    </w:p>
    <w:p w14:paraId="144CBAE0" w14:textId="77777777" w:rsidR="00A06B27" w:rsidRDefault="00A06B27" w:rsidP="00E726DF">
      <w:pPr>
        <w:pStyle w:val="CSCHeading1"/>
        <w:rPr>
          <w:rFonts w:ascii="Adobe Devanagari" w:hAnsi="Adobe Devanagari" w:cs="Adobe Devanagari"/>
          <w:b/>
          <w:i/>
          <w:sz w:val="32"/>
          <w:lang w:val="en-SG"/>
        </w:rPr>
      </w:pPr>
    </w:p>
    <w:p w14:paraId="0BA98E1D" w14:textId="161DE7A7" w:rsidR="00E726DF" w:rsidRPr="00D07890" w:rsidRDefault="00E726DF" w:rsidP="00E726DF">
      <w:pPr>
        <w:pStyle w:val="CSCHeading1"/>
        <w:rPr>
          <w:rFonts w:ascii="Adobe Devanagari" w:hAnsi="Adobe Devanagari" w:cs="Adobe Devanagari"/>
          <w:b/>
          <w:i/>
          <w:sz w:val="32"/>
          <w:lang w:val="en-SG"/>
        </w:rPr>
      </w:pPr>
      <w:r w:rsidRPr="00D07890">
        <w:rPr>
          <w:rFonts w:ascii="Adobe Devanagari" w:hAnsi="Adobe Devanagari" w:cs="Adobe Devanagari"/>
          <w:b/>
          <w:i/>
          <w:sz w:val="32"/>
          <w:lang w:val="en-SG"/>
        </w:rPr>
        <w:t>Annex B: References</w:t>
      </w:r>
    </w:p>
    <w:p w14:paraId="02BDA1DD" w14:textId="77777777" w:rsidR="00E726DF" w:rsidRPr="00297A96" w:rsidRDefault="00E726DF" w:rsidP="00E726DF">
      <w:pPr>
        <w:pStyle w:val="CSCNormal"/>
        <w:pBdr>
          <w:bottom w:val="single" w:sz="6" w:space="1" w:color="auto"/>
        </w:pBdr>
        <w:rPr>
          <w:rFonts w:cs="Adobe Devanagari"/>
          <w:i/>
          <w:sz w:val="22"/>
          <w:szCs w:val="22"/>
          <w:lang w:val="en-SG"/>
        </w:rPr>
      </w:pPr>
      <w:r w:rsidRPr="00297A96">
        <w:rPr>
          <w:rFonts w:cs="Adobe Devanagari"/>
          <w:sz w:val="22"/>
          <w:szCs w:val="22"/>
          <w:lang w:val="en-SG"/>
        </w:rPr>
        <w:t>List all references to citations in the proposal, if any</w:t>
      </w:r>
      <w:r w:rsidRPr="00297A96">
        <w:rPr>
          <w:rFonts w:cs="Adobe Devanagari"/>
          <w:i/>
          <w:sz w:val="22"/>
          <w:szCs w:val="22"/>
          <w:lang w:val="en-SG"/>
        </w:rPr>
        <w:t>.</w:t>
      </w:r>
    </w:p>
    <w:p w14:paraId="3FF75F05" w14:textId="77777777" w:rsidR="006C094D" w:rsidRPr="00F3515A" w:rsidRDefault="006C094D" w:rsidP="006C094D">
      <w:pPr>
        <w:rPr>
          <w:rFonts w:ascii="Adobe Devanagari" w:hAnsi="Adobe Devanagari" w:cs="Adobe Devanagari"/>
          <w:sz w:val="24"/>
          <w:szCs w:val="24"/>
        </w:rPr>
      </w:pPr>
    </w:p>
    <w:p w14:paraId="10052474" w14:textId="77777777" w:rsidR="006C094D" w:rsidRPr="00F3515A" w:rsidRDefault="006C094D" w:rsidP="006C094D">
      <w:pPr>
        <w:rPr>
          <w:rFonts w:ascii="Adobe Devanagari" w:hAnsi="Adobe Devanagari" w:cs="Adobe Devanagari"/>
          <w:sz w:val="24"/>
          <w:szCs w:val="24"/>
        </w:rPr>
      </w:pPr>
    </w:p>
    <w:p w14:paraId="30543442" w14:textId="77777777" w:rsidR="006C094D" w:rsidRPr="00F3515A" w:rsidRDefault="006C094D" w:rsidP="006C094D">
      <w:pPr>
        <w:rPr>
          <w:rFonts w:ascii="Adobe Devanagari" w:hAnsi="Adobe Devanagari" w:cs="Adobe Devanagari"/>
          <w:sz w:val="24"/>
          <w:szCs w:val="24"/>
        </w:rPr>
      </w:pPr>
    </w:p>
    <w:p w14:paraId="296591B5" w14:textId="77777777" w:rsidR="006C094D" w:rsidRPr="00F3515A" w:rsidRDefault="006C094D" w:rsidP="006C094D">
      <w:pPr>
        <w:rPr>
          <w:rFonts w:ascii="Adobe Devanagari" w:hAnsi="Adobe Devanagari" w:cs="Adobe Devanagari"/>
          <w:sz w:val="24"/>
          <w:szCs w:val="24"/>
        </w:rPr>
      </w:pPr>
    </w:p>
    <w:p w14:paraId="38939C67" w14:textId="77777777" w:rsidR="006C094D" w:rsidRPr="00F3515A" w:rsidRDefault="006C094D" w:rsidP="006C094D">
      <w:pPr>
        <w:rPr>
          <w:rFonts w:ascii="Adobe Devanagari" w:hAnsi="Adobe Devanagari" w:cs="Adobe Devanagari"/>
          <w:sz w:val="24"/>
          <w:szCs w:val="24"/>
        </w:rPr>
      </w:pPr>
    </w:p>
    <w:p w14:paraId="11E3F87B" w14:textId="77777777" w:rsidR="006C094D" w:rsidRPr="00F3515A" w:rsidRDefault="006C094D" w:rsidP="006C094D">
      <w:pPr>
        <w:rPr>
          <w:rFonts w:ascii="Adobe Devanagari" w:hAnsi="Adobe Devanagari" w:cs="Adobe Devanagari"/>
          <w:sz w:val="24"/>
          <w:szCs w:val="24"/>
        </w:rPr>
      </w:pPr>
    </w:p>
    <w:p w14:paraId="71C05116" w14:textId="77777777" w:rsidR="006C094D" w:rsidRPr="00F3515A" w:rsidRDefault="006C094D" w:rsidP="006C094D">
      <w:pPr>
        <w:rPr>
          <w:rFonts w:ascii="Adobe Devanagari" w:hAnsi="Adobe Devanagari" w:cs="Adobe Devanagari"/>
          <w:sz w:val="24"/>
          <w:szCs w:val="24"/>
        </w:rPr>
      </w:pPr>
    </w:p>
    <w:p w14:paraId="79F3A0FD" w14:textId="77777777" w:rsidR="006C094D" w:rsidRPr="00F3515A" w:rsidRDefault="006C094D" w:rsidP="006C094D">
      <w:pPr>
        <w:rPr>
          <w:rFonts w:ascii="Adobe Devanagari" w:hAnsi="Adobe Devanagari" w:cs="Adobe Devanagari"/>
          <w:sz w:val="24"/>
          <w:szCs w:val="24"/>
        </w:rPr>
      </w:pPr>
    </w:p>
    <w:p w14:paraId="12740E9C" w14:textId="77777777" w:rsidR="006C094D" w:rsidRPr="00F3515A" w:rsidRDefault="006C094D" w:rsidP="006C094D">
      <w:pPr>
        <w:rPr>
          <w:rFonts w:ascii="Adobe Devanagari" w:hAnsi="Adobe Devanagari" w:cs="Adobe Devanagari"/>
          <w:sz w:val="24"/>
          <w:szCs w:val="24"/>
        </w:rPr>
      </w:pPr>
    </w:p>
    <w:p w14:paraId="09614487" w14:textId="77777777" w:rsidR="006C094D" w:rsidRPr="00F3515A" w:rsidRDefault="006C094D" w:rsidP="006C094D">
      <w:pPr>
        <w:rPr>
          <w:rFonts w:ascii="Adobe Devanagari" w:hAnsi="Adobe Devanagari" w:cs="Adobe Devanagari"/>
          <w:sz w:val="24"/>
          <w:szCs w:val="24"/>
        </w:rPr>
      </w:pPr>
    </w:p>
    <w:p w14:paraId="738E97F3" w14:textId="77777777" w:rsidR="006C094D" w:rsidRPr="00F3515A" w:rsidRDefault="006C094D" w:rsidP="006C094D">
      <w:pPr>
        <w:rPr>
          <w:rFonts w:ascii="Adobe Devanagari" w:hAnsi="Adobe Devanagari" w:cs="Adobe Devanagari"/>
          <w:sz w:val="24"/>
          <w:szCs w:val="24"/>
        </w:rPr>
      </w:pPr>
    </w:p>
    <w:p w14:paraId="40684C39" w14:textId="77777777" w:rsidR="006C094D" w:rsidRPr="00F3515A" w:rsidRDefault="006C094D" w:rsidP="006C094D">
      <w:pPr>
        <w:rPr>
          <w:rFonts w:ascii="Adobe Devanagari" w:hAnsi="Adobe Devanagari" w:cs="Adobe Devanagari"/>
          <w:sz w:val="24"/>
          <w:szCs w:val="24"/>
        </w:rPr>
      </w:pPr>
    </w:p>
    <w:p w14:paraId="7C4105CA" w14:textId="77777777" w:rsidR="006C094D" w:rsidRPr="00F3515A" w:rsidRDefault="006C094D" w:rsidP="006C094D">
      <w:pPr>
        <w:rPr>
          <w:rFonts w:ascii="Adobe Devanagari" w:hAnsi="Adobe Devanagari" w:cs="Adobe Devanagari"/>
          <w:sz w:val="24"/>
          <w:szCs w:val="24"/>
        </w:rPr>
      </w:pPr>
    </w:p>
    <w:p w14:paraId="6588037A" w14:textId="77777777" w:rsidR="006C094D" w:rsidRPr="00F3515A" w:rsidRDefault="006C094D" w:rsidP="006C094D">
      <w:pPr>
        <w:rPr>
          <w:rFonts w:ascii="Adobe Devanagari" w:hAnsi="Adobe Devanagari" w:cs="Adobe Devanagari"/>
          <w:sz w:val="24"/>
          <w:szCs w:val="24"/>
        </w:rPr>
      </w:pPr>
    </w:p>
    <w:p w14:paraId="2DFA4B25" w14:textId="77777777" w:rsidR="006C094D" w:rsidRPr="00F3515A" w:rsidRDefault="006C094D" w:rsidP="006C094D">
      <w:pPr>
        <w:rPr>
          <w:rFonts w:ascii="Adobe Devanagari" w:hAnsi="Adobe Devanagari" w:cs="Adobe Devanagari"/>
          <w:sz w:val="24"/>
          <w:szCs w:val="24"/>
        </w:rPr>
      </w:pPr>
    </w:p>
    <w:p w14:paraId="76218C86" w14:textId="77777777" w:rsidR="006C094D" w:rsidRPr="00F3515A" w:rsidRDefault="006C094D" w:rsidP="006C094D">
      <w:pPr>
        <w:rPr>
          <w:rFonts w:ascii="Adobe Devanagari" w:hAnsi="Adobe Devanagari" w:cs="Adobe Devanagari"/>
          <w:sz w:val="24"/>
          <w:szCs w:val="24"/>
        </w:rPr>
      </w:pPr>
    </w:p>
    <w:p w14:paraId="0018F8D4" w14:textId="77777777" w:rsidR="006C094D" w:rsidRPr="00F3515A" w:rsidRDefault="006C094D" w:rsidP="006C094D">
      <w:pPr>
        <w:rPr>
          <w:rFonts w:ascii="Adobe Devanagari" w:hAnsi="Adobe Devanagari" w:cs="Adobe Devanagari"/>
          <w:sz w:val="24"/>
          <w:szCs w:val="24"/>
        </w:rPr>
      </w:pPr>
    </w:p>
    <w:p w14:paraId="590E9223" w14:textId="77777777" w:rsidR="006C094D" w:rsidRPr="00F3515A" w:rsidRDefault="006C094D" w:rsidP="006C094D">
      <w:pPr>
        <w:rPr>
          <w:rFonts w:ascii="Adobe Devanagari" w:hAnsi="Adobe Devanagari" w:cs="Adobe Devanagari"/>
          <w:sz w:val="24"/>
          <w:szCs w:val="24"/>
        </w:rPr>
      </w:pPr>
    </w:p>
    <w:p w14:paraId="1F09409B" w14:textId="77777777" w:rsidR="006C094D" w:rsidRPr="00F3515A" w:rsidRDefault="006C094D" w:rsidP="006C094D">
      <w:pPr>
        <w:rPr>
          <w:rFonts w:ascii="Adobe Devanagari" w:hAnsi="Adobe Devanagari" w:cs="Adobe Devanagari"/>
          <w:sz w:val="24"/>
          <w:szCs w:val="24"/>
        </w:rPr>
      </w:pPr>
    </w:p>
    <w:p w14:paraId="41002D09" w14:textId="77777777" w:rsidR="006C094D" w:rsidRPr="00F3515A" w:rsidRDefault="006C094D" w:rsidP="006C094D">
      <w:pPr>
        <w:rPr>
          <w:rFonts w:ascii="Adobe Devanagari" w:hAnsi="Adobe Devanagari" w:cs="Adobe Devanagari"/>
          <w:sz w:val="24"/>
          <w:szCs w:val="24"/>
        </w:rPr>
      </w:pPr>
    </w:p>
    <w:p w14:paraId="3ECC8AFC" w14:textId="77777777" w:rsidR="006C094D" w:rsidRPr="00F3515A" w:rsidRDefault="006C094D" w:rsidP="006C094D">
      <w:pPr>
        <w:rPr>
          <w:rFonts w:ascii="Adobe Devanagari" w:hAnsi="Adobe Devanagari" w:cs="Adobe Devanagari"/>
          <w:sz w:val="24"/>
          <w:szCs w:val="24"/>
        </w:rPr>
      </w:pPr>
    </w:p>
    <w:p w14:paraId="47FCC1C9" w14:textId="77777777" w:rsidR="006C094D" w:rsidRPr="00F3515A" w:rsidRDefault="006C094D" w:rsidP="006C094D">
      <w:pPr>
        <w:rPr>
          <w:rFonts w:ascii="Adobe Devanagari" w:hAnsi="Adobe Devanagari" w:cs="Adobe Devanagari"/>
          <w:sz w:val="24"/>
          <w:szCs w:val="24"/>
        </w:rPr>
      </w:pPr>
    </w:p>
    <w:p w14:paraId="46A30680" w14:textId="77777777" w:rsidR="006C094D" w:rsidRPr="00F3515A" w:rsidRDefault="006C094D" w:rsidP="006C094D">
      <w:pPr>
        <w:rPr>
          <w:rFonts w:ascii="Adobe Devanagari" w:hAnsi="Adobe Devanagari" w:cs="Adobe Devanagari"/>
          <w:sz w:val="24"/>
          <w:szCs w:val="24"/>
        </w:rPr>
      </w:pPr>
    </w:p>
    <w:sectPr w:rsidR="006C094D" w:rsidRPr="00F3515A" w:rsidSect="00753F0A">
      <w:headerReference w:type="default" r:id="rId8"/>
      <w:footerReference w:type="default" r:id="rId9"/>
      <w:pgSz w:w="11906" w:h="16838"/>
      <w:pgMar w:top="1134" w:right="1134" w:bottom="1134" w:left="1134" w:header="709"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945A2" w14:textId="77777777" w:rsidR="002A15BE" w:rsidRDefault="002A15BE" w:rsidP="00745A5C">
      <w:pPr>
        <w:spacing w:after="0" w:line="240" w:lineRule="auto"/>
      </w:pPr>
      <w:r>
        <w:separator/>
      </w:r>
    </w:p>
  </w:endnote>
  <w:endnote w:type="continuationSeparator" w:id="0">
    <w:p w14:paraId="56439417" w14:textId="77777777" w:rsidR="002A15BE" w:rsidRDefault="002A15BE" w:rsidP="00745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Gadugi">
    <w:altName w:val="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Adobe Devanagari">
    <w:altName w:val="Kokila"/>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8351190"/>
      <w:docPartObj>
        <w:docPartGallery w:val="Page Numbers (Top of Page)"/>
        <w:docPartUnique/>
      </w:docPartObj>
    </w:sdtPr>
    <w:sdtEndPr/>
    <w:sdtContent>
      <w:p w14:paraId="0EC109C1" w14:textId="77777777" w:rsidR="00B16F55" w:rsidRDefault="00B16F55" w:rsidP="002C4EDB">
        <w:pPr>
          <w:pStyle w:val="Footer"/>
          <w:tabs>
            <w:tab w:val="center" w:pos="4680"/>
            <w:tab w:val="right" w:pos="9360"/>
          </w:tabs>
          <w:jc w:val="right"/>
        </w:pPr>
        <w:r w:rsidRPr="00C833EF">
          <w:rPr>
            <w:rFonts w:ascii="Gadugi" w:hAnsi="Gadugi"/>
            <w:sz w:val="20"/>
          </w:rPr>
          <w:t xml:space="preserve">Page </w:t>
        </w:r>
        <w:r w:rsidRPr="00C833EF">
          <w:rPr>
            <w:rFonts w:ascii="Gadugi" w:hAnsi="Gadugi"/>
            <w:b/>
            <w:bCs/>
            <w:sz w:val="20"/>
          </w:rPr>
          <w:fldChar w:fldCharType="begin"/>
        </w:r>
        <w:r w:rsidRPr="00C833EF">
          <w:rPr>
            <w:rFonts w:ascii="Gadugi" w:hAnsi="Gadugi"/>
            <w:b/>
            <w:bCs/>
            <w:sz w:val="20"/>
          </w:rPr>
          <w:instrText xml:space="preserve"> PAGE </w:instrText>
        </w:r>
        <w:r w:rsidRPr="00C833EF">
          <w:rPr>
            <w:rFonts w:ascii="Gadugi" w:hAnsi="Gadugi"/>
            <w:b/>
            <w:bCs/>
            <w:sz w:val="20"/>
          </w:rPr>
          <w:fldChar w:fldCharType="separate"/>
        </w:r>
        <w:r w:rsidR="00844FDB">
          <w:rPr>
            <w:rFonts w:ascii="Gadugi" w:hAnsi="Gadugi"/>
            <w:b/>
            <w:bCs/>
            <w:noProof/>
            <w:sz w:val="20"/>
          </w:rPr>
          <w:t>1</w:t>
        </w:r>
        <w:r w:rsidRPr="00C833EF">
          <w:rPr>
            <w:rFonts w:ascii="Gadugi" w:hAnsi="Gadugi"/>
            <w:b/>
            <w:bCs/>
            <w:sz w:val="20"/>
          </w:rPr>
          <w:fldChar w:fldCharType="end"/>
        </w:r>
        <w:r w:rsidRPr="00C833EF">
          <w:rPr>
            <w:rFonts w:ascii="Gadugi" w:hAnsi="Gadugi"/>
            <w:sz w:val="20"/>
          </w:rPr>
          <w:t xml:space="preserve"> of </w:t>
        </w:r>
        <w:r w:rsidRPr="00C833EF">
          <w:rPr>
            <w:rFonts w:ascii="Gadugi" w:hAnsi="Gadugi"/>
            <w:b/>
            <w:bCs/>
            <w:sz w:val="20"/>
          </w:rPr>
          <w:fldChar w:fldCharType="begin"/>
        </w:r>
        <w:r w:rsidRPr="00C833EF">
          <w:rPr>
            <w:rFonts w:ascii="Gadugi" w:hAnsi="Gadugi"/>
            <w:b/>
            <w:bCs/>
            <w:sz w:val="20"/>
          </w:rPr>
          <w:instrText xml:space="preserve"> NUMPAGES  </w:instrText>
        </w:r>
        <w:r w:rsidRPr="00C833EF">
          <w:rPr>
            <w:rFonts w:ascii="Gadugi" w:hAnsi="Gadugi"/>
            <w:b/>
            <w:bCs/>
            <w:sz w:val="20"/>
          </w:rPr>
          <w:fldChar w:fldCharType="separate"/>
        </w:r>
        <w:r w:rsidR="00844FDB">
          <w:rPr>
            <w:rFonts w:ascii="Gadugi" w:hAnsi="Gadugi"/>
            <w:b/>
            <w:bCs/>
            <w:noProof/>
            <w:sz w:val="20"/>
          </w:rPr>
          <w:t>11</w:t>
        </w:r>
        <w:r w:rsidRPr="00C833EF">
          <w:rPr>
            <w:rFonts w:ascii="Gadugi" w:hAnsi="Gadugi"/>
            <w:b/>
            <w:bCs/>
            <w:sz w:val="20"/>
          </w:rPr>
          <w:fldChar w:fldCharType="end"/>
        </w:r>
      </w:p>
    </w:sdtContent>
  </w:sdt>
  <w:p w14:paraId="1E9FEE68" w14:textId="77777777" w:rsidR="00B16F55" w:rsidRDefault="00B16F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4CA3DA" w14:textId="77777777" w:rsidR="002A15BE" w:rsidRDefault="002A15BE" w:rsidP="00745A5C">
      <w:pPr>
        <w:spacing w:after="0" w:line="240" w:lineRule="auto"/>
      </w:pPr>
      <w:r>
        <w:separator/>
      </w:r>
    </w:p>
  </w:footnote>
  <w:footnote w:type="continuationSeparator" w:id="0">
    <w:p w14:paraId="1F48BD69" w14:textId="77777777" w:rsidR="002A15BE" w:rsidRDefault="002A15BE" w:rsidP="00745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2268B" w14:textId="77777777" w:rsidR="000F60B7" w:rsidRDefault="000F60B7">
    <w:pPr>
      <w:pStyle w:val="Header"/>
    </w:pPr>
    <w:r>
      <w:ptab w:relativeTo="margin" w:alignment="center" w:leader="none"/>
    </w:r>
    <w:r>
      <w:rPr>
        <w:noProof/>
        <w:lang w:eastAsia="en-SG" w:bidi="ar-SA"/>
      </w:rPr>
      <w:drawing>
        <wp:inline distT="0" distB="0" distL="0" distR="0" wp14:anchorId="0664B51E" wp14:editId="6084E450">
          <wp:extent cx="3422650" cy="6477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l_logo  WITH NAME.JPG"/>
                  <pic:cNvPicPr/>
                </pic:nvPicPr>
                <pic:blipFill>
                  <a:blip r:embed="rId1">
                    <a:extLst>
                      <a:ext uri="{28A0092B-C50C-407E-A947-70E740481C1C}">
                        <a14:useLocalDpi xmlns:a14="http://schemas.microsoft.com/office/drawing/2010/main" val="0"/>
                      </a:ext>
                    </a:extLst>
                  </a:blip>
                  <a:stretch>
                    <a:fillRect/>
                  </a:stretch>
                </pic:blipFill>
                <pic:spPr>
                  <a:xfrm>
                    <a:off x="0" y="0"/>
                    <a:ext cx="3422650" cy="647700"/>
                  </a:xfrm>
                  <a:prstGeom prst="rect">
                    <a:avLst/>
                  </a:prstGeom>
                </pic:spPr>
              </pic:pic>
            </a:graphicData>
          </a:graphic>
        </wp:inline>
      </w:drawing>
    </w:r>
    <w:r>
      <w:ptab w:relativeTo="margin" w:alignment="right" w:leader="none"/>
    </w:r>
  </w:p>
  <w:p w14:paraId="78DD8FF7" w14:textId="77777777" w:rsidR="000F60B7" w:rsidRDefault="000F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B7B07"/>
    <w:multiLevelType w:val="multilevel"/>
    <w:tmpl w:val="96720ED0"/>
    <w:lvl w:ilvl="0">
      <w:start w:val="1"/>
      <w:numFmt w:val="decimal"/>
      <w:lvlText w:val="%1."/>
      <w:lvlJc w:val="left"/>
      <w:pPr>
        <w:ind w:left="720" w:hanging="360"/>
      </w:pPr>
      <w:rPr>
        <w:rFonts w:hint="default"/>
      </w:rPr>
    </w:lvl>
    <w:lvl w:ilvl="1">
      <w:start w:val="1"/>
      <w:numFmt w:val="decimal"/>
      <w:isLgl/>
      <w:lvlText w:val="%1.%2."/>
      <w:lvlJc w:val="left"/>
      <w:pPr>
        <w:ind w:left="70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AE0396E"/>
    <w:multiLevelType w:val="hybridMultilevel"/>
    <w:tmpl w:val="BE2296D6"/>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BB38CC"/>
    <w:multiLevelType w:val="multilevel"/>
    <w:tmpl w:val="A3A6B98A"/>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b w:val="0"/>
        <w:bCs/>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1B3A13"/>
    <w:multiLevelType w:val="hybridMultilevel"/>
    <w:tmpl w:val="D548A8F4"/>
    <w:lvl w:ilvl="0" w:tplc="528093CE">
      <w:start w:val="1"/>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31D27284"/>
    <w:multiLevelType w:val="hybridMultilevel"/>
    <w:tmpl w:val="172C5A36"/>
    <w:lvl w:ilvl="0" w:tplc="04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5" w15:restartNumberingAfterBreak="0">
    <w:nsid w:val="331B55E9"/>
    <w:multiLevelType w:val="hybridMultilevel"/>
    <w:tmpl w:val="491AD7B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5B81E1A"/>
    <w:multiLevelType w:val="hybridMultilevel"/>
    <w:tmpl w:val="606681B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A7F1EEE"/>
    <w:multiLevelType w:val="multilevel"/>
    <w:tmpl w:val="0F0204C4"/>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64CC447D"/>
    <w:multiLevelType w:val="multilevel"/>
    <w:tmpl w:val="1F8CB852"/>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70A70C41"/>
    <w:multiLevelType w:val="hybridMultilevel"/>
    <w:tmpl w:val="A0EA9C9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8"/>
  </w:num>
  <w:num w:numId="4">
    <w:abstractNumId w:val="7"/>
  </w:num>
  <w:num w:numId="5">
    <w:abstractNumId w:val="2"/>
  </w:num>
  <w:num w:numId="6">
    <w:abstractNumId w:val="4"/>
  </w:num>
  <w:num w:numId="7">
    <w:abstractNumId w:val="1"/>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NTY3MbA0MTcyNTVT0lEKTi0uzszPAykwrgUAxCNdUCwAAAA="/>
  </w:docVars>
  <w:rsids>
    <w:rsidRoot w:val="00745A5C"/>
    <w:rsid w:val="000062C9"/>
    <w:rsid w:val="000113D6"/>
    <w:rsid w:val="00020CD3"/>
    <w:rsid w:val="000362AF"/>
    <w:rsid w:val="00045C79"/>
    <w:rsid w:val="00065AC2"/>
    <w:rsid w:val="000701E9"/>
    <w:rsid w:val="000708D0"/>
    <w:rsid w:val="000831D9"/>
    <w:rsid w:val="00087B43"/>
    <w:rsid w:val="00092723"/>
    <w:rsid w:val="000A4FD5"/>
    <w:rsid w:val="000D5BA6"/>
    <w:rsid w:val="000D7E9A"/>
    <w:rsid w:val="000E10BE"/>
    <w:rsid w:val="000E1869"/>
    <w:rsid w:val="000F0FD4"/>
    <w:rsid w:val="000F60B7"/>
    <w:rsid w:val="00107690"/>
    <w:rsid w:val="0013664A"/>
    <w:rsid w:val="00150139"/>
    <w:rsid w:val="00165877"/>
    <w:rsid w:val="00167B25"/>
    <w:rsid w:val="00182889"/>
    <w:rsid w:val="001B12FA"/>
    <w:rsid w:val="001B26EB"/>
    <w:rsid w:val="001C2F84"/>
    <w:rsid w:val="001D5A93"/>
    <w:rsid w:val="001D7467"/>
    <w:rsid w:val="001E2B1C"/>
    <w:rsid w:val="001E635A"/>
    <w:rsid w:val="001E7BC9"/>
    <w:rsid w:val="001F0A09"/>
    <w:rsid w:val="00210C5F"/>
    <w:rsid w:val="0024781A"/>
    <w:rsid w:val="00256165"/>
    <w:rsid w:val="00283C37"/>
    <w:rsid w:val="002851C5"/>
    <w:rsid w:val="00297A96"/>
    <w:rsid w:val="002A146B"/>
    <w:rsid w:val="002A15BE"/>
    <w:rsid w:val="002C4EDB"/>
    <w:rsid w:val="002E2AEC"/>
    <w:rsid w:val="002E2FC6"/>
    <w:rsid w:val="002E71F7"/>
    <w:rsid w:val="002E7FD4"/>
    <w:rsid w:val="002F7168"/>
    <w:rsid w:val="00322D1F"/>
    <w:rsid w:val="00394BB2"/>
    <w:rsid w:val="003A2984"/>
    <w:rsid w:val="003A6728"/>
    <w:rsid w:val="003B3CE1"/>
    <w:rsid w:val="003C2C3C"/>
    <w:rsid w:val="003E15BA"/>
    <w:rsid w:val="003E1DA2"/>
    <w:rsid w:val="003E2160"/>
    <w:rsid w:val="003E231D"/>
    <w:rsid w:val="003F2985"/>
    <w:rsid w:val="003F5C17"/>
    <w:rsid w:val="004015A3"/>
    <w:rsid w:val="00420015"/>
    <w:rsid w:val="00423EF8"/>
    <w:rsid w:val="00466DFC"/>
    <w:rsid w:val="004679C9"/>
    <w:rsid w:val="00472CE0"/>
    <w:rsid w:val="004841CF"/>
    <w:rsid w:val="00490375"/>
    <w:rsid w:val="00535225"/>
    <w:rsid w:val="00556B9C"/>
    <w:rsid w:val="005665C6"/>
    <w:rsid w:val="005A2A4B"/>
    <w:rsid w:val="005A77DD"/>
    <w:rsid w:val="005C2896"/>
    <w:rsid w:val="005D19D1"/>
    <w:rsid w:val="0060125E"/>
    <w:rsid w:val="006370BD"/>
    <w:rsid w:val="00643B10"/>
    <w:rsid w:val="00677C52"/>
    <w:rsid w:val="006821F1"/>
    <w:rsid w:val="006824A9"/>
    <w:rsid w:val="0069301E"/>
    <w:rsid w:val="006B0E9D"/>
    <w:rsid w:val="006C094D"/>
    <w:rsid w:val="006C1109"/>
    <w:rsid w:val="006C78D6"/>
    <w:rsid w:val="006D1497"/>
    <w:rsid w:val="006D4D83"/>
    <w:rsid w:val="006D5671"/>
    <w:rsid w:val="0071202E"/>
    <w:rsid w:val="00741DD6"/>
    <w:rsid w:val="00745A5C"/>
    <w:rsid w:val="00753F0A"/>
    <w:rsid w:val="0075781F"/>
    <w:rsid w:val="007625B6"/>
    <w:rsid w:val="00763D82"/>
    <w:rsid w:val="0077306E"/>
    <w:rsid w:val="007907D9"/>
    <w:rsid w:val="00793401"/>
    <w:rsid w:val="007A129F"/>
    <w:rsid w:val="007A2F16"/>
    <w:rsid w:val="007D309D"/>
    <w:rsid w:val="007F3790"/>
    <w:rsid w:val="007F4E41"/>
    <w:rsid w:val="00805D8C"/>
    <w:rsid w:val="0081799D"/>
    <w:rsid w:val="00834930"/>
    <w:rsid w:val="00835C6F"/>
    <w:rsid w:val="00844FDB"/>
    <w:rsid w:val="00892618"/>
    <w:rsid w:val="008B5510"/>
    <w:rsid w:val="008E7566"/>
    <w:rsid w:val="00904237"/>
    <w:rsid w:val="00905627"/>
    <w:rsid w:val="00906A7A"/>
    <w:rsid w:val="00914D44"/>
    <w:rsid w:val="009242F4"/>
    <w:rsid w:val="009361AF"/>
    <w:rsid w:val="00945F74"/>
    <w:rsid w:val="00952337"/>
    <w:rsid w:val="00953CEC"/>
    <w:rsid w:val="00975810"/>
    <w:rsid w:val="009945D1"/>
    <w:rsid w:val="00997A26"/>
    <w:rsid w:val="009A18C6"/>
    <w:rsid w:val="009D4021"/>
    <w:rsid w:val="009E69C6"/>
    <w:rsid w:val="00A04907"/>
    <w:rsid w:val="00A06B27"/>
    <w:rsid w:val="00A3295F"/>
    <w:rsid w:val="00A67546"/>
    <w:rsid w:val="00A92DE8"/>
    <w:rsid w:val="00A962A6"/>
    <w:rsid w:val="00AA46DC"/>
    <w:rsid w:val="00AA4DA7"/>
    <w:rsid w:val="00AB5497"/>
    <w:rsid w:val="00AC49CF"/>
    <w:rsid w:val="00AD64FB"/>
    <w:rsid w:val="00B01EBC"/>
    <w:rsid w:val="00B06159"/>
    <w:rsid w:val="00B11C6F"/>
    <w:rsid w:val="00B15FBF"/>
    <w:rsid w:val="00B16F55"/>
    <w:rsid w:val="00B25F85"/>
    <w:rsid w:val="00B26982"/>
    <w:rsid w:val="00B30B21"/>
    <w:rsid w:val="00B47A03"/>
    <w:rsid w:val="00B5282A"/>
    <w:rsid w:val="00B53882"/>
    <w:rsid w:val="00B64648"/>
    <w:rsid w:val="00B72FFD"/>
    <w:rsid w:val="00B75AC0"/>
    <w:rsid w:val="00B75EBF"/>
    <w:rsid w:val="00B77087"/>
    <w:rsid w:val="00B901A6"/>
    <w:rsid w:val="00B95D60"/>
    <w:rsid w:val="00BA7DDA"/>
    <w:rsid w:val="00BB50F4"/>
    <w:rsid w:val="00BC1E51"/>
    <w:rsid w:val="00BD52C6"/>
    <w:rsid w:val="00BE30C6"/>
    <w:rsid w:val="00C1157A"/>
    <w:rsid w:val="00C1302F"/>
    <w:rsid w:val="00C17DFB"/>
    <w:rsid w:val="00C20477"/>
    <w:rsid w:val="00C429A7"/>
    <w:rsid w:val="00C500E8"/>
    <w:rsid w:val="00C575DB"/>
    <w:rsid w:val="00C72431"/>
    <w:rsid w:val="00CA7A20"/>
    <w:rsid w:val="00D07890"/>
    <w:rsid w:val="00D161F9"/>
    <w:rsid w:val="00D23B27"/>
    <w:rsid w:val="00D36D22"/>
    <w:rsid w:val="00D4222E"/>
    <w:rsid w:val="00D55008"/>
    <w:rsid w:val="00D57CC6"/>
    <w:rsid w:val="00D65B82"/>
    <w:rsid w:val="00D83807"/>
    <w:rsid w:val="00D83F4D"/>
    <w:rsid w:val="00D90211"/>
    <w:rsid w:val="00DB479D"/>
    <w:rsid w:val="00DB6ED8"/>
    <w:rsid w:val="00DC04CD"/>
    <w:rsid w:val="00DC0984"/>
    <w:rsid w:val="00DC2A14"/>
    <w:rsid w:val="00DC76E0"/>
    <w:rsid w:val="00DE2AF3"/>
    <w:rsid w:val="00DF04D0"/>
    <w:rsid w:val="00E0466C"/>
    <w:rsid w:val="00E12B13"/>
    <w:rsid w:val="00E27BC0"/>
    <w:rsid w:val="00E61624"/>
    <w:rsid w:val="00E6552A"/>
    <w:rsid w:val="00E726DF"/>
    <w:rsid w:val="00E821C7"/>
    <w:rsid w:val="00E96813"/>
    <w:rsid w:val="00EA6931"/>
    <w:rsid w:val="00EB1D6F"/>
    <w:rsid w:val="00EC162B"/>
    <w:rsid w:val="00ED6C63"/>
    <w:rsid w:val="00F00436"/>
    <w:rsid w:val="00F241A0"/>
    <w:rsid w:val="00F3515A"/>
    <w:rsid w:val="00FA3F55"/>
    <w:rsid w:val="00FA5B02"/>
    <w:rsid w:val="00FA7562"/>
    <w:rsid w:val="00FB09D7"/>
    <w:rsid w:val="00FD077F"/>
    <w:rsid w:val="00FF4905"/>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3C5F3A"/>
  <w15:chartTrackingRefBased/>
  <w15:docId w15:val="{C209DE2D-1317-4273-942D-60E138B7E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68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11C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A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A5C"/>
  </w:style>
  <w:style w:type="paragraph" w:styleId="Footer">
    <w:name w:val="footer"/>
    <w:basedOn w:val="Normal"/>
    <w:link w:val="FooterChar"/>
    <w:uiPriority w:val="99"/>
    <w:unhideWhenUsed/>
    <w:rsid w:val="00745A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A5C"/>
  </w:style>
  <w:style w:type="paragraph" w:styleId="NormalWeb">
    <w:name w:val="Normal (Web)"/>
    <w:basedOn w:val="Normal"/>
    <w:uiPriority w:val="99"/>
    <w:unhideWhenUsed/>
    <w:rsid w:val="00745A5C"/>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customStyle="1" w:styleId="CSCNormal">
    <w:name w:val="CSC Normal"/>
    <w:basedOn w:val="Normal"/>
    <w:link w:val="CSCNormalChar"/>
    <w:qFormat/>
    <w:rsid w:val="00E96813"/>
    <w:pPr>
      <w:spacing w:after="120"/>
    </w:pPr>
    <w:rPr>
      <w:rFonts w:ascii="Gadugi" w:hAnsi="Gadugi" w:cs="Times New Roman"/>
      <w:sz w:val="21"/>
      <w:szCs w:val="21"/>
      <w:lang w:val="en-US" w:bidi="ar-SA"/>
    </w:rPr>
  </w:style>
  <w:style w:type="paragraph" w:customStyle="1" w:styleId="CSCHeading1">
    <w:name w:val="CSC Heading 1"/>
    <w:basedOn w:val="Heading1"/>
    <w:link w:val="CSCHeading1Char"/>
    <w:qFormat/>
    <w:rsid w:val="00E96813"/>
    <w:pPr>
      <w:spacing w:before="360" w:after="120"/>
    </w:pPr>
    <w:rPr>
      <w:rFonts w:ascii="Gadugi" w:hAnsi="Gadugi"/>
      <w:sz w:val="28"/>
      <w:lang w:val="en-US" w:bidi="ar-SA"/>
    </w:rPr>
  </w:style>
  <w:style w:type="character" w:customStyle="1" w:styleId="CSCNormalChar">
    <w:name w:val="CSC Normal Char"/>
    <w:basedOn w:val="DefaultParagraphFont"/>
    <w:link w:val="CSCNormal"/>
    <w:rsid w:val="00E96813"/>
    <w:rPr>
      <w:rFonts w:ascii="Gadugi" w:hAnsi="Gadugi" w:cs="Times New Roman"/>
      <w:sz w:val="21"/>
      <w:szCs w:val="21"/>
      <w:lang w:val="en-US" w:bidi="ar-SA"/>
    </w:rPr>
  </w:style>
  <w:style w:type="character" w:customStyle="1" w:styleId="CSCHeading1Char">
    <w:name w:val="CSC Heading 1 Char"/>
    <w:basedOn w:val="Heading1Char"/>
    <w:link w:val="CSCHeading1"/>
    <w:rsid w:val="00E96813"/>
    <w:rPr>
      <w:rFonts w:ascii="Gadugi" w:eastAsiaTheme="majorEastAsia" w:hAnsi="Gadugi" w:cstheme="majorBidi"/>
      <w:color w:val="2F5496" w:themeColor="accent1" w:themeShade="BF"/>
      <w:sz w:val="28"/>
      <w:szCs w:val="32"/>
      <w:lang w:val="en-US" w:bidi="ar-SA"/>
    </w:rPr>
  </w:style>
  <w:style w:type="character" w:customStyle="1" w:styleId="Heading1Char">
    <w:name w:val="Heading 1 Char"/>
    <w:basedOn w:val="DefaultParagraphFont"/>
    <w:link w:val="Heading1"/>
    <w:uiPriority w:val="9"/>
    <w:rsid w:val="00E9681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E15BA"/>
    <w:pPr>
      <w:ind w:left="720"/>
      <w:contextualSpacing/>
    </w:pPr>
  </w:style>
  <w:style w:type="table" w:styleId="TableGrid">
    <w:name w:val="Table Grid"/>
    <w:basedOn w:val="TableNormal"/>
    <w:uiPriority w:val="39"/>
    <w:rsid w:val="006824A9"/>
    <w:pPr>
      <w:spacing w:after="0" w:line="240" w:lineRule="auto"/>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CHeading2">
    <w:name w:val="CSC Heading 2"/>
    <w:basedOn w:val="Heading2"/>
    <w:link w:val="CSCHeading2Char"/>
    <w:qFormat/>
    <w:rsid w:val="00B11C6F"/>
    <w:pPr>
      <w:spacing w:before="320" w:after="120"/>
    </w:pPr>
    <w:rPr>
      <w:rFonts w:ascii="Gadugi" w:hAnsi="Gadugi"/>
      <w:sz w:val="24"/>
      <w:lang w:val="en-US" w:bidi="ar-SA"/>
    </w:rPr>
  </w:style>
  <w:style w:type="character" w:customStyle="1" w:styleId="CSCHeading2Char">
    <w:name w:val="CSC Heading 2 Char"/>
    <w:basedOn w:val="Heading2Char"/>
    <w:link w:val="CSCHeading2"/>
    <w:rsid w:val="00B11C6F"/>
    <w:rPr>
      <w:rFonts w:ascii="Gadugi" w:eastAsiaTheme="majorEastAsia" w:hAnsi="Gadugi" w:cstheme="majorBidi"/>
      <w:color w:val="2F5496" w:themeColor="accent1" w:themeShade="BF"/>
      <w:sz w:val="24"/>
      <w:szCs w:val="26"/>
      <w:lang w:val="en-US" w:bidi="ar-SA"/>
    </w:rPr>
  </w:style>
  <w:style w:type="character" w:customStyle="1" w:styleId="Heading2Char">
    <w:name w:val="Heading 2 Char"/>
    <w:basedOn w:val="DefaultParagraphFont"/>
    <w:link w:val="Heading2"/>
    <w:uiPriority w:val="9"/>
    <w:semiHidden/>
    <w:rsid w:val="00B11C6F"/>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11C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1C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975355">
      <w:bodyDiv w:val="1"/>
      <w:marLeft w:val="0"/>
      <w:marRight w:val="0"/>
      <w:marTop w:val="0"/>
      <w:marBottom w:val="0"/>
      <w:divBdr>
        <w:top w:val="none" w:sz="0" w:space="0" w:color="auto"/>
        <w:left w:val="none" w:sz="0" w:space="0" w:color="auto"/>
        <w:bottom w:val="none" w:sz="0" w:space="0" w:color="auto"/>
        <w:right w:val="none" w:sz="0" w:space="0" w:color="auto"/>
      </w:divBdr>
    </w:div>
    <w:div w:id="938179850">
      <w:bodyDiv w:val="1"/>
      <w:marLeft w:val="0"/>
      <w:marRight w:val="0"/>
      <w:marTop w:val="0"/>
      <w:marBottom w:val="0"/>
      <w:divBdr>
        <w:top w:val="none" w:sz="0" w:space="0" w:color="auto"/>
        <w:left w:val="none" w:sz="0" w:space="0" w:color="auto"/>
        <w:bottom w:val="none" w:sz="0" w:space="0" w:color="auto"/>
        <w:right w:val="none" w:sz="0" w:space="0" w:color="auto"/>
      </w:divBdr>
    </w:div>
    <w:div w:id="2118216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BBB1B-E25F-492F-853A-D2C0EAFC5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t Htar Oo, Winnie</dc:creator>
  <cp:keywords/>
  <dc:description/>
  <cp:lastModifiedBy>Nidhi Kushwah</cp:lastModifiedBy>
  <cp:revision>157</cp:revision>
  <dcterms:created xsi:type="dcterms:W3CDTF">2020-02-12T14:27:00Z</dcterms:created>
  <dcterms:modified xsi:type="dcterms:W3CDTF">2021-07-13T07:12:00Z</dcterms:modified>
</cp:coreProperties>
</file>